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740B2" w:rsidR="7B463F26" w:rsidP="001740B2" w:rsidRDefault="7B463F26" w14:paraId="44DFF8FA" w14:textId="673EE13B">
      <w:pPr>
        <w:spacing w:line="276" w:lineRule="auto"/>
        <w:jc w:val="center"/>
        <w:rPr>
          <w:b/>
          <w:bCs/>
          <w:color w:val="000000"/>
          <w:sz w:val="32"/>
          <w:szCs w:val="32"/>
          <w:lang w:eastAsia="zh-CN"/>
        </w:rPr>
      </w:pPr>
      <w:r w:rsidRPr="001740B2">
        <w:rPr>
          <w:b/>
          <w:bCs/>
          <w:color w:val="000000"/>
          <w:sz w:val="32"/>
          <w:szCs w:val="32"/>
          <w:lang w:eastAsia="zh-CN"/>
        </w:rPr>
        <w:t>AI 510 Artificial Intelligence of Cloud Computing</w:t>
      </w:r>
    </w:p>
    <w:p w:rsidRPr="00015ED2" w:rsidR="7B463F26" w:rsidP="0018796D" w:rsidRDefault="7B463F26" w14:paraId="353056EF" w14:textId="1B2A11C1">
      <w:pPr>
        <w:spacing w:after="160"/>
        <w:jc w:val="center"/>
        <w:rPr>
          <w:b/>
          <w:bCs/>
          <w:color w:val="000000" w:themeColor="text1"/>
        </w:rPr>
      </w:pPr>
      <w:r w:rsidRPr="69F0CF2B" w:rsidR="7B463F26">
        <w:rPr>
          <w:b w:val="1"/>
          <w:bCs w:val="1"/>
          <w:color w:val="000000" w:themeColor="text1" w:themeTint="FF" w:themeShade="FF"/>
        </w:rPr>
        <w:t>HOS0</w:t>
      </w:r>
      <w:r w:rsidRPr="69F0CF2B" w:rsidR="00D8463A">
        <w:rPr>
          <w:b w:val="1"/>
          <w:bCs w:val="1"/>
          <w:color w:val="000000" w:themeColor="text1" w:themeTint="FF" w:themeShade="FF"/>
        </w:rPr>
        <w:t>9</w:t>
      </w:r>
      <w:r w:rsidRPr="69F0CF2B" w:rsidR="7B463F26">
        <w:rPr>
          <w:b w:val="1"/>
          <w:bCs w:val="1"/>
          <w:color w:val="000000" w:themeColor="text1" w:themeTint="FF" w:themeShade="FF"/>
        </w:rPr>
        <w:t xml:space="preserve">A </w:t>
      </w:r>
      <w:r w:rsidRPr="69F0CF2B" w:rsidR="00D8463A">
        <w:rPr>
          <w:b w:val="1"/>
          <w:bCs w:val="1"/>
          <w:color w:val="000000" w:themeColor="text1" w:themeTint="FF" w:themeShade="FF"/>
        </w:rPr>
        <w:t xml:space="preserve">Introduction to </w:t>
      </w:r>
      <w:r w:rsidRPr="69F0CF2B" w:rsidR="009A4EDC">
        <w:rPr>
          <w:b w:val="1"/>
          <w:bCs w:val="1"/>
          <w:color w:val="000000" w:themeColor="text1" w:themeTint="FF" w:themeShade="FF"/>
        </w:rPr>
        <w:t xml:space="preserve">Anaconda and </w:t>
      </w:r>
      <w:r w:rsidRPr="69F0CF2B" w:rsidR="00D8463A">
        <w:rPr>
          <w:b w:val="1"/>
          <w:bCs w:val="1"/>
          <w:color w:val="000000" w:themeColor="text1" w:themeTint="FF" w:themeShade="FF"/>
        </w:rPr>
        <w:t>PyTorch</w:t>
      </w:r>
    </w:p>
    <w:p w:rsidR="2E596B4C" w:rsidP="69F0CF2B" w:rsidRDefault="2E596B4C" w14:paraId="72A7263F" w14:textId="347F40A7">
      <w:pPr>
        <w:pStyle w:val="Normal"/>
        <w:spacing w:after="160"/>
        <w:jc w:val="center"/>
        <w:rPr>
          <w:b w:val="0"/>
          <w:bCs w:val="0"/>
          <w:color w:val="000000" w:themeColor="text1" w:themeTint="FF" w:themeShade="FF"/>
        </w:rPr>
      </w:pPr>
      <w:r w:rsidRPr="353D2EF1" w:rsidR="2E596B4C">
        <w:rPr>
          <w:b w:val="0"/>
          <w:bCs w:val="0"/>
          <w:color w:val="000000" w:themeColor="text1" w:themeTint="FF" w:themeShade="FF"/>
        </w:rPr>
        <w:t>07/02/2024 Reviewed by Anh Nguyen</w:t>
      </w:r>
    </w:p>
    <w:p w:rsidR="55C83622" w:rsidP="353D2EF1" w:rsidRDefault="55C83622" w14:paraId="099F496C" w14:textId="39670316">
      <w:pPr>
        <w:pStyle w:val="Normal"/>
        <w:spacing w:after="160"/>
        <w:jc w:val="center"/>
        <w:rPr>
          <w:b w:val="0"/>
          <w:bCs w:val="0"/>
          <w:color w:val="000000" w:themeColor="text1" w:themeTint="FF" w:themeShade="FF"/>
        </w:rPr>
      </w:pPr>
      <w:r w:rsidRPr="353D2EF1" w:rsidR="55C83622">
        <w:rPr>
          <w:b w:val="0"/>
          <w:bCs w:val="0"/>
          <w:color w:val="000000" w:themeColor="text1" w:themeTint="FF" w:themeShade="FF"/>
        </w:rPr>
        <w:t>07/05/2024 Reviewed by Naveena Moddu</w:t>
      </w:r>
    </w:p>
    <w:p w:rsidR="7B463F26" w:rsidP="0018796D" w:rsidRDefault="7B463F26" w14:paraId="0EB1918D" w14:textId="53456DD4">
      <w:pPr>
        <w:spacing w:after="160"/>
        <w:jc w:val="center"/>
        <w:rPr>
          <w:color w:val="000000" w:themeColor="text1"/>
        </w:rPr>
      </w:pPr>
      <w:r w:rsidRPr="1C7C7017">
        <w:rPr>
          <w:color w:val="000000" w:themeColor="text1"/>
        </w:rPr>
        <w:t>School of Technology and Computing (STC) @City University of Seattle (CityU)</w:t>
      </w:r>
    </w:p>
    <w:p w:rsidR="7B463F26" w:rsidP="1C7C7017" w:rsidRDefault="7B463F26" w14:paraId="27AC502B" w14:textId="4127531E">
      <w:pPr>
        <w:jc w:val="center"/>
      </w:pPr>
      <w:r>
        <w:br/>
      </w:r>
    </w:p>
    <w:p w:rsidR="7B463F26" w:rsidP="0018796D" w:rsidRDefault="7B463F26" w14:paraId="190140A0" w14:textId="47554E41">
      <w:pPr>
        <w:tabs>
          <w:tab w:val="left" w:pos="8247"/>
        </w:tabs>
        <w:spacing w:after="160"/>
        <w:jc w:val="both"/>
        <w:rPr>
          <w:color w:val="000000" w:themeColor="text1"/>
        </w:rPr>
      </w:pPr>
      <w:r w:rsidRPr="7B463F26">
        <w:rPr>
          <w:b/>
          <w:bCs/>
          <w:color w:val="000000" w:themeColor="text1"/>
        </w:rPr>
        <w:t>Before You Start</w:t>
      </w:r>
      <w:r w:rsidRPr="7B463F26">
        <w:rPr>
          <w:color w:val="000000" w:themeColor="text1"/>
        </w:rPr>
        <w:t xml:space="preserve"> </w:t>
      </w:r>
      <w:r>
        <w:tab/>
      </w:r>
    </w:p>
    <w:p w:rsidRPr="00966963" w:rsidR="001740B2" w:rsidP="0018796D" w:rsidRDefault="001740B2" w14:paraId="079BA9A4" w14:textId="77777777">
      <w:pPr>
        <w:numPr>
          <w:ilvl w:val="0"/>
          <w:numId w:val="17"/>
        </w:numPr>
        <w:spacing w:after="160"/>
        <w:contextualSpacing/>
        <w:rPr>
          <w:color w:val="000000"/>
        </w:rPr>
      </w:pPr>
      <w:r w:rsidRPr="00966963">
        <w:rPr>
          <w:color w:val="000000"/>
        </w:rPr>
        <w:t>The directory path shown in the screenshots may be different from yours.</w:t>
      </w:r>
    </w:p>
    <w:p w:rsidRPr="00966963" w:rsidR="001740B2" w:rsidP="0018796D" w:rsidRDefault="001740B2" w14:paraId="79C7B6C4" w14:textId="77777777">
      <w:pPr>
        <w:numPr>
          <w:ilvl w:val="0"/>
          <w:numId w:val="17"/>
        </w:numPr>
        <w:spacing w:after="160"/>
        <w:contextualSpacing/>
        <w:rPr>
          <w:color w:val="000000"/>
        </w:rPr>
      </w:pPr>
      <w:r w:rsidRPr="00966963">
        <w:rPr>
          <w:color w:val="000000"/>
        </w:rPr>
        <w:t>Some steps are not explained in the tutorial</w:t>
      </w:r>
      <w:r w:rsidRPr="003D33C7">
        <w:rPr>
          <w:color w:val="000000"/>
        </w:rPr>
        <w:t>.</w:t>
      </w:r>
      <w:r w:rsidRPr="00966963">
        <w:rPr>
          <w:b/>
          <w:bCs/>
          <w:color w:val="000000"/>
        </w:rPr>
        <w:t xml:space="preserve"> </w:t>
      </w:r>
      <w:r w:rsidRPr="00966963">
        <w:rPr>
          <w:color w:val="000000"/>
        </w:rPr>
        <w:t>If you are not sure what to do:</w:t>
      </w:r>
    </w:p>
    <w:p w:rsidRPr="00966963" w:rsidR="001740B2" w:rsidP="0018796D" w:rsidRDefault="001740B2" w14:paraId="7DBB7443" w14:textId="77777777">
      <w:pPr>
        <w:numPr>
          <w:ilvl w:val="1"/>
          <w:numId w:val="17"/>
        </w:numPr>
        <w:spacing w:after="160"/>
        <w:contextualSpacing/>
        <w:rPr>
          <w:color w:val="000000"/>
        </w:rPr>
      </w:pPr>
      <w:r w:rsidRPr="00966963">
        <w:rPr>
          <w:color w:val="000000"/>
        </w:rPr>
        <w:t xml:space="preserve">Consult the resources listed below.  </w:t>
      </w:r>
    </w:p>
    <w:p w:rsidRPr="002E7DAC" w:rsidR="001740B2" w:rsidP="0018796D" w:rsidRDefault="001740B2" w14:paraId="1B68204F" w14:textId="4E983B57">
      <w:pPr>
        <w:numPr>
          <w:ilvl w:val="1"/>
          <w:numId w:val="17"/>
        </w:numPr>
        <w:spacing w:after="160"/>
        <w:contextualSpacing/>
        <w:rPr>
          <w:color w:val="000000"/>
        </w:rPr>
      </w:pPr>
      <w:r w:rsidRPr="002E7DAC">
        <w:rPr>
          <w:color w:val="000000"/>
        </w:rPr>
        <w:t>If you cannot solve the problem after a few tries, please contact the student worker through the MS Teams course channel.</w:t>
      </w:r>
    </w:p>
    <w:p w:rsidR="001740B2" w:rsidP="7B463F26" w:rsidRDefault="001740B2" w14:paraId="2FD857C1" w14:textId="77777777">
      <w:pPr>
        <w:jc w:val="both"/>
        <w:rPr>
          <w:b/>
          <w:bCs/>
          <w:color w:val="000000" w:themeColor="text1"/>
        </w:rPr>
      </w:pPr>
    </w:p>
    <w:p w:rsidR="7B463F26" w:rsidP="0018796D" w:rsidRDefault="7B463F26" w14:paraId="3CCF7518" w14:textId="2BD54582">
      <w:pPr>
        <w:spacing w:after="160"/>
        <w:jc w:val="both"/>
        <w:rPr>
          <w:color w:val="000000" w:themeColor="text1"/>
        </w:rPr>
      </w:pPr>
      <w:r w:rsidRPr="7B463F26">
        <w:rPr>
          <w:b/>
          <w:bCs/>
          <w:color w:val="000000" w:themeColor="text1"/>
        </w:rPr>
        <w:t>Learning Outcomes</w:t>
      </w:r>
    </w:p>
    <w:p w:rsidRPr="0018796D" w:rsidR="7B463F26" w:rsidP="0018796D" w:rsidRDefault="7B463F26" w14:paraId="3CB4530A" w14:textId="40CDB434">
      <w:pPr>
        <w:pStyle w:val="ListParagraph"/>
        <w:numPr>
          <w:ilvl w:val="0"/>
          <w:numId w:val="27"/>
        </w:numPr>
        <w:spacing w:after="160"/>
        <w:jc w:val="both"/>
        <w:rPr>
          <w:color w:val="000000" w:themeColor="text1"/>
        </w:rPr>
      </w:pPr>
      <w:r w:rsidRPr="0018796D">
        <w:rPr>
          <w:color w:val="000000" w:themeColor="text1"/>
        </w:rPr>
        <w:t>Students will be able to learn:</w:t>
      </w:r>
    </w:p>
    <w:p w:rsidR="7B463F26" w:rsidP="0018796D" w:rsidRDefault="007E7BE0" w14:paraId="5EFC6A53" w14:textId="06C296A9">
      <w:pPr>
        <w:pStyle w:val="ListParagraph"/>
        <w:numPr>
          <w:ilvl w:val="0"/>
          <w:numId w:val="28"/>
        </w:numPr>
        <w:spacing w:after="160"/>
        <w:jc w:val="both"/>
        <w:rPr>
          <w:color w:val="000000" w:themeColor="text1"/>
        </w:rPr>
      </w:pPr>
      <w:r w:rsidRPr="007E7BE0">
        <w:rPr>
          <w:color w:val="000000" w:themeColor="text1"/>
        </w:rPr>
        <w:t>Introduction to PyTorch</w:t>
      </w:r>
    </w:p>
    <w:p w:rsidR="00A154F0" w:rsidP="00381462" w:rsidRDefault="007E7BE0" w14:paraId="55B38163" w14:textId="505C17A7">
      <w:pPr>
        <w:pStyle w:val="ListParagraph"/>
        <w:numPr>
          <w:ilvl w:val="0"/>
          <w:numId w:val="28"/>
        </w:numPr>
        <w:spacing w:after="160"/>
        <w:jc w:val="both"/>
        <w:rPr>
          <w:color w:val="000000" w:themeColor="text1"/>
        </w:rPr>
      </w:pPr>
      <w:r w:rsidRPr="007E7BE0">
        <w:rPr>
          <w:color w:val="000000" w:themeColor="text1"/>
        </w:rPr>
        <w:t>Setup conda environment for VSCode Jupyter Notebook</w:t>
      </w:r>
    </w:p>
    <w:p w:rsidR="007E7BE0" w:rsidP="00381462" w:rsidRDefault="007E7BE0" w14:paraId="669D88A4" w14:textId="5273EF3C">
      <w:pPr>
        <w:pStyle w:val="ListParagraph"/>
        <w:numPr>
          <w:ilvl w:val="0"/>
          <w:numId w:val="28"/>
        </w:numPr>
        <w:spacing w:after="160"/>
        <w:jc w:val="both"/>
        <w:rPr>
          <w:color w:val="000000" w:themeColor="text1"/>
        </w:rPr>
      </w:pPr>
      <w:r w:rsidRPr="007E7BE0">
        <w:rPr>
          <w:color w:val="000000" w:themeColor="text1"/>
        </w:rPr>
        <w:t>Installation to PyTorch</w:t>
      </w:r>
    </w:p>
    <w:p w:rsidRPr="00381462" w:rsidR="007E7BE0" w:rsidP="00381462" w:rsidRDefault="007E7BE0" w14:paraId="496202BD" w14:textId="16B9F4BB">
      <w:pPr>
        <w:pStyle w:val="ListParagraph"/>
        <w:numPr>
          <w:ilvl w:val="0"/>
          <w:numId w:val="28"/>
        </w:numPr>
        <w:spacing w:after="160"/>
        <w:jc w:val="both"/>
        <w:rPr>
          <w:color w:val="000000" w:themeColor="text1"/>
        </w:rPr>
      </w:pPr>
      <w:r w:rsidRPr="007E7BE0">
        <w:rPr>
          <w:color w:val="000000" w:themeColor="text1"/>
        </w:rPr>
        <w:t>Installation to ONNX and ONNXRUNTIME</w:t>
      </w:r>
    </w:p>
    <w:p w:rsidR="7B463F26" w:rsidP="0018796D" w:rsidRDefault="7B463F26" w14:paraId="673330A6" w14:textId="54723041">
      <w:pPr>
        <w:spacing w:after="160"/>
        <w:jc w:val="both"/>
        <w:rPr>
          <w:color w:val="000000" w:themeColor="text1"/>
        </w:rPr>
      </w:pPr>
      <w:r w:rsidRPr="7B463F26">
        <w:rPr>
          <w:b/>
          <w:bCs/>
          <w:color w:val="000000" w:themeColor="text1"/>
        </w:rPr>
        <w:t>Resource</w:t>
      </w:r>
    </w:p>
    <w:p w:rsidR="008D7349" w:rsidP="004D524E" w:rsidRDefault="007F13E0" w14:paraId="3240F271" w14:textId="6E9B3C02">
      <w:pPr>
        <w:pStyle w:val="ListParagraph"/>
        <w:numPr>
          <w:ilvl w:val="0"/>
          <w:numId w:val="14"/>
        </w:numPr>
        <w:spacing w:after="160"/>
        <w:rPr>
          <w:color w:val="000000" w:themeColor="text1"/>
        </w:rPr>
      </w:pPr>
      <w:r w:rsidRPr="007F13E0">
        <w:rPr>
          <w:color w:val="000000" w:themeColor="text1"/>
        </w:rPr>
        <w:t>Noah G., Alfredo D. (2021). Practical MLOps. O’Reilly Media, Inc.</w:t>
      </w:r>
    </w:p>
    <w:p w:rsidR="7B463F26" w:rsidP="004D524E" w:rsidRDefault="007F13E0" w14:paraId="2A366449" w14:textId="548719FE">
      <w:pPr>
        <w:pStyle w:val="ListParagraph"/>
        <w:numPr>
          <w:ilvl w:val="0"/>
          <w:numId w:val="14"/>
        </w:numPr>
        <w:spacing w:after="160"/>
        <w:rPr>
          <w:color w:val="000000" w:themeColor="text1"/>
        </w:rPr>
      </w:pPr>
      <w:r w:rsidRPr="007F13E0">
        <w:rPr>
          <w:color w:val="000000" w:themeColor="text1"/>
        </w:rPr>
        <w:t xml:space="preserve">Learn the basics. (n.d.). PyTorch: </w:t>
      </w:r>
      <w:hyperlink w:history="1" r:id="rId6">
        <w:r w:rsidRPr="005F67C8">
          <w:rPr>
            <w:rStyle w:val="Hyperlink"/>
          </w:rPr>
          <w:t>https://pytorch.org/tutorials/beginner/basics/intro.html</w:t>
        </w:r>
      </w:hyperlink>
    </w:p>
    <w:p w:rsidR="007F13E0" w:rsidP="004D524E" w:rsidRDefault="007F13E0" w14:paraId="50931DFC" w14:textId="1EF932A5">
      <w:pPr>
        <w:pStyle w:val="ListParagraph"/>
        <w:numPr>
          <w:ilvl w:val="0"/>
          <w:numId w:val="14"/>
        </w:numPr>
        <w:spacing w:after="160"/>
        <w:rPr>
          <w:color w:val="000000" w:themeColor="text1"/>
        </w:rPr>
      </w:pPr>
      <w:r>
        <w:rPr>
          <w:color w:val="000000" w:themeColor="text1"/>
        </w:rPr>
        <w:t xml:space="preserve">Installing Miniconda. (n.d.). Miniconda: </w:t>
      </w:r>
      <w:hyperlink w:history="1" r:id="rId7">
        <w:r w:rsidRPr="005F67C8">
          <w:rPr>
            <w:rStyle w:val="Hyperlink"/>
          </w:rPr>
          <w:t>https://docs.anaconda.com/free/miniconda/miniconda-install/</w:t>
        </w:r>
      </w:hyperlink>
    </w:p>
    <w:p w:rsidR="00C73637" w:rsidP="00C73637" w:rsidRDefault="007F13E0" w14:paraId="01D456FF" w14:textId="2FD476BB">
      <w:pPr>
        <w:pStyle w:val="ListParagraph"/>
        <w:numPr>
          <w:ilvl w:val="0"/>
          <w:numId w:val="14"/>
        </w:numPr>
        <w:spacing w:after="160"/>
        <w:rPr>
          <w:color w:val="000000" w:themeColor="text1"/>
        </w:rPr>
      </w:pPr>
      <w:r w:rsidRPr="007F13E0">
        <w:rPr>
          <w:color w:val="000000" w:themeColor="text1"/>
        </w:rPr>
        <w:t xml:space="preserve">Zivkovic, S. (2021, November 8). #017 PyTorch - How to apply batch normalization in PyTorch. Data Hacker. </w:t>
      </w:r>
      <w:hyperlink w:history="1" r:id="rId8">
        <w:r w:rsidRPr="005F67C8">
          <w:rPr>
            <w:rStyle w:val="Hyperlink"/>
          </w:rPr>
          <w:t>https://datahacker.rs/017-pytorch-how-to-apply-batch- normalization-in-pytorch/</w:t>
        </w:r>
      </w:hyperlink>
    </w:p>
    <w:p w:rsidR="00DC4075" w:rsidP="7B463F26" w:rsidRDefault="00DC4075" w14:paraId="6C3A680C" w14:textId="77777777">
      <w:pPr>
        <w:jc w:val="both"/>
        <w:rPr>
          <w:b/>
          <w:bCs/>
        </w:rPr>
      </w:pPr>
    </w:p>
    <w:p w:rsidR="00AC7DC8" w:rsidP="0018796D" w:rsidRDefault="0033165C" w14:paraId="794C5813" w14:textId="06293622">
      <w:pPr>
        <w:spacing w:after="160"/>
        <w:jc w:val="both"/>
        <w:rPr>
          <w:b/>
          <w:bCs/>
        </w:rPr>
      </w:pPr>
      <w:r>
        <w:rPr>
          <w:b/>
          <w:bCs/>
        </w:rPr>
        <w:t>PyTorch</w:t>
      </w:r>
    </w:p>
    <w:p w:rsidR="0033165C" w:rsidP="0033165C" w:rsidRDefault="0033165C" w14:paraId="4A76D3F4" w14:textId="2C6E4744">
      <w:pPr>
        <w:spacing w:after="160"/>
        <w:jc w:val="both"/>
      </w:pPr>
      <w:r>
        <w:t xml:space="preserve">PyTorch is one of the most popular open-source </w:t>
      </w:r>
      <w:r w:rsidR="00C33D14">
        <w:t>P</w:t>
      </w:r>
      <w:r>
        <w:t>ython-based scientific computing packages for deep learning framework</w:t>
      </w:r>
      <w:r w:rsidR="00C33D14">
        <w:t>s</w:t>
      </w:r>
      <w:r>
        <w:t xml:space="preserve">. PyTorch was initially developed by </w:t>
      </w:r>
      <w:r w:rsidR="00C33D14">
        <w:t xml:space="preserve">the </w:t>
      </w:r>
      <w:r>
        <w:t>Facebook Artificial</w:t>
      </w:r>
      <w:r w:rsidR="00C33D14">
        <w:t xml:space="preserve"> </w:t>
      </w:r>
      <w:r>
        <w:t xml:space="preserve">Intelligence research group. It provides two broad services for a replacement for NumPy to use the power of GPUs, and an automatic differentiation library to implement neural networks. </w:t>
      </w:r>
    </w:p>
    <w:p w:rsidR="0033165C" w:rsidP="0033165C" w:rsidRDefault="0033165C" w14:paraId="1DA9B642" w14:textId="1DB0B639">
      <w:pPr>
        <w:spacing w:after="160"/>
        <w:jc w:val="both"/>
      </w:pPr>
      <w:r>
        <w:t>PyTorch has three levels of abstraction:</w:t>
      </w:r>
    </w:p>
    <w:p w:rsidR="0033165C" w:rsidP="0033165C" w:rsidRDefault="0033165C" w14:paraId="12C1B3CF" w14:textId="414EE978">
      <w:pPr>
        <w:pStyle w:val="ListParagraph"/>
        <w:numPr>
          <w:ilvl w:val="0"/>
          <w:numId w:val="27"/>
        </w:numPr>
        <w:spacing w:after="160"/>
        <w:jc w:val="both"/>
      </w:pPr>
      <w:r>
        <w:t>Tensor – n-dimensional array run on GPU</w:t>
      </w:r>
    </w:p>
    <w:p w:rsidR="0033165C" w:rsidP="0033165C" w:rsidRDefault="0033165C" w14:paraId="2C1BB7A9" w14:textId="65D8094D">
      <w:pPr>
        <w:pStyle w:val="ListParagraph"/>
        <w:numPr>
          <w:ilvl w:val="0"/>
          <w:numId w:val="27"/>
        </w:numPr>
        <w:spacing w:after="160"/>
        <w:jc w:val="both"/>
      </w:pPr>
      <w:r>
        <w:t>Variable – Store data and Gradient</w:t>
      </w:r>
    </w:p>
    <w:p w:rsidR="003A0F13" w:rsidP="0033165C" w:rsidRDefault="0033165C" w14:paraId="2BD7A294" w14:textId="3FCCD06A">
      <w:pPr>
        <w:pStyle w:val="ListParagraph"/>
        <w:numPr>
          <w:ilvl w:val="0"/>
          <w:numId w:val="27"/>
        </w:numPr>
        <w:spacing w:after="160"/>
        <w:jc w:val="both"/>
      </w:pPr>
      <w:r>
        <w:t>Module – Neural Network layer that stores weights</w:t>
      </w:r>
    </w:p>
    <w:p w:rsidRPr="00414C86" w:rsidR="0033165C" w:rsidP="0033165C" w:rsidRDefault="00E26B04" w14:paraId="43EBE31B" w14:textId="11A0A8B4">
      <w:pPr>
        <w:spacing w:after="160"/>
        <w:jc w:val="both"/>
        <w:rPr>
          <w:b/>
          <w:bCs/>
        </w:rPr>
      </w:pPr>
      <w:r w:rsidRPr="00414C86">
        <w:rPr>
          <w:b/>
          <w:bCs/>
        </w:rPr>
        <w:t>Anaconda</w:t>
      </w:r>
    </w:p>
    <w:p w:rsidR="00E26B04" w:rsidP="353D2EF1" w:rsidRDefault="00414C86" w14:paraId="29CC7D7B" w14:textId="3F2F21F6">
      <w:pPr>
        <w:spacing w:after="160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353D2EF1" w:rsidR="00414C86">
        <w:rPr>
          <w:rFonts w:ascii="Times New Roman" w:hAnsi="Times New Roman" w:eastAsia="Times New Roman" w:cs="Times New Roman"/>
          <w:sz w:val="24"/>
          <w:szCs w:val="24"/>
        </w:rPr>
        <w:t xml:space="preserve">Similar to the Python </w:t>
      </w:r>
      <w:r w:rsidRPr="353D2EF1" w:rsidR="00414C86">
        <w:rPr>
          <w:rFonts w:ascii="Times New Roman" w:hAnsi="Times New Roman" w:eastAsia="Times New Roman" w:cs="Times New Roman"/>
          <w:sz w:val="24"/>
          <w:szCs w:val="24"/>
        </w:rPr>
        <w:t>virtualenv</w:t>
      </w:r>
      <w:r w:rsidRPr="353D2EF1" w:rsidR="00414C86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353D2EF1" w:rsidR="00414C86">
        <w:rPr>
          <w:rFonts w:ascii="Times New Roman" w:hAnsi="Times New Roman" w:eastAsia="Times New Roman" w:cs="Times New Roman"/>
          <w:sz w:val="24"/>
          <w:szCs w:val="24"/>
        </w:rPr>
        <w:t xml:space="preserve">library, Anaconda allows </w:t>
      </w:r>
      <w:r w:rsidRPr="353D2EF1" w:rsidR="00C33D14">
        <w:rPr>
          <w:rFonts w:ascii="Times New Roman" w:hAnsi="Times New Roman" w:eastAsia="Times New Roman" w:cs="Times New Roman"/>
          <w:sz w:val="24"/>
          <w:szCs w:val="24"/>
        </w:rPr>
        <w:t>the creation</w:t>
      </w:r>
      <w:r w:rsidRPr="353D2EF1" w:rsidR="00414C86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353D2EF1" w:rsidR="00C33D14">
        <w:rPr>
          <w:rFonts w:ascii="Times New Roman" w:hAnsi="Times New Roman" w:eastAsia="Times New Roman" w:cs="Times New Roman"/>
          <w:sz w:val="24"/>
          <w:szCs w:val="24"/>
        </w:rPr>
        <w:t xml:space="preserve">of </w:t>
      </w:r>
      <w:r w:rsidRPr="353D2EF1" w:rsidR="00414C86">
        <w:rPr>
          <w:rFonts w:ascii="Times New Roman" w:hAnsi="Times New Roman" w:eastAsia="Times New Roman" w:cs="Times New Roman"/>
          <w:sz w:val="24"/>
          <w:szCs w:val="24"/>
        </w:rPr>
        <w:t>vir</w:t>
      </w:r>
      <w:r w:rsidRPr="353D2EF1" w:rsidR="00C33D14">
        <w:rPr>
          <w:rFonts w:ascii="Times New Roman" w:hAnsi="Times New Roman" w:eastAsia="Times New Roman" w:cs="Times New Roman"/>
          <w:sz w:val="24"/>
          <w:szCs w:val="24"/>
        </w:rPr>
        <w:t>tual</w:t>
      </w:r>
      <w:r w:rsidRPr="353D2EF1" w:rsidR="00414C86">
        <w:rPr>
          <w:rFonts w:ascii="Times New Roman" w:hAnsi="Times New Roman" w:eastAsia="Times New Roman" w:cs="Times New Roman"/>
          <w:sz w:val="24"/>
          <w:szCs w:val="24"/>
        </w:rPr>
        <w:t xml:space="preserve"> environment</w:t>
      </w:r>
      <w:r w:rsidRPr="353D2EF1" w:rsidR="00C33D14">
        <w:rPr>
          <w:rFonts w:ascii="Times New Roman" w:hAnsi="Times New Roman" w:eastAsia="Times New Roman" w:cs="Times New Roman"/>
          <w:sz w:val="24"/>
          <w:szCs w:val="24"/>
        </w:rPr>
        <w:t>s</w:t>
      </w:r>
      <w:r w:rsidRPr="353D2EF1" w:rsidR="00414C86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353D2EF1" w:rsidR="00C33D14">
        <w:rPr>
          <w:rFonts w:ascii="Times New Roman" w:hAnsi="Times New Roman" w:eastAsia="Times New Roman" w:cs="Times New Roman"/>
          <w:sz w:val="24"/>
          <w:szCs w:val="24"/>
        </w:rPr>
        <w:t xml:space="preserve">and </w:t>
      </w:r>
      <w:r w:rsidRPr="353D2EF1" w:rsidR="00414C86">
        <w:rPr>
          <w:rFonts w:ascii="Times New Roman" w:hAnsi="Times New Roman" w:eastAsia="Times New Roman" w:cs="Times New Roman"/>
          <w:sz w:val="24"/>
          <w:szCs w:val="24"/>
        </w:rPr>
        <w:t>simplif</w:t>
      </w:r>
      <w:r w:rsidRPr="353D2EF1" w:rsidR="00C33D14">
        <w:rPr>
          <w:rFonts w:ascii="Times New Roman" w:hAnsi="Times New Roman" w:eastAsia="Times New Roman" w:cs="Times New Roman"/>
          <w:sz w:val="24"/>
          <w:szCs w:val="24"/>
        </w:rPr>
        <w:t>ies</w:t>
      </w:r>
      <w:r w:rsidRPr="353D2EF1" w:rsidR="00414C86">
        <w:rPr>
          <w:rFonts w:ascii="Times New Roman" w:hAnsi="Times New Roman" w:eastAsia="Times New Roman" w:cs="Times New Roman"/>
          <w:sz w:val="24"/>
          <w:szCs w:val="24"/>
        </w:rPr>
        <w:t xml:space="preserve"> package management and deployment</w:t>
      </w:r>
      <w:r w:rsidRPr="353D2EF1" w:rsidR="00414C86">
        <w:rPr>
          <w:rFonts w:ascii="Times New Roman" w:hAnsi="Times New Roman" w:eastAsia="Times New Roman" w:cs="Times New Roman"/>
          <w:sz w:val="24"/>
          <w:szCs w:val="24"/>
        </w:rPr>
        <w:t xml:space="preserve">. Although the Conda project is heavier than the </w:t>
      </w:r>
      <w:r w:rsidRPr="353D2EF1" w:rsidR="00414C86">
        <w:rPr>
          <w:rFonts w:ascii="Times New Roman" w:hAnsi="Times New Roman" w:eastAsia="Times New Roman" w:cs="Times New Roman"/>
          <w:sz w:val="24"/>
          <w:szCs w:val="24"/>
        </w:rPr>
        <w:t>virtualenv</w:t>
      </w:r>
      <w:r w:rsidRPr="353D2EF1" w:rsidR="00414C86">
        <w:rPr>
          <w:rFonts w:ascii="Times New Roman" w:hAnsi="Times New Roman" w:eastAsia="Times New Roman" w:cs="Times New Roman"/>
          <w:sz w:val="24"/>
          <w:szCs w:val="24"/>
        </w:rPr>
        <w:t>, one of the good things about Conda is that you can switch between various Python versions.</w:t>
      </w:r>
      <w:r w:rsidRPr="353D2EF1" w:rsidR="00EF04E2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:rsidR="000C08EA" w:rsidP="69F0CF2B" w:rsidRDefault="00EF04E2" w14:paraId="6B433E82" w14:textId="4382C20F">
      <w:pPr>
        <w:pStyle w:val="Heading1"/>
        <w:rPr>
          <w:rFonts w:ascii="Times New Roman" w:hAnsi="Times New Roman" w:eastAsia="Times New Roman" w:cs="Times New Roman"/>
          <w:b w:val="1"/>
          <w:bCs w:val="1"/>
          <w:color w:val="202124"/>
          <w:lang w:val="en-US"/>
        </w:rPr>
      </w:pPr>
      <w:r w:rsidRPr="69F0CF2B" w:rsidR="00EF04E2">
        <w:rPr>
          <w:lang w:val="en-US"/>
        </w:rPr>
        <w:t xml:space="preserve">Install </w:t>
      </w:r>
      <w:r w:rsidRPr="69F0CF2B" w:rsidR="00EF04E2">
        <w:rPr>
          <w:lang w:val="en-US"/>
        </w:rPr>
        <w:t>miniconda</w:t>
      </w:r>
    </w:p>
    <w:p w:rsidR="00791E47" w:rsidP="00035A45" w:rsidRDefault="00EF04E2" w14:paraId="0DDF7395" w14:textId="39F9E705">
      <w:pPr>
        <w:spacing w:after="160"/>
        <w:jc w:val="both"/>
      </w:pPr>
      <w:r w:rsidRPr="00EF04E2">
        <w:t xml:space="preserve">Anaconda setup can be </w:t>
      </w:r>
      <w:r w:rsidR="00C33D14">
        <w:t xml:space="preserve">as </w:t>
      </w:r>
      <w:r w:rsidRPr="00EF04E2">
        <w:t>complicate</w:t>
      </w:r>
      <w:r w:rsidR="00C33D14">
        <w:t>d</w:t>
      </w:r>
      <w:r w:rsidRPr="00EF04E2">
        <w:t xml:space="preserve"> as setting up </w:t>
      </w:r>
      <w:r w:rsidR="00C33D14">
        <w:t xml:space="preserve">a </w:t>
      </w:r>
      <w:r w:rsidRPr="00EF04E2">
        <w:t xml:space="preserve">server with </w:t>
      </w:r>
      <w:r w:rsidR="00C33D14">
        <w:t xml:space="preserve">the </w:t>
      </w:r>
      <w:r w:rsidRPr="00EF04E2">
        <w:t>necessary network configuration. However</w:t>
      </w:r>
      <w:r w:rsidR="00C33D14">
        <w:t>,</w:t>
      </w:r>
      <w:r w:rsidRPr="00EF04E2">
        <w:t xml:space="preserve"> the Anaconda also has </w:t>
      </w:r>
      <w:r w:rsidR="00C33D14">
        <w:t xml:space="preserve">a </w:t>
      </w:r>
      <w:r w:rsidRPr="00EF04E2">
        <w:t>minimal installer called Miniconda for local development. We will set</w:t>
      </w:r>
      <w:r w:rsidR="00C33D14">
        <w:t xml:space="preserve"> </w:t>
      </w:r>
      <w:r w:rsidRPr="00EF04E2">
        <w:t>up and use Miniconda for this module.</w:t>
      </w:r>
    </w:p>
    <w:p w:rsidR="0091643E" w:rsidP="353D2EF1" w:rsidRDefault="0091643E" w14:paraId="4A60AB54" w14:textId="66F4C511">
      <w:pPr>
        <w:spacing w:after="160"/>
      </w:pPr>
      <w:r w:rsidR="0091643E">
        <w:rPr/>
        <w:t>Step 1)</w:t>
      </w:r>
      <w:r w:rsidR="002225BB">
        <w:rPr/>
        <w:t xml:space="preserve"> Visit </w:t>
      </w:r>
      <w:hyperlink w:anchor="latest-miniconda-installer-links" r:id="Ra9eaf513bae947dc">
        <w:r w:rsidRPr="353D2EF1" w:rsidR="002225BB">
          <w:rPr>
            <w:rStyle w:val="Hyperlink"/>
          </w:rPr>
          <w:t>https://docs.anaconda.com/free/miniconda/#latest-miniconda-installer-links</w:t>
        </w:r>
      </w:hyperlink>
      <w:r w:rsidR="002225BB">
        <w:rPr/>
        <w:t xml:space="preserve"> to download </w:t>
      </w:r>
      <w:r w:rsidR="00C33D14">
        <w:rPr/>
        <w:t xml:space="preserve">the </w:t>
      </w:r>
      <w:r w:rsidR="002225BB">
        <w:rPr/>
        <w:t xml:space="preserve">installer for your machine platform. </w:t>
      </w:r>
      <w:r w:rsidR="00C33D14">
        <w:rPr/>
        <w:t>The</w:t>
      </w:r>
      <w:r w:rsidR="002225BB">
        <w:rPr/>
        <w:t xml:space="preserve"> </w:t>
      </w:r>
      <w:r w:rsidR="00C33D14">
        <w:rPr/>
        <w:t>MacOS</w:t>
      </w:r>
      <w:r w:rsidR="002225BB">
        <w:rPr/>
        <w:t xml:space="preserve"> users should consider which CPU </w:t>
      </w:r>
      <w:r w:rsidR="72AA0262">
        <w:rPr/>
        <w:t>architecture to use</w:t>
      </w:r>
      <w:r w:rsidR="002225BB">
        <w:rPr/>
        <w:t xml:space="preserve"> before downloading the installer (ex. Intel or Arm-based).</w:t>
      </w:r>
    </w:p>
    <w:p w:rsidR="0091643E" w:rsidP="00035A45" w:rsidRDefault="0091643E" w14:paraId="255AFEE9" w14:textId="3DA3DB08">
      <w:pPr>
        <w:spacing w:after="160"/>
        <w:jc w:val="both"/>
      </w:pPr>
      <w:r w:rsidR="0091643E">
        <w:rPr/>
        <w:t xml:space="preserve">Step 2) Follow </w:t>
      </w:r>
      <w:r w:rsidR="00DA6428">
        <w:rPr/>
        <w:t xml:space="preserve">the </w:t>
      </w:r>
      <w:r w:rsidR="0091643E">
        <w:rPr/>
        <w:t xml:space="preserve">guide from the </w:t>
      </w:r>
      <w:r w:rsidR="0091643E">
        <w:rPr/>
        <w:t>Miniconda</w:t>
      </w:r>
      <w:r w:rsidR="0091643E">
        <w:rPr/>
        <w:t xml:space="preserve"> page to set</w:t>
      </w:r>
      <w:r w:rsidR="00DA6428">
        <w:rPr/>
        <w:t xml:space="preserve"> </w:t>
      </w:r>
      <w:r w:rsidR="0091643E">
        <w:rPr/>
        <w:t xml:space="preserve">up </w:t>
      </w:r>
      <w:r w:rsidR="0091643E">
        <w:rPr/>
        <w:t>Miniconda</w:t>
      </w:r>
      <w:r w:rsidR="0091643E">
        <w:rPr/>
        <w:t xml:space="preserve"> </w:t>
      </w:r>
      <w:r w:rsidR="00DA6428">
        <w:rPr/>
        <w:t>o</w:t>
      </w:r>
      <w:r w:rsidR="0091643E">
        <w:rPr/>
        <w:t xml:space="preserve">n your machine. </w:t>
      </w:r>
      <w:hyperlink r:id="R4a47b7fb9b2a4dc6">
        <w:r w:rsidRPr="353D2EF1" w:rsidR="0091643E">
          <w:rPr>
            <w:rStyle w:val="Hyperlink"/>
          </w:rPr>
          <w:t>https://docs.anaconda.com/free/miniconda/miniconda-install/</w:t>
        </w:r>
      </w:hyperlink>
      <w:r w:rsidR="0091643E">
        <w:rPr/>
        <w:t xml:space="preserve"> </w:t>
      </w:r>
    </w:p>
    <w:p w:rsidR="00EE74FF" w:rsidP="00035A45" w:rsidRDefault="0091643E" w14:paraId="0F4718DD" w14:textId="0BEAB0D2">
      <w:pPr>
        <w:spacing w:after="160"/>
        <w:jc w:val="both"/>
      </w:pPr>
      <w:r>
        <w:t xml:space="preserve">Step 3) </w:t>
      </w:r>
      <w:r w:rsidR="00EE74FF">
        <w:t xml:space="preserve">After installing </w:t>
      </w:r>
      <w:r w:rsidR="00DA6428">
        <w:t>M</w:t>
      </w:r>
      <w:r w:rsidR="00EE74FF">
        <w:t xml:space="preserve">iniconda, check if </w:t>
      </w:r>
      <w:r w:rsidR="00DA6428">
        <w:t xml:space="preserve">the </w:t>
      </w:r>
      <w:r w:rsidR="00EE74FF">
        <w:t xml:space="preserve">“conda” command works in </w:t>
      </w:r>
      <w:r w:rsidR="00DA6428">
        <w:t xml:space="preserve">the </w:t>
      </w:r>
      <w:r w:rsidR="00EE74FF">
        <w:t>newly opened terminal.</w:t>
      </w:r>
    </w:p>
    <w:p w:rsidR="00EE74FF" w:rsidP="007552E2" w:rsidRDefault="00B01F44" w14:paraId="297065C2" w14:textId="1A0B3E05">
      <w:pPr>
        <w:spacing w:after="160"/>
        <w:jc w:val="center"/>
      </w:pPr>
      <w:r w:rsidRPr="00B01F44">
        <w:rPr>
          <w:noProof/>
        </w:rPr>
        <w:drawing>
          <wp:inline distT="0" distB="0" distL="0" distR="0" wp14:anchorId="3C57117F" wp14:editId="2D63C546">
            <wp:extent cx="4699591" cy="1141258"/>
            <wp:effectExtent l="12700" t="12700" r="12700" b="14605"/>
            <wp:docPr id="17928661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86616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32835" cy="114933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01F44" w:rsidP="00035A45" w:rsidRDefault="00B01F44" w14:paraId="2B5A4941" w14:textId="77777777">
      <w:pPr>
        <w:spacing w:after="160"/>
        <w:jc w:val="both"/>
      </w:pPr>
    </w:p>
    <w:p w:rsidR="00B01F44" w:rsidP="69F0CF2B" w:rsidRDefault="00B01F44" w14:paraId="6272CA2A" w14:textId="0F181E75">
      <w:pPr>
        <w:pStyle w:val="Heading1"/>
        <w:rPr>
          <w:b w:val="1"/>
          <w:bCs w:val="1"/>
          <w:color w:val="202124"/>
          <w:lang w:val="en-US"/>
        </w:rPr>
      </w:pPr>
      <w:r w:rsidRPr="69F0CF2B" w:rsidR="00B01F44">
        <w:rPr>
          <w:lang w:val="en-US"/>
        </w:rPr>
        <w:t xml:space="preserve">Setup </w:t>
      </w:r>
      <w:r w:rsidRPr="69F0CF2B" w:rsidR="00B01F44">
        <w:rPr>
          <w:lang w:val="en-US"/>
        </w:rPr>
        <w:t>Miniconda</w:t>
      </w:r>
      <w:r w:rsidRPr="69F0CF2B" w:rsidR="00B01F44">
        <w:rPr>
          <w:lang w:val="en-US"/>
        </w:rPr>
        <w:t xml:space="preserve"> environment in </w:t>
      </w:r>
      <w:r w:rsidRPr="69F0CF2B" w:rsidR="00B01F44">
        <w:rPr>
          <w:lang w:val="en-US"/>
        </w:rPr>
        <w:t>VSCode</w:t>
      </w:r>
    </w:p>
    <w:p w:rsidR="00B01F44" w:rsidP="69F0CF2B" w:rsidRDefault="003B6F31" w14:paraId="0B7D56AC" w14:textId="6050C8C6">
      <w:pPr>
        <w:spacing w:after="160"/>
        <w:jc w:val="both"/>
        <w:rPr>
          <w:lang w:val="en-US"/>
        </w:rPr>
      </w:pPr>
      <w:r w:rsidRPr="69F0CF2B" w:rsidR="003B6F31">
        <w:rPr>
          <w:lang w:val="en-US"/>
        </w:rPr>
        <w:t>We will continue to create a</w:t>
      </w:r>
      <w:r w:rsidRPr="69F0CF2B" w:rsidR="001B7B8F">
        <w:rPr>
          <w:lang w:val="en-US"/>
        </w:rPr>
        <w:t xml:space="preserve"> conda environment and have it configured to VSCode.</w:t>
      </w:r>
    </w:p>
    <w:p w:rsidR="00AB049D" w:rsidP="00AB049D" w:rsidRDefault="00AB049D" w14:paraId="1B149227" w14:textId="0129BBC5">
      <w:pPr>
        <w:spacing w:after="160"/>
        <w:jc w:val="both"/>
      </w:pPr>
      <w:r w:rsidR="00AB049D">
        <w:rPr/>
        <w:t xml:space="preserve">Step 1) </w:t>
      </w:r>
      <w:r w:rsidR="00C74DCD">
        <w:rPr/>
        <w:t>Create a folder and o</w:t>
      </w:r>
      <w:r w:rsidR="00AB049D">
        <w:rPr/>
        <w:t xml:space="preserve">pen </w:t>
      </w:r>
      <w:r w:rsidR="00C74DCD">
        <w:rPr/>
        <w:t xml:space="preserve">the folder in </w:t>
      </w:r>
      <w:r w:rsidR="00AB049D">
        <w:rPr/>
        <w:t>VSCode</w:t>
      </w:r>
      <w:r w:rsidR="00AB049D">
        <w:rPr/>
        <w:t xml:space="preserve"> for the HOS0</w:t>
      </w:r>
      <w:r w:rsidR="00930E4E">
        <w:rPr/>
        <w:t>9A</w:t>
      </w:r>
      <w:r w:rsidR="00AB049D">
        <w:rPr/>
        <w:t xml:space="preserve"> task</w:t>
      </w:r>
      <w:r w:rsidR="000D13BF">
        <w:rPr/>
        <w:t xml:space="preserve"> and </w:t>
      </w:r>
      <w:r w:rsidR="4CE60671">
        <w:rPr/>
        <w:t>open</w:t>
      </w:r>
      <w:r w:rsidR="000D13BF">
        <w:rPr/>
        <w:t xml:space="preserve"> a terminal.</w:t>
      </w:r>
    </w:p>
    <w:p w:rsidR="000D13BF" w:rsidP="007552E2" w:rsidRDefault="006C7B6D" w14:paraId="6D017DB7" w14:textId="5CAEF17C">
      <w:pPr>
        <w:spacing w:after="160"/>
        <w:jc w:val="center"/>
      </w:pPr>
      <w:r w:rsidRPr="006C7B6D">
        <w:rPr>
          <w:noProof/>
        </w:rPr>
        <w:drawing>
          <wp:inline distT="0" distB="0" distL="0" distR="0" wp14:anchorId="3E7308C6" wp14:editId="5D92582D">
            <wp:extent cx="3444908" cy="1119963"/>
            <wp:effectExtent l="12700" t="12700" r="9525" b="10795"/>
            <wp:docPr id="15893543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35439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89118" cy="11343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C7B6D" w:rsidP="00AB049D" w:rsidRDefault="006C7B6D" w14:paraId="50145EB6" w14:textId="450B8701">
      <w:pPr>
        <w:spacing w:after="160"/>
        <w:jc w:val="both"/>
      </w:pPr>
      <w:r w:rsidR="006C7B6D">
        <w:rPr/>
        <w:t>Step 2)</w:t>
      </w:r>
      <w:r w:rsidR="005D32B1">
        <w:rPr/>
        <w:t xml:space="preserve"> </w:t>
      </w:r>
      <w:r w:rsidR="00EA2928">
        <w:rPr/>
        <w:t xml:space="preserve">Use </w:t>
      </w:r>
      <w:r w:rsidR="00B20F9A">
        <w:rPr/>
        <w:t xml:space="preserve">the </w:t>
      </w:r>
      <w:r w:rsidR="00EA2928">
        <w:rPr/>
        <w:t xml:space="preserve">following commands to create and activate a conda environment along with installing </w:t>
      </w:r>
      <w:r w:rsidR="00B20F9A">
        <w:rPr/>
        <w:t xml:space="preserve">the </w:t>
      </w:r>
      <w:r w:rsidR="00EA2928">
        <w:rPr/>
        <w:t xml:space="preserve">necessary </w:t>
      </w:r>
      <w:r w:rsidR="00B20F9A">
        <w:rPr/>
        <w:t>P</w:t>
      </w:r>
      <w:r w:rsidR="00EA2928">
        <w:rPr/>
        <w:t xml:space="preserve">ython packages to the environment.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69F0CF2B" w:rsidTr="69F0CF2B" w14:paraId="7E476ED2">
        <w:trPr>
          <w:trHeight w:val="300"/>
        </w:trPr>
        <w:tc>
          <w:tcPr>
            <w:tcW w:w="9360" w:type="dxa"/>
            <w:tcMar/>
          </w:tcPr>
          <w:p w:rsidR="037F0B75" w:rsidP="69F0CF2B" w:rsidRDefault="037F0B75" w14:paraId="1302E742" w14:textId="5A829FC0">
            <w:pPr>
              <w:spacing w:after="160"/>
              <w:rPr>
                <w:rFonts w:ascii="Consolas" w:hAnsi="Consolas" w:eastAsia="Consolas" w:cs="Consolas"/>
                <w:color w:val="00B050"/>
                <w:sz w:val="22"/>
                <w:szCs w:val="22"/>
              </w:rPr>
            </w:pPr>
            <w:r w:rsidRPr="69F0CF2B" w:rsidR="037F0B75">
              <w:rPr>
                <w:rFonts w:ascii="Consolas" w:hAnsi="Consolas" w:eastAsia="Consolas" w:cs="Consolas"/>
                <w:color w:val="00B050"/>
                <w:sz w:val="22"/>
                <w:szCs w:val="22"/>
              </w:rPr>
              <w:t># 1. Creates virtual environment named ai510</w:t>
            </w:r>
            <w:r>
              <w:br/>
            </w:r>
            <w:r w:rsidRPr="69F0CF2B" w:rsidR="037F0B75">
              <w:rPr>
                <w:rFonts w:ascii="Consolas" w:hAnsi="Consolas" w:eastAsia="Consolas" w:cs="Consolas"/>
                <w:color w:val="00B050"/>
                <w:sz w:val="22"/>
                <w:szCs w:val="22"/>
              </w:rPr>
              <w:t># T</w:t>
            </w:r>
            <w:r w:rsidRPr="69F0CF2B" w:rsidR="037F0B75">
              <w:rPr>
                <w:rFonts w:ascii="Consolas" w:hAnsi="Consolas" w:eastAsia="Consolas" w:cs="Consolas"/>
                <w:b w:val="1"/>
                <w:bCs w:val="1"/>
                <w:color w:val="00B050"/>
                <w:sz w:val="22"/>
                <w:szCs w:val="22"/>
              </w:rPr>
              <w:t>ype y</w:t>
            </w:r>
            <w:r w:rsidRPr="69F0CF2B" w:rsidR="037F0B75">
              <w:rPr>
                <w:rFonts w:ascii="Consolas" w:hAnsi="Consolas" w:eastAsia="Consolas" w:cs="Consolas"/>
                <w:color w:val="00B050"/>
                <w:sz w:val="22"/>
                <w:szCs w:val="22"/>
              </w:rPr>
              <w:t xml:space="preserve"> and press the </w:t>
            </w:r>
            <w:r w:rsidRPr="69F0CF2B" w:rsidR="037F0B75">
              <w:rPr>
                <w:rFonts w:ascii="Consolas" w:hAnsi="Consolas" w:eastAsia="Consolas" w:cs="Consolas"/>
                <w:b w:val="1"/>
                <w:bCs w:val="1"/>
                <w:color w:val="00B050"/>
                <w:sz w:val="22"/>
                <w:szCs w:val="22"/>
              </w:rPr>
              <w:t>enter</w:t>
            </w:r>
            <w:r w:rsidRPr="69F0CF2B" w:rsidR="037F0B75">
              <w:rPr>
                <w:rFonts w:ascii="Consolas" w:hAnsi="Consolas" w:eastAsia="Consolas" w:cs="Consolas"/>
                <w:color w:val="00B050"/>
                <w:sz w:val="22"/>
                <w:szCs w:val="22"/>
              </w:rPr>
              <w:t xml:space="preserve"> key whenever the prompt asks you</w:t>
            </w:r>
            <w:r>
              <w:br/>
            </w:r>
            <w:r w:rsidRPr="69F0CF2B" w:rsidR="037F0B75">
              <w:rPr>
                <w:rFonts w:ascii="Consolas" w:hAnsi="Consolas" w:eastAsia="Consolas" w:cs="Consolas"/>
                <w:color w:val="0070C0"/>
                <w:sz w:val="22"/>
                <w:szCs w:val="22"/>
              </w:rPr>
              <w:t>conda create --name ai510</w:t>
            </w:r>
          </w:p>
          <w:p w:rsidR="037F0B75" w:rsidP="69F0CF2B" w:rsidRDefault="037F0B75" w14:paraId="465F12A0" w14:textId="36F0707F">
            <w:pPr>
              <w:spacing w:after="160"/>
              <w:rPr>
                <w:rFonts w:ascii="Consolas" w:hAnsi="Consolas" w:eastAsia="Consolas" w:cs="Consolas"/>
                <w:sz w:val="22"/>
                <w:szCs w:val="22"/>
              </w:rPr>
            </w:pPr>
            <w:r w:rsidRPr="69F0CF2B" w:rsidR="037F0B75">
              <w:rPr>
                <w:rFonts w:ascii="Consolas" w:hAnsi="Consolas" w:eastAsia="Consolas" w:cs="Consolas"/>
                <w:color w:val="00B050"/>
                <w:sz w:val="22"/>
                <w:szCs w:val="22"/>
              </w:rPr>
              <w:t xml:space="preserve"># 2. Check the created </w:t>
            </w:r>
            <w:r w:rsidRPr="69F0CF2B" w:rsidR="037F0B75">
              <w:rPr>
                <w:rFonts w:ascii="Consolas" w:hAnsi="Consolas" w:eastAsia="Consolas" w:cs="Consolas"/>
                <w:color w:val="00B050"/>
                <w:sz w:val="22"/>
                <w:szCs w:val="22"/>
              </w:rPr>
              <w:t>conda</w:t>
            </w:r>
            <w:r w:rsidRPr="69F0CF2B" w:rsidR="037F0B75">
              <w:rPr>
                <w:rFonts w:ascii="Consolas" w:hAnsi="Consolas" w:eastAsia="Consolas" w:cs="Consolas"/>
                <w:color w:val="00B050"/>
                <w:sz w:val="22"/>
                <w:szCs w:val="22"/>
              </w:rPr>
              <w:t xml:space="preserve"> environment</w:t>
            </w:r>
            <w:r>
              <w:br/>
            </w:r>
            <w:r w:rsidRPr="69F0CF2B" w:rsidR="037F0B75">
              <w:rPr>
                <w:rFonts w:ascii="Consolas" w:hAnsi="Consolas" w:eastAsia="Consolas" w:cs="Consolas"/>
                <w:color w:val="0070C0"/>
                <w:sz w:val="22"/>
                <w:szCs w:val="22"/>
              </w:rPr>
              <w:t>conda info --</w:t>
            </w:r>
            <w:r w:rsidRPr="69F0CF2B" w:rsidR="037F0B75">
              <w:rPr>
                <w:rFonts w:ascii="Consolas" w:hAnsi="Consolas" w:eastAsia="Consolas" w:cs="Consolas"/>
                <w:color w:val="0070C0"/>
                <w:sz w:val="22"/>
                <w:szCs w:val="22"/>
              </w:rPr>
              <w:t>envs</w:t>
            </w:r>
          </w:p>
          <w:p w:rsidR="037F0B75" w:rsidP="69F0CF2B" w:rsidRDefault="037F0B75" w14:paraId="118D4CD3" w14:textId="10706B2C">
            <w:pPr>
              <w:spacing w:after="160"/>
              <w:rPr>
                <w:rFonts w:ascii="Consolas" w:hAnsi="Consolas" w:eastAsia="Consolas" w:cs="Consolas"/>
                <w:sz w:val="22"/>
                <w:szCs w:val="22"/>
              </w:rPr>
            </w:pPr>
            <w:r w:rsidRPr="69F0CF2B" w:rsidR="037F0B75">
              <w:rPr>
                <w:rFonts w:ascii="Consolas" w:hAnsi="Consolas" w:eastAsia="Consolas" w:cs="Consolas"/>
                <w:color w:val="00B050"/>
                <w:sz w:val="22"/>
                <w:szCs w:val="22"/>
              </w:rPr>
              <w:t># 3. Activate created environment</w:t>
            </w:r>
            <w:r>
              <w:br/>
            </w:r>
            <w:r w:rsidRPr="69F0CF2B" w:rsidR="037F0B75">
              <w:rPr>
                <w:rFonts w:ascii="Consolas" w:hAnsi="Consolas" w:eastAsia="Consolas" w:cs="Consolas"/>
                <w:color w:val="0070C0"/>
                <w:sz w:val="22"/>
                <w:szCs w:val="22"/>
              </w:rPr>
              <w:t xml:space="preserve">conda activate ai510 </w:t>
            </w:r>
          </w:p>
          <w:p w:rsidR="037F0B75" w:rsidP="69F0CF2B" w:rsidRDefault="037F0B75" w14:paraId="39C2D373" w14:textId="4421938D">
            <w:pPr>
              <w:spacing w:after="160"/>
              <w:rPr>
                <w:rFonts w:ascii="Consolas" w:hAnsi="Consolas" w:eastAsia="Consolas" w:cs="Consolas"/>
                <w:color w:val="00B050"/>
                <w:sz w:val="22"/>
                <w:szCs w:val="22"/>
              </w:rPr>
            </w:pPr>
            <w:r w:rsidRPr="69F0CF2B" w:rsidR="037F0B75">
              <w:rPr>
                <w:rFonts w:ascii="Consolas" w:hAnsi="Consolas" w:eastAsia="Consolas" w:cs="Consolas"/>
                <w:color w:val="00B050"/>
                <w:sz w:val="22"/>
                <w:szCs w:val="22"/>
              </w:rPr>
              <w:t xml:space="preserve"># 4. Install Python and </w:t>
            </w:r>
            <w:r w:rsidRPr="69F0CF2B" w:rsidR="037F0B75">
              <w:rPr>
                <w:rFonts w:ascii="Consolas" w:hAnsi="Consolas" w:eastAsia="Consolas" w:cs="Consolas"/>
                <w:color w:val="00B050"/>
                <w:sz w:val="22"/>
                <w:szCs w:val="22"/>
              </w:rPr>
              <w:t>Jupyter</w:t>
            </w:r>
            <w:r w:rsidRPr="69F0CF2B" w:rsidR="037F0B75">
              <w:rPr>
                <w:rFonts w:ascii="Consolas" w:hAnsi="Consolas" w:eastAsia="Consolas" w:cs="Consolas"/>
                <w:color w:val="00B050"/>
                <w:sz w:val="22"/>
                <w:szCs w:val="22"/>
              </w:rPr>
              <w:t xml:space="preserve"> packages. You can also install other Python versions.</w:t>
            </w:r>
            <w:r>
              <w:br/>
            </w:r>
            <w:r w:rsidRPr="69F0CF2B" w:rsidR="037F0B75">
              <w:rPr>
                <w:rFonts w:ascii="Consolas" w:hAnsi="Consolas" w:eastAsia="Consolas" w:cs="Consolas"/>
                <w:color w:val="00B050"/>
                <w:sz w:val="22"/>
                <w:szCs w:val="22"/>
              </w:rPr>
              <w:t xml:space="preserve"># </w:t>
            </w:r>
            <w:r w:rsidRPr="69F0CF2B" w:rsidR="037F0B75">
              <w:rPr>
                <w:rFonts w:ascii="Consolas" w:hAnsi="Consolas" w:eastAsia="Consolas" w:cs="Consolas"/>
                <w:b w:val="1"/>
                <w:bCs w:val="1"/>
                <w:color w:val="00B050"/>
                <w:sz w:val="22"/>
                <w:szCs w:val="22"/>
              </w:rPr>
              <w:t>Type y</w:t>
            </w:r>
            <w:r w:rsidRPr="69F0CF2B" w:rsidR="037F0B75">
              <w:rPr>
                <w:rFonts w:ascii="Consolas" w:hAnsi="Consolas" w:eastAsia="Consolas" w:cs="Consolas"/>
                <w:color w:val="00B050"/>
                <w:sz w:val="22"/>
                <w:szCs w:val="22"/>
              </w:rPr>
              <w:t xml:space="preserve"> and press the </w:t>
            </w:r>
            <w:r w:rsidRPr="69F0CF2B" w:rsidR="037F0B75">
              <w:rPr>
                <w:rFonts w:ascii="Consolas" w:hAnsi="Consolas" w:eastAsia="Consolas" w:cs="Consolas"/>
                <w:b w:val="1"/>
                <w:bCs w:val="1"/>
                <w:color w:val="00B050"/>
                <w:sz w:val="22"/>
                <w:szCs w:val="22"/>
              </w:rPr>
              <w:t>enter</w:t>
            </w:r>
            <w:r w:rsidRPr="69F0CF2B" w:rsidR="037F0B75">
              <w:rPr>
                <w:rFonts w:ascii="Consolas" w:hAnsi="Consolas" w:eastAsia="Consolas" w:cs="Consolas"/>
                <w:color w:val="00B050"/>
                <w:sz w:val="22"/>
                <w:szCs w:val="22"/>
              </w:rPr>
              <w:t xml:space="preserve"> key whenever the prompt asks you</w:t>
            </w:r>
            <w:r>
              <w:br/>
            </w:r>
            <w:r w:rsidRPr="69F0CF2B" w:rsidR="037F0B75">
              <w:rPr>
                <w:rFonts w:ascii="Consolas" w:hAnsi="Consolas" w:eastAsia="Consolas" w:cs="Consolas"/>
                <w:color w:val="0070C0"/>
                <w:sz w:val="22"/>
                <w:szCs w:val="22"/>
              </w:rPr>
              <w:t xml:space="preserve">conda install python=3.11 </w:t>
            </w:r>
            <w:r w:rsidRPr="69F0CF2B" w:rsidR="037F0B75">
              <w:rPr>
                <w:rFonts w:ascii="Consolas" w:hAnsi="Consolas" w:eastAsia="Consolas" w:cs="Consolas"/>
                <w:color w:val="0070C0"/>
                <w:sz w:val="22"/>
                <w:szCs w:val="22"/>
              </w:rPr>
              <w:t>jupyter</w:t>
            </w:r>
          </w:p>
        </w:tc>
      </w:tr>
    </w:tbl>
    <w:p w:rsidR="00713EA8" w:rsidP="00AB049D" w:rsidRDefault="00863A67" w14:paraId="2C0A9EAD" w14:textId="77777777">
      <w:pPr>
        <w:spacing w:after="160"/>
        <w:jc w:val="both"/>
      </w:pPr>
      <w:r w:rsidRPr="00617EAC">
        <w:rPr>
          <w:b/>
          <w:bCs/>
        </w:rPr>
        <w:t>Note:</w:t>
      </w:r>
      <w:r>
        <w:t xml:space="preserve"> </w:t>
      </w:r>
    </w:p>
    <w:p w:rsidR="00713EA8" w:rsidP="00713EA8" w:rsidRDefault="00713EA8" w14:paraId="07FF5697" w14:textId="6116D5C8">
      <w:pPr>
        <w:spacing w:after="160"/>
        <w:jc w:val="both"/>
      </w:pPr>
      <w:r>
        <w:t>Here are some important command flow</w:t>
      </w:r>
      <w:r w:rsidR="00B20F9A">
        <w:t>s</w:t>
      </w:r>
      <w:r>
        <w:t xml:space="preserve"> that are often used</w:t>
      </w:r>
    </w:p>
    <w:p w:rsidR="00713EA8" w:rsidP="69F0CF2B" w:rsidRDefault="00713EA8" w14:paraId="69A99ADF" w14:textId="7B7D01CC">
      <w:pPr>
        <w:pStyle w:val="ListParagraph"/>
        <w:numPr>
          <w:ilvl w:val="0"/>
          <w:numId w:val="41"/>
        </w:numPr>
        <w:spacing w:after="160"/>
        <w:jc w:val="both"/>
        <w:rPr/>
      </w:pPr>
      <w:r w:rsidRPr="69F0CF2B" w:rsidR="00713EA8">
        <w:rPr>
          <w:b w:val="1"/>
          <w:bCs w:val="1"/>
        </w:rPr>
        <w:t>Deactivate</w:t>
      </w:r>
      <w:r w:rsidR="00713EA8">
        <w:rPr/>
        <w:t xml:space="preserve"> </w:t>
      </w:r>
      <w:r w:rsidRPr="69F0CF2B" w:rsidR="00713EA8">
        <w:rPr>
          <w:b w:val="1"/>
          <w:bCs w:val="1"/>
        </w:rPr>
        <w:t>default</w:t>
      </w:r>
      <w:r w:rsidR="00713EA8">
        <w:rPr/>
        <w:t xml:space="preserve"> </w:t>
      </w:r>
      <w:r w:rsidRPr="69F0CF2B" w:rsidR="00713EA8">
        <w:rPr>
          <w:b w:val="1"/>
          <w:bCs w:val="1"/>
        </w:rPr>
        <w:t>base</w:t>
      </w:r>
      <w:r w:rsidR="00713EA8">
        <w:rPr/>
        <w:t xml:space="preserve"> environment start when terminal/command application start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69F0CF2B" w:rsidTr="69F0CF2B" w14:paraId="503984FE">
        <w:trPr>
          <w:trHeight w:val="300"/>
        </w:trPr>
        <w:tc>
          <w:tcPr>
            <w:tcW w:w="9360" w:type="dxa"/>
            <w:tcMar/>
          </w:tcPr>
          <w:p w:rsidR="482184B6" w:rsidP="69F0CF2B" w:rsidRDefault="482184B6" w14:paraId="434838A3" w14:textId="7619F766">
            <w:pPr>
              <w:spacing w:after="160"/>
              <w:rPr>
                <w:rFonts w:ascii="Consolas" w:hAnsi="Consolas" w:eastAsia="Consolas" w:cs="Consolas"/>
                <w:sz w:val="24"/>
                <w:szCs w:val="24"/>
              </w:rPr>
            </w:pPr>
            <w:r w:rsidRPr="69F0CF2B" w:rsidR="482184B6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 xml:space="preserve"># If you want to disable </w:t>
            </w:r>
            <w:r w:rsidRPr="69F0CF2B" w:rsidR="482184B6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>conda</w:t>
            </w:r>
            <w:r w:rsidRPr="69F0CF2B" w:rsidR="482184B6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 xml:space="preserve"> being automatically activated on the terminal open</w:t>
            </w:r>
            <w:r w:rsidRPr="69F0CF2B" w:rsidR="482184B6">
              <w:rPr>
                <w:rFonts w:ascii="Consolas" w:hAnsi="Consolas" w:eastAsia="Consolas" w:cs="Consolas"/>
                <w:sz w:val="24"/>
                <w:szCs w:val="24"/>
              </w:rPr>
              <w:t xml:space="preserve"> </w:t>
            </w:r>
            <w:r>
              <w:br/>
            </w:r>
            <w:r w:rsidRPr="69F0CF2B" w:rsidR="482184B6">
              <w:rPr>
                <w:rFonts w:ascii="Consolas" w:hAnsi="Consolas" w:eastAsia="Consolas" w:cs="Consolas"/>
                <w:color w:val="0070C0"/>
                <w:sz w:val="24"/>
                <w:szCs w:val="24"/>
              </w:rPr>
              <w:t xml:space="preserve">conda config --set </w:t>
            </w:r>
            <w:r w:rsidRPr="69F0CF2B" w:rsidR="482184B6">
              <w:rPr>
                <w:rFonts w:ascii="Consolas" w:hAnsi="Consolas" w:eastAsia="Consolas" w:cs="Consolas"/>
                <w:color w:val="0070C0"/>
                <w:sz w:val="24"/>
                <w:szCs w:val="24"/>
              </w:rPr>
              <w:t>auto_activate_base</w:t>
            </w:r>
            <w:r w:rsidRPr="69F0CF2B" w:rsidR="482184B6">
              <w:rPr>
                <w:rFonts w:ascii="Consolas" w:hAnsi="Consolas" w:eastAsia="Consolas" w:cs="Consolas"/>
                <w:color w:val="0070C0"/>
                <w:sz w:val="24"/>
                <w:szCs w:val="24"/>
              </w:rPr>
              <w:t xml:space="preserve"> false</w:t>
            </w:r>
          </w:p>
        </w:tc>
      </w:tr>
    </w:tbl>
    <w:p w:rsidR="00713EA8" w:rsidP="69F0CF2B" w:rsidRDefault="00713EA8" w14:paraId="1F03251F" w14:textId="38094B22">
      <w:pPr>
        <w:pStyle w:val="ListParagraph"/>
        <w:numPr>
          <w:ilvl w:val="0"/>
          <w:numId w:val="40"/>
        </w:numPr>
        <w:spacing w:after="160"/>
        <w:jc w:val="both"/>
        <w:rPr/>
      </w:pPr>
      <w:r w:rsidRPr="69F0CF2B" w:rsidR="00713EA8">
        <w:rPr>
          <w:b w:val="1"/>
          <w:bCs w:val="1"/>
        </w:rPr>
        <w:t>Creating</w:t>
      </w:r>
      <w:r w:rsidR="00713EA8">
        <w:rPr/>
        <w:t xml:space="preserve"> environment</w:t>
      </w:r>
      <w:r w:rsidR="00A21DA9">
        <w:rPr/>
        <w:t xml:space="preserve"> </w:t>
      </w:r>
      <w:r w:rsidR="00954402">
        <w:rPr/>
        <w:t>(</w:t>
      </w:r>
      <w:r w:rsidR="00A21DA9">
        <w:rPr/>
        <w:t>w</w:t>
      </w:r>
      <w:r w:rsidR="00954402">
        <w:rPr/>
        <w:t>e used this to set our environment)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69F0CF2B" w:rsidTr="69F0CF2B" w14:paraId="143CA7F2">
        <w:trPr>
          <w:trHeight w:val="300"/>
        </w:trPr>
        <w:tc>
          <w:tcPr>
            <w:tcW w:w="9360" w:type="dxa"/>
            <w:tcMar/>
          </w:tcPr>
          <w:p w:rsidR="326A23D5" w:rsidP="69F0CF2B" w:rsidRDefault="326A23D5" w14:paraId="7BD7EC75" w14:textId="48451950">
            <w:pPr>
              <w:spacing w:after="160"/>
              <w:rPr>
                <w:rFonts w:ascii="Consolas" w:hAnsi="Consolas" w:eastAsia="Consolas" w:cs="Consolas"/>
                <w:sz w:val="24"/>
                <w:szCs w:val="24"/>
              </w:rPr>
            </w:pPr>
            <w:r w:rsidRPr="69F0CF2B" w:rsidR="326A23D5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># 1. Creates virtual environment named ai510</w:t>
            </w:r>
            <w:r>
              <w:br/>
            </w:r>
            <w:r w:rsidRPr="69F0CF2B" w:rsidR="326A23D5">
              <w:rPr>
                <w:rFonts w:ascii="Consolas" w:hAnsi="Consolas" w:eastAsia="Consolas" w:cs="Consolas"/>
                <w:color w:val="0070C0"/>
                <w:sz w:val="24"/>
                <w:szCs w:val="24"/>
              </w:rPr>
              <w:t>conda create --name ai510</w:t>
            </w:r>
          </w:p>
          <w:p w:rsidR="326A23D5" w:rsidP="69F0CF2B" w:rsidRDefault="326A23D5" w14:paraId="2A75A52E" w14:textId="48CD503F">
            <w:pPr>
              <w:spacing w:after="160"/>
              <w:rPr>
                <w:rFonts w:ascii="Consolas" w:hAnsi="Consolas" w:eastAsia="Consolas" w:cs="Consolas"/>
                <w:sz w:val="24"/>
                <w:szCs w:val="24"/>
              </w:rPr>
            </w:pPr>
            <w:r w:rsidRPr="69F0CF2B" w:rsidR="326A23D5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 xml:space="preserve"># 2. Check the created </w:t>
            </w:r>
            <w:r w:rsidRPr="69F0CF2B" w:rsidR="326A23D5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>conda</w:t>
            </w:r>
            <w:r w:rsidRPr="69F0CF2B" w:rsidR="326A23D5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 xml:space="preserve"> environment</w:t>
            </w:r>
            <w:r>
              <w:br/>
            </w:r>
            <w:r w:rsidRPr="69F0CF2B" w:rsidR="326A23D5">
              <w:rPr>
                <w:rFonts w:ascii="Consolas" w:hAnsi="Consolas" w:eastAsia="Consolas" w:cs="Consolas"/>
                <w:color w:val="0070C0"/>
                <w:sz w:val="24"/>
                <w:szCs w:val="24"/>
              </w:rPr>
              <w:t>conda info --</w:t>
            </w:r>
            <w:r w:rsidRPr="69F0CF2B" w:rsidR="326A23D5">
              <w:rPr>
                <w:rFonts w:ascii="Consolas" w:hAnsi="Consolas" w:eastAsia="Consolas" w:cs="Consolas"/>
                <w:color w:val="0070C0"/>
                <w:sz w:val="24"/>
                <w:szCs w:val="24"/>
              </w:rPr>
              <w:t>envs</w:t>
            </w:r>
          </w:p>
          <w:p w:rsidR="326A23D5" w:rsidP="69F0CF2B" w:rsidRDefault="326A23D5" w14:paraId="0BA2074E" w14:textId="5D9BFAD5">
            <w:pPr>
              <w:spacing w:after="160"/>
              <w:rPr>
                <w:rFonts w:ascii="Consolas" w:hAnsi="Consolas" w:eastAsia="Consolas" w:cs="Consolas"/>
                <w:sz w:val="24"/>
                <w:szCs w:val="24"/>
              </w:rPr>
            </w:pPr>
            <w:r w:rsidRPr="69F0CF2B" w:rsidR="326A23D5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># 3. Activate created environment</w:t>
            </w:r>
            <w:r>
              <w:br/>
            </w:r>
            <w:r w:rsidRPr="69F0CF2B" w:rsidR="326A23D5">
              <w:rPr>
                <w:rFonts w:ascii="Consolas" w:hAnsi="Consolas" w:eastAsia="Consolas" w:cs="Consolas"/>
                <w:color w:val="0070C0"/>
                <w:sz w:val="24"/>
                <w:szCs w:val="24"/>
              </w:rPr>
              <w:t xml:space="preserve">conda activate ai510 </w:t>
            </w:r>
          </w:p>
          <w:p w:rsidR="326A23D5" w:rsidP="69F0CF2B" w:rsidRDefault="326A23D5" w14:paraId="453B0828" w14:textId="54CBB1E0">
            <w:pPr>
              <w:spacing w:after="160"/>
              <w:rPr>
                <w:rFonts w:ascii="Consolas" w:hAnsi="Consolas" w:eastAsia="Consolas" w:cs="Consolas"/>
                <w:sz w:val="24"/>
                <w:szCs w:val="24"/>
              </w:rPr>
            </w:pPr>
            <w:r w:rsidRPr="69F0CF2B" w:rsidR="326A23D5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 xml:space="preserve"># 4. Install Python and </w:t>
            </w:r>
            <w:r w:rsidRPr="69F0CF2B" w:rsidR="326A23D5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>Jupyter</w:t>
            </w:r>
            <w:r w:rsidRPr="69F0CF2B" w:rsidR="326A23D5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 xml:space="preserve"> packages. You can also install other Python versions.</w:t>
            </w:r>
            <w:r>
              <w:br/>
            </w:r>
            <w:r w:rsidRPr="69F0CF2B" w:rsidR="326A23D5">
              <w:rPr>
                <w:rFonts w:ascii="Consolas" w:hAnsi="Consolas" w:eastAsia="Consolas" w:cs="Consolas"/>
                <w:color w:val="0070C0"/>
                <w:sz w:val="24"/>
                <w:szCs w:val="24"/>
              </w:rPr>
              <w:t xml:space="preserve">conda install python=3.11 </w:t>
            </w:r>
            <w:r w:rsidRPr="69F0CF2B" w:rsidR="326A23D5">
              <w:rPr>
                <w:rFonts w:ascii="Consolas" w:hAnsi="Consolas" w:eastAsia="Consolas" w:cs="Consolas"/>
                <w:color w:val="0070C0"/>
                <w:sz w:val="24"/>
                <w:szCs w:val="24"/>
              </w:rPr>
              <w:t>jupyter</w:t>
            </w:r>
          </w:p>
        </w:tc>
      </w:tr>
    </w:tbl>
    <w:p w:rsidR="00713EA8" w:rsidP="69F0CF2B" w:rsidRDefault="00713EA8" w14:paraId="6AA872CC" w14:textId="37CCA253">
      <w:pPr>
        <w:pStyle w:val="ListParagraph"/>
        <w:numPr>
          <w:ilvl w:val="0"/>
          <w:numId w:val="40"/>
        </w:numPr>
        <w:spacing w:after="160"/>
        <w:jc w:val="both"/>
        <w:rPr/>
      </w:pPr>
      <w:r w:rsidRPr="69F0CF2B" w:rsidR="00713EA8">
        <w:rPr>
          <w:b w:val="1"/>
          <w:bCs w:val="1"/>
        </w:rPr>
        <w:t>Daily</w:t>
      </w:r>
      <w:r w:rsidR="00713EA8">
        <w:rPr/>
        <w:t xml:space="preserve"> work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69F0CF2B" w:rsidTr="69F0CF2B" w14:paraId="71890F3F">
        <w:trPr>
          <w:trHeight w:val="300"/>
        </w:trPr>
        <w:tc>
          <w:tcPr>
            <w:tcW w:w="9360" w:type="dxa"/>
            <w:tcMar/>
          </w:tcPr>
          <w:p w:rsidR="22CFE1DD" w:rsidP="69F0CF2B" w:rsidRDefault="22CFE1DD" w14:paraId="539CB595" w14:textId="7D64E7BC">
            <w:pPr>
              <w:spacing w:after="160"/>
              <w:rPr>
                <w:rFonts w:ascii="Consolas" w:hAnsi="Consolas" w:eastAsia="Consolas" w:cs="Consolas"/>
                <w:color w:val="0070C0"/>
                <w:sz w:val="24"/>
                <w:szCs w:val="24"/>
              </w:rPr>
            </w:pPr>
            <w:r w:rsidRPr="69F0CF2B" w:rsidR="22CFE1DD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 xml:space="preserve"># Activates previously created </w:t>
            </w:r>
            <w:r w:rsidRPr="69F0CF2B" w:rsidR="22CFE1DD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>conda</w:t>
            </w:r>
            <w:r w:rsidRPr="69F0CF2B" w:rsidR="22CFE1DD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 xml:space="preserve"> env</w:t>
            </w:r>
            <w:r>
              <w:br/>
            </w:r>
            <w:r w:rsidRPr="69F0CF2B" w:rsidR="22CFE1DD">
              <w:rPr>
                <w:rFonts w:ascii="Consolas" w:hAnsi="Consolas" w:eastAsia="Consolas" w:cs="Consolas"/>
                <w:color w:val="0070C0"/>
                <w:sz w:val="24"/>
                <w:szCs w:val="24"/>
              </w:rPr>
              <w:t>conda activate ai510</w:t>
            </w:r>
          </w:p>
          <w:p w:rsidR="22CFE1DD" w:rsidP="69F0CF2B" w:rsidRDefault="22CFE1DD" w14:paraId="275AB71D" w14:textId="48B46423">
            <w:pPr>
              <w:spacing w:after="160"/>
              <w:rPr>
                <w:rFonts w:ascii="Consolas" w:hAnsi="Consolas" w:eastAsia="Consolas" w:cs="Consolas"/>
                <w:color w:val="0070C0"/>
                <w:sz w:val="24"/>
                <w:szCs w:val="24"/>
              </w:rPr>
            </w:pPr>
            <w:r w:rsidRPr="69F0CF2B" w:rsidR="22CFE1DD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># After some amount of work …</w:t>
            </w:r>
            <w:r>
              <w:br/>
            </w:r>
            <w:r w:rsidRPr="69F0CF2B" w:rsidR="22CFE1DD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 xml:space="preserve"># you can deactivate </w:t>
            </w:r>
            <w:r w:rsidRPr="69F0CF2B" w:rsidR="22CFE1DD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>conda</w:t>
            </w:r>
            <w:r w:rsidRPr="69F0CF2B" w:rsidR="22CFE1DD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 xml:space="preserve"> env to create new or delete env afterward</w:t>
            </w:r>
            <w:r>
              <w:br/>
            </w:r>
            <w:r w:rsidRPr="69F0CF2B" w:rsidR="22CFE1DD">
              <w:rPr>
                <w:rFonts w:ascii="Consolas" w:hAnsi="Consolas" w:eastAsia="Consolas" w:cs="Consolas"/>
                <w:color w:val="0070C0"/>
                <w:sz w:val="24"/>
                <w:szCs w:val="24"/>
              </w:rPr>
              <w:t>conda deactivate</w:t>
            </w:r>
          </w:p>
        </w:tc>
      </w:tr>
    </w:tbl>
    <w:p w:rsidR="00713EA8" w:rsidP="69F0CF2B" w:rsidRDefault="00713EA8" w14:paraId="74619C1C" w14:textId="4D83D7C2">
      <w:pPr>
        <w:pStyle w:val="ListParagraph"/>
        <w:numPr>
          <w:ilvl w:val="0"/>
          <w:numId w:val="42"/>
        </w:numPr>
        <w:spacing w:after="160"/>
        <w:jc w:val="both"/>
        <w:rPr/>
      </w:pPr>
      <w:r w:rsidRPr="69F0CF2B" w:rsidR="00713EA8">
        <w:rPr>
          <w:b w:val="1"/>
          <w:bCs w:val="1"/>
        </w:rPr>
        <w:t>Delete</w:t>
      </w:r>
      <w:r w:rsidR="00713EA8">
        <w:rPr/>
        <w:t xml:space="preserve"> </w:t>
      </w:r>
      <w:r w:rsidR="0069366F">
        <w:rPr/>
        <w:t xml:space="preserve">the </w:t>
      </w:r>
      <w:r w:rsidR="00713EA8">
        <w:rPr/>
        <w:t xml:space="preserve">environment to </w:t>
      </w:r>
      <w:r w:rsidRPr="69F0CF2B" w:rsidR="00713EA8">
        <w:rPr>
          <w:b w:val="1"/>
          <w:bCs w:val="1"/>
        </w:rPr>
        <w:t>refresh</w:t>
      </w:r>
      <w:r w:rsidR="00713EA8">
        <w:rPr/>
        <w:t xml:space="preserve"> (Execute this if you want to clean up </w:t>
      </w:r>
      <w:r w:rsidR="0069366F">
        <w:rPr/>
        <w:t xml:space="preserve">the </w:t>
      </w:r>
      <w:r w:rsidR="00713EA8">
        <w:rPr/>
        <w:t xml:space="preserve">Conda environment </w:t>
      </w:r>
      <w:r w:rsidRPr="69F0CF2B" w:rsidR="00713EA8">
        <w:rPr>
          <w:b w:val="1"/>
          <w:bCs w:val="1"/>
          <w:color w:val="FF0000"/>
        </w:rPr>
        <w:t>after</w:t>
      </w:r>
      <w:r w:rsidR="00713EA8">
        <w:rPr/>
        <w:t xml:space="preserve"> this module</w:t>
      </w:r>
      <w:r w:rsidR="00713EA8">
        <w:rPr/>
        <w:t>.)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69F0CF2B" w:rsidTr="69F0CF2B" w14:paraId="1B1BBD86">
        <w:trPr>
          <w:trHeight w:val="300"/>
        </w:trPr>
        <w:tc>
          <w:tcPr>
            <w:tcW w:w="9360" w:type="dxa"/>
            <w:tcMar/>
          </w:tcPr>
          <w:p w:rsidR="22DCC9D9" w:rsidP="69F0CF2B" w:rsidRDefault="22DCC9D9" w14:paraId="46C40E24">
            <w:pPr>
              <w:spacing w:after="160"/>
              <w:rPr>
                <w:rFonts w:ascii="Consolas" w:hAnsi="Consolas" w:eastAsia="Consolas" w:cs="Consolas"/>
                <w:color w:val="0070C0"/>
                <w:sz w:val="24"/>
                <w:szCs w:val="24"/>
              </w:rPr>
            </w:pPr>
            <w:r w:rsidRPr="69F0CF2B" w:rsidR="22DCC9D9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 xml:space="preserve"># </w:t>
            </w:r>
            <w:r w:rsidRPr="69F0CF2B" w:rsidR="22DCC9D9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>need</w:t>
            </w:r>
            <w:r w:rsidRPr="69F0CF2B" w:rsidR="22DCC9D9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 xml:space="preserve"> to deactivate environment before deleting env</w:t>
            </w:r>
            <w:r>
              <w:br/>
            </w:r>
            <w:r w:rsidRPr="69F0CF2B" w:rsidR="22DCC9D9">
              <w:rPr>
                <w:rFonts w:ascii="Consolas" w:hAnsi="Consolas" w:eastAsia="Consolas" w:cs="Consolas"/>
                <w:color w:val="0070C0"/>
                <w:sz w:val="24"/>
                <w:szCs w:val="24"/>
              </w:rPr>
              <w:t>conda deactivate</w:t>
            </w:r>
          </w:p>
          <w:p w:rsidR="22DCC9D9" w:rsidP="69F0CF2B" w:rsidRDefault="22DCC9D9" w14:paraId="39C99D19" w14:textId="079DDE8A">
            <w:pPr>
              <w:spacing w:after="160"/>
              <w:rPr>
                <w:rFonts w:ascii="Consolas" w:hAnsi="Consolas" w:eastAsia="Consolas" w:cs="Consolas"/>
                <w:sz w:val="24"/>
                <w:szCs w:val="24"/>
              </w:rPr>
            </w:pPr>
            <w:r w:rsidRPr="69F0CF2B" w:rsidR="22DCC9D9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 xml:space="preserve"># </w:t>
            </w:r>
            <w:r w:rsidRPr="69F0CF2B" w:rsidR="22DCC9D9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>remove</w:t>
            </w:r>
            <w:r w:rsidRPr="69F0CF2B" w:rsidR="22DCC9D9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 xml:space="preserve">(delete) env along with </w:t>
            </w:r>
            <w:r w:rsidRPr="69F0CF2B" w:rsidR="22DCC9D9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>all of</w:t>
            </w:r>
            <w:r w:rsidRPr="69F0CF2B" w:rsidR="22DCC9D9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 xml:space="preserve"> the packages in the environment folder</w:t>
            </w:r>
            <w:r>
              <w:br/>
            </w:r>
            <w:r w:rsidRPr="69F0CF2B" w:rsidR="22DCC9D9">
              <w:rPr>
                <w:rFonts w:ascii="Consolas" w:hAnsi="Consolas" w:eastAsia="Consolas" w:cs="Consolas"/>
                <w:sz w:val="24"/>
                <w:szCs w:val="24"/>
              </w:rPr>
              <w:t>conda remove --name ai510 --all</w:t>
            </w:r>
          </w:p>
          <w:p w:rsidR="22DCC9D9" w:rsidP="69F0CF2B" w:rsidRDefault="22DCC9D9" w14:paraId="4394820B" w14:textId="6040BD14">
            <w:pPr>
              <w:spacing w:after="160"/>
              <w:rPr>
                <w:rFonts w:ascii="Consolas" w:hAnsi="Consolas" w:eastAsia="Consolas" w:cs="Consolas"/>
                <w:sz w:val="24"/>
                <w:szCs w:val="24"/>
              </w:rPr>
            </w:pPr>
            <w:r w:rsidRPr="69F0CF2B" w:rsidR="22DCC9D9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 xml:space="preserve"># </w:t>
            </w:r>
            <w:r w:rsidRPr="69F0CF2B" w:rsidR="22DCC9D9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>check</w:t>
            </w:r>
            <w:r w:rsidRPr="69F0CF2B" w:rsidR="22DCC9D9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 xml:space="preserve"> if the environment is correctly </w:t>
            </w:r>
            <w:r w:rsidRPr="69F0CF2B" w:rsidR="22DCC9D9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>deleted</w:t>
            </w:r>
            <w:r w:rsidRPr="69F0CF2B" w:rsidR="22DCC9D9">
              <w:rPr>
                <w:rFonts w:ascii="Consolas" w:hAnsi="Consolas" w:eastAsia="Consolas" w:cs="Consolas"/>
                <w:color w:val="00B050"/>
                <w:sz w:val="24"/>
                <w:szCs w:val="24"/>
              </w:rPr>
              <w:t xml:space="preserve"> by not seeing the env name in the env list</w:t>
            </w:r>
            <w:r>
              <w:br/>
            </w:r>
            <w:r w:rsidRPr="69F0CF2B" w:rsidR="22DCC9D9">
              <w:rPr>
                <w:rFonts w:ascii="Consolas" w:hAnsi="Consolas" w:eastAsia="Consolas" w:cs="Consolas"/>
                <w:sz w:val="24"/>
                <w:szCs w:val="24"/>
              </w:rPr>
              <w:t>conda info --</w:t>
            </w:r>
            <w:r w:rsidRPr="69F0CF2B" w:rsidR="22DCC9D9">
              <w:rPr>
                <w:rFonts w:ascii="Consolas" w:hAnsi="Consolas" w:eastAsia="Consolas" w:cs="Consolas"/>
                <w:sz w:val="24"/>
                <w:szCs w:val="24"/>
              </w:rPr>
              <w:t>envs</w:t>
            </w:r>
          </w:p>
        </w:tc>
      </w:tr>
    </w:tbl>
    <w:p w:rsidR="001B7B8F" w:rsidP="00035A45" w:rsidRDefault="00863A67" w14:paraId="4344E09C" w14:textId="6396F2CF">
      <w:pPr>
        <w:spacing w:after="160"/>
        <w:jc w:val="both"/>
      </w:pPr>
      <w:r>
        <w:t>Step 3)</w:t>
      </w:r>
      <w:r w:rsidR="00440749">
        <w:t xml:space="preserve"> </w:t>
      </w:r>
      <w:r w:rsidR="00A2179B">
        <w:t xml:space="preserve">Click </w:t>
      </w:r>
      <w:r w:rsidR="0011368D">
        <w:t xml:space="preserve">the </w:t>
      </w:r>
      <w:r w:rsidR="00A2179B">
        <w:t xml:space="preserve">top </w:t>
      </w:r>
      <w:r w:rsidR="001F35E5">
        <w:t xml:space="preserve">VSCode </w:t>
      </w:r>
      <w:r w:rsidR="00A2179B">
        <w:t>search bar, and type “</w:t>
      </w:r>
      <w:r w:rsidRPr="00A2179B" w:rsidR="00A2179B">
        <w:t>python: Select Interpreter</w:t>
      </w:r>
      <w:r w:rsidR="00A2179B">
        <w:t xml:space="preserve">” to click into </w:t>
      </w:r>
      <w:r w:rsidR="0011368D">
        <w:t xml:space="preserve">the </w:t>
      </w:r>
      <w:r w:rsidR="00A2179B">
        <w:t xml:space="preserve">Interpreter selection list. When the list shows, select just configured conda env python installation. The VSCode finds the </w:t>
      </w:r>
      <w:r w:rsidR="0011368D">
        <w:t>P</w:t>
      </w:r>
      <w:r w:rsidR="00A2179B">
        <w:t>ython executables when we set</w:t>
      </w:r>
      <w:r w:rsidR="0011368D">
        <w:t xml:space="preserve"> </w:t>
      </w:r>
      <w:r w:rsidR="00A2179B">
        <w:t>up conda environments.</w:t>
      </w:r>
    </w:p>
    <w:p w:rsidR="00A2179B" w:rsidP="00A2179B" w:rsidRDefault="00A2179B" w14:paraId="1900F8BD" w14:textId="22AD13B5">
      <w:pPr>
        <w:pStyle w:val="ListParagraph"/>
        <w:numPr>
          <w:ilvl w:val="0"/>
          <w:numId w:val="38"/>
        </w:numPr>
        <w:spacing w:after="160"/>
        <w:jc w:val="both"/>
      </w:pPr>
      <w:r w:rsidRPr="00A2179B">
        <w:rPr>
          <w:noProof/>
        </w:rPr>
        <w:drawing>
          <wp:inline distT="0" distB="0" distL="0" distR="0" wp14:anchorId="1D688188" wp14:editId="4CA7D518">
            <wp:extent cx="2502195" cy="420316"/>
            <wp:effectExtent l="12700" t="12700" r="12700" b="12065"/>
            <wp:docPr id="7677213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72135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88152" cy="4347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2179B" w:rsidP="00A2179B" w:rsidRDefault="00A2179B" w14:paraId="6317B1BE" w14:textId="326D6CB4">
      <w:pPr>
        <w:pStyle w:val="ListParagraph"/>
        <w:numPr>
          <w:ilvl w:val="0"/>
          <w:numId w:val="38"/>
        </w:numPr>
        <w:spacing w:after="160"/>
        <w:jc w:val="both"/>
      </w:pPr>
      <w:r w:rsidRPr="00A2179B">
        <w:rPr>
          <w:noProof/>
        </w:rPr>
        <w:drawing>
          <wp:inline distT="0" distB="0" distL="0" distR="0" wp14:anchorId="5024A246" wp14:editId="5666A520">
            <wp:extent cx="2013098" cy="495649"/>
            <wp:effectExtent l="12700" t="12700" r="6350" b="12700"/>
            <wp:docPr id="5385419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54196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65821" cy="5086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2179B" w:rsidP="00A2179B" w:rsidRDefault="00A2179B" w14:paraId="4B3424F5" w14:textId="254A20D0">
      <w:pPr>
        <w:pStyle w:val="ListParagraph"/>
        <w:numPr>
          <w:ilvl w:val="0"/>
          <w:numId w:val="38"/>
        </w:numPr>
        <w:spacing w:after="160"/>
        <w:jc w:val="both"/>
      </w:pPr>
      <w:r w:rsidRPr="00A2179B">
        <w:rPr>
          <w:noProof/>
        </w:rPr>
        <w:drawing>
          <wp:inline distT="0" distB="0" distL="0" distR="0" wp14:anchorId="31319326" wp14:editId="146AD57F">
            <wp:extent cx="2709235" cy="852343"/>
            <wp:effectExtent l="12700" t="12700" r="8890" b="11430"/>
            <wp:docPr id="9225642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56428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58211" cy="8677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2179B" w:rsidP="00A2179B" w:rsidRDefault="00A2179B" w14:paraId="6679A409" w14:textId="77777777">
      <w:pPr>
        <w:spacing w:after="160"/>
        <w:jc w:val="both"/>
      </w:pPr>
    </w:p>
    <w:p w:rsidR="004B2FB3" w:rsidP="004B2FB3" w:rsidRDefault="004B2FB3" w14:paraId="600D8255" w14:textId="36341F13">
      <w:pPr>
        <w:spacing w:after="160"/>
        <w:jc w:val="both"/>
      </w:pPr>
    </w:p>
    <w:p w:rsidRPr="00791E47" w:rsidR="00791E47" w:rsidP="69F0CF2B" w:rsidRDefault="000F7666" w14:paraId="3349BE32" w14:textId="07425672">
      <w:pPr>
        <w:pStyle w:val="Heading1"/>
        <w:rPr>
          <w:b w:val="1"/>
          <w:bCs w:val="1"/>
        </w:rPr>
      </w:pPr>
      <w:r w:rsidR="000F7666">
        <w:rPr/>
        <w:t xml:space="preserve">Setup </w:t>
      </w:r>
      <w:r w:rsidR="00EF52BF">
        <w:rPr/>
        <w:t>P</w:t>
      </w:r>
      <w:r w:rsidR="000F7666">
        <w:rPr/>
        <w:t>yTorch</w:t>
      </w:r>
      <w:r w:rsidR="000F7666">
        <w:rPr/>
        <w:t xml:space="preserve"> and run inference on </w:t>
      </w:r>
      <w:r w:rsidR="0011368D">
        <w:rPr/>
        <w:t xml:space="preserve">the </w:t>
      </w:r>
      <w:r w:rsidR="000F7666">
        <w:rPr/>
        <w:t>ONNX model</w:t>
      </w:r>
    </w:p>
    <w:p w:rsidR="00726CAC" w:rsidP="00ED7A77" w:rsidRDefault="00957DC4" w14:paraId="09AC67A2" w14:textId="4C54EA25">
      <w:pPr>
        <w:spacing w:after="160"/>
        <w:jc w:val="both"/>
      </w:pPr>
      <w:r>
        <w:t xml:space="preserve">We will continue to explore how </w:t>
      </w:r>
      <w:r w:rsidR="0011368D">
        <w:t xml:space="preserve">the </w:t>
      </w:r>
      <w:r>
        <w:t xml:space="preserve">PyTorch library can be configured and use </w:t>
      </w:r>
      <w:r w:rsidR="0011368D">
        <w:t xml:space="preserve">the </w:t>
      </w:r>
      <w:r>
        <w:t xml:space="preserve">existing model to create </w:t>
      </w:r>
      <w:r w:rsidR="0011368D">
        <w:t xml:space="preserve">the </w:t>
      </w:r>
      <w:r>
        <w:t xml:space="preserve">ONNX model as well as run inference on it. </w:t>
      </w:r>
    </w:p>
    <w:p w:rsidR="00726CAC" w:rsidP="69F0CF2B" w:rsidRDefault="00726CAC" w14:paraId="76D39EC2" w14:textId="30436AA7">
      <w:pPr>
        <w:pStyle w:val="Normal"/>
        <w:spacing w:after="160"/>
        <w:jc w:val="both"/>
      </w:pPr>
      <w:r w:rsidR="00726CAC">
        <w:rPr/>
        <w:t xml:space="preserve">Step 1) </w:t>
      </w:r>
      <w:r w:rsidR="48857D0C">
        <w:rPr/>
        <w:t>Open Command Palette (Ctrl + Shift + P) &gt; Python Create terminal to open a new terminal.</w:t>
      </w:r>
    </w:p>
    <w:p w:rsidR="317BC95C" w:rsidP="69F0CF2B" w:rsidRDefault="317BC95C" w14:paraId="4B41DDF7" w14:textId="1506DC66">
      <w:pPr>
        <w:pStyle w:val="Normal"/>
        <w:spacing w:after="160"/>
        <w:jc w:val="both"/>
      </w:pPr>
      <w:r w:rsidR="317BC95C">
        <w:drawing>
          <wp:inline wp14:editId="4C3B09AD" wp14:anchorId="13B496D4">
            <wp:extent cx="5943600" cy="723900"/>
            <wp:effectExtent l="0" t="0" r="0" b="0"/>
            <wp:docPr id="10403638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f64127cebc545e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17BC95C">
        <w:rPr/>
        <w:t>A</w:t>
      </w:r>
      <w:r w:rsidR="00726CAC">
        <w:rPr/>
        <w:t xml:space="preserve">ctivate </w:t>
      </w:r>
      <w:r w:rsidR="0011368D">
        <w:rPr/>
        <w:t xml:space="preserve">the </w:t>
      </w:r>
      <w:r w:rsidR="00726CAC">
        <w:rPr/>
        <w:t xml:space="preserve">“ai510” environment if you deactivate </w:t>
      </w:r>
      <w:r w:rsidR="0011368D">
        <w:rPr/>
        <w:t xml:space="preserve">the </w:t>
      </w:r>
      <w:r w:rsidR="00726CAC">
        <w:rPr/>
        <w:t>environment, and</w:t>
      </w:r>
      <w:r w:rsidR="00726CAC">
        <w:rPr/>
        <w:t xml:space="preserve"> run </w:t>
      </w:r>
      <w:r w:rsidR="0011368D">
        <w:rPr/>
        <w:t xml:space="preserve">the following commands to install the </w:t>
      </w:r>
      <w:r w:rsidR="00726CAC">
        <w:rPr/>
        <w:t>necessary packages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69F0CF2B" w:rsidTr="69F0CF2B" w14:paraId="7A704238">
        <w:trPr>
          <w:trHeight w:val="300"/>
        </w:trPr>
        <w:tc>
          <w:tcPr>
            <w:tcW w:w="9360" w:type="dxa"/>
            <w:tcMar/>
          </w:tcPr>
          <w:p w:rsidR="6797303E" w:rsidP="69F0CF2B" w:rsidRDefault="6797303E" w14:paraId="497AD1A2" w14:textId="311C7230">
            <w:pPr>
              <w:spacing w:after="160"/>
              <w:jc w:val="both"/>
              <w:rPr>
                <w:rFonts w:ascii="Consolas" w:hAnsi="Consolas" w:eastAsia="Consolas" w:cs="Consolas"/>
                <w:sz w:val="24"/>
                <w:szCs w:val="24"/>
              </w:rPr>
            </w:pPr>
            <w:r w:rsidRPr="69F0CF2B" w:rsidR="6797303E">
              <w:rPr>
                <w:rFonts w:ascii="Consolas" w:hAnsi="Consolas" w:eastAsia="Consolas" w:cs="Consolas"/>
                <w:sz w:val="24"/>
                <w:szCs w:val="24"/>
              </w:rPr>
              <w:t>conda</w:t>
            </w:r>
            <w:r w:rsidRPr="69F0CF2B" w:rsidR="6797303E">
              <w:rPr>
                <w:rFonts w:ascii="Consolas" w:hAnsi="Consolas" w:eastAsia="Consolas" w:cs="Consolas"/>
                <w:sz w:val="24"/>
                <w:szCs w:val="24"/>
              </w:rPr>
              <w:t xml:space="preserve"> activate ai510</w:t>
            </w:r>
          </w:p>
          <w:p w:rsidR="6797303E" w:rsidP="69F0CF2B" w:rsidRDefault="6797303E" w14:paraId="23986BEC" w14:textId="1DD3A2C4">
            <w:pPr>
              <w:spacing w:after="160"/>
              <w:jc w:val="both"/>
              <w:rPr>
                <w:rFonts w:ascii="Consolas" w:hAnsi="Consolas" w:eastAsia="Consolas" w:cs="Consolas"/>
                <w:sz w:val="24"/>
                <w:szCs w:val="24"/>
              </w:rPr>
            </w:pPr>
            <w:r w:rsidRPr="69F0CF2B" w:rsidR="6797303E">
              <w:rPr>
                <w:rFonts w:ascii="Consolas" w:hAnsi="Consolas" w:eastAsia="Consolas" w:cs="Consolas"/>
                <w:sz w:val="24"/>
                <w:szCs w:val="24"/>
              </w:rPr>
              <w:t xml:space="preserve">pip3 install </w:t>
            </w:r>
            <w:r w:rsidRPr="69F0CF2B" w:rsidR="6797303E">
              <w:rPr>
                <w:rFonts w:ascii="Consolas" w:hAnsi="Consolas" w:eastAsia="Consolas" w:cs="Consolas"/>
                <w:sz w:val="24"/>
                <w:szCs w:val="24"/>
              </w:rPr>
              <w:t>onnx</w:t>
            </w:r>
            <w:r w:rsidRPr="69F0CF2B" w:rsidR="6797303E">
              <w:rPr>
                <w:rFonts w:ascii="Consolas" w:hAnsi="Consolas" w:eastAsia="Consolas" w:cs="Consolas"/>
                <w:sz w:val="24"/>
                <w:szCs w:val="24"/>
              </w:rPr>
              <w:t xml:space="preserve"> </w:t>
            </w:r>
            <w:r w:rsidRPr="69F0CF2B" w:rsidR="6797303E">
              <w:rPr>
                <w:rFonts w:ascii="Consolas" w:hAnsi="Consolas" w:eastAsia="Consolas" w:cs="Consolas"/>
                <w:sz w:val="24"/>
                <w:szCs w:val="24"/>
              </w:rPr>
              <w:t>onnxruntime</w:t>
            </w:r>
            <w:r w:rsidRPr="69F0CF2B" w:rsidR="6797303E">
              <w:rPr>
                <w:rFonts w:ascii="Consolas" w:hAnsi="Consolas" w:eastAsia="Consolas" w:cs="Consolas"/>
                <w:sz w:val="24"/>
                <w:szCs w:val="24"/>
              </w:rPr>
              <w:t xml:space="preserve"> pillow </w:t>
            </w:r>
            <w:r w:rsidRPr="69F0CF2B" w:rsidR="6797303E">
              <w:rPr>
                <w:rFonts w:ascii="Consolas" w:hAnsi="Consolas" w:eastAsia="Consolas" w:cs="Consolas"/>
                <w:sz w:val="24"/>
                <w:szCs w:val="24"/>
              </w:rPr>
              <w:t>torchvision</w:t>
            </w:r>
          </w:p>
        </w:tc>
      </w:tr>
    </w:tbl>
    <w:p w:rsidR="00726CAC" w:rsidP="00ED7A77" w:rsidRDefault="00726CAC" w14:paraId="0B4B3B92" w14:textId="4FE495B1">
      <w:pPr>
        <w:spacing w:after="160"/>
        <w:jc w:val="both"/>
      </w:pPr>
      <w:r>
        <w:t>Step 2)</w:t>
      </w:r>
      <w:r w:rsidR="00876E44">
        <w:t xml:space="preserve"> Copy &amp; Paste </w:t>
      </w:r>
      <w:r w:rsidR="0011368D">
        <w:t xml:space="preserve">the </w:t>
      </w:r>
      <w:r w:rsidR="00876E44">
        <w:t xml:space="preserve">provided files to </w:t>
      </w:r>
      <w:r w:rsidR="0011368D">
        <w:t xml:space="preserve">the </w:t>
      </w:r>
      <w:r w:rsidR="00876E44">
        <w:t>VSCode opened HOS09A folder</w:t>
      </w:r>
    </w:p>
    <w:p w:rsidR="00876E44" w:rsidP="007D0BB0" w:rsidRDefault="00876E44" w14:paraId="793AA5CD" w14:textId="731D76D4">
      <w:pPr>
        <w:spacing w:after="160"/>
        <w:jc w:val="center"/>
      </w:pPr>
      <w:r w:rsidRPr="00876E44">
        <w:rPr>
          <w:noProof/>
        </w:rPr>
        <w:drawing>
          <wp:inline distT="0" distB="0" distL="0" distR="0" wp14:anchorId="4C649235" wp14:editId="4B3B3BA2">
            <wp:extent cx="2466706" cy="1222021"/>
            <wp:effectExtent l="12700" t="12700" r="10160" b="10160"/>
            <wp:docPr id="6987396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73966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06531" cy="12417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76E44" w:rsidP="00ED7A77" w:rsidRDefault="00876E44" w14:paraId="4A6BD6DF" w14:textId="60AE48F7">
      <w:pPr>
        <w:spacing w:after="160"/>
        <w:jc w:val="both"/>
      </w:pPr>
      <w:r w:rsidR="00876E44">
        <w:rPr/>
        <w:t>Step 3)</w:t>
      </w:r>
      <w:r w:rsidR="00EE1262">
        <w:rPr/>
        <w:t xml:space="preserve"> Open </w:t>
      </w:r>
      <w:r w:rsidR="0011368D">
        <w:rPr/>
        <w:t>“</w:t>
      </w:r>
      <w:r w:rsidRPr="69F0CF2B" w:rsidR="00EE1262">
        <w:rPr>
          <w:rFonts w:ascii="Consolas" w:hAnsi="Consolas" w:eastAsia="Consolas" w:cs="Consolas"/>
          <w:sz w:val="24"/>
          <w:szCs w:val="24"/>
        </w:rPr>
        <w:t>HOS09_</w:t>
      </w:r>
      <w:r w:rsidRPr="69F0CF2B" w:rsidR="00EE1262">
        <w:rPr>
          <w:rFonts w:ascii="Consolas" w:hAnsi="Consolas" w:eastAsia="Consolas" w:cs="Consolas"/>
          <w:sz w:val="24"/>
          <w:szCs w:val="24"/>
        </w:rPr>
        <w:t>notebook.ipynb</w:t>
      </w:r>
      <w:r w:rsidR="0011368D">
        <w:rPr/>
        <w:t>”</w:t>
      </w:r>
      <w:r w:rsidR="00EE1262">
        <w:rPr/>
        <w:t xml:space="preserve"> </w:t>
      </w:r>
      <w:r w:rsidR="0011368D">
        <w:rPr/>
        <w:t xml:space="preserve">file </w:t>
      </w:r>
      <w:r w:rsidR="00EE1262">
        <w:rPr/>
        <w:t xml:space="preserve">and on the top right of </w:t>
      </w:r>
      <w:r w:rsidR="0011368D">
        <w:rPr/>
        <w:t xml:space="preserve">the </w:t>
      </w:r>
      <w:r w:rsidR="00EE1262">
        <w:rPr/>
        <w:t xml:space="preserve">notebook, click “Select Kernel” to select </w:t>
      </w:r>
      <w:r w:rsidR="0011368D">
        <w:rPr/>
        <w:t xml:space="preserve">the </w:t>
      </w:r>
      <w:r w:rsidR="00EE1262">
        <w:rPr/>
        <w:t xml:space="preserve">previously created </w:t>
      </w:r>
      <w:r w:rsidR="00EE1262">
        <w:rPr/>
        <w:t>conda</w:t>
      </w:r>
      <w:r w:rsidR="00EE1262">
        <w:rPr/>
        <w:t xml:space="preserve"> environment.</w:t>
      </w:r>
    </w:p>
    <w:p w:rsidR="00EE1262" w:rsidP="00EE1262" w:rsidRDefault="00EE1262" w14:paraId="7CC08E04" w14:textId="69C9AD98">
      <w:pPr>
        <w:pStyle w:val="ListParagraph"/>
        <w:numPr>
          <w:ilvl w:val="0"/>
          <w:numId w:val="39"/>
        </w:numPr>
        <w:spacing w:after="160"/>
        <w:jc w:val="both"/>
      </w:pPr>
      <w:r w:rsidRPr="00EE1262">
        <w:rPr>
          <w:noProof/>
        </w:rPr>
        <w:drawing>
          <wp:inline distT="0" distB="0" distL="0" distR="0" wp14:anchorId="1C19BC9F" wp14:editId="485A8315">
            <wp:extent cx="3026287" cy="721330"/>
            <wp:effectExtent l="12700" t="12700" r="9525" b="15875"/>
            <wp:docPr id="17374566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45664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03342" cy="7396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E1262" w:rsidP="00EE1262" w:rsidRDefault="00EE1262" w14:paraId="7721E0C4" w14:textId="78C5F157">
      <w:pPr>
        <w:pStyle w:val="ListParagraph"/>
        <w:numPr>
          <w:ilvl w:val="0"/>
          <w:numId w:val="39"/>
        </w:numPr>
        <w:spacing w:after="160"/>
        <w:jc w:val="both"/>
      </w:pPr>
      <w:r w:rsidRPr="00EE1262">
        <w:rPr>
          <w:noProof/>
        </w:rPr>
        <w:drawing>
          <wp:inline distT="0" distB="0" distL="0" distR="0" wp14:anchorId="5CC89190" wp14:editId="2F0EC594">
            <wp:extent cx="2909777" cy="845265"/>
            <wp:effectExtent l="12700" t="12700" r="11430" b="18415"/>
            <wp:docPr id="12991760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17600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81190" cy="8660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E1262" w:rsidP="00ED7A77" w:rsidRDefault="00EE1262" w14:paraId="0C345CA3" w14:textId="03857A63">
      <w:pPr>
        <w:spacing w:after="160"/>
        <w:jc w:val="both"/>
      </w:pPr>
      <w:r>
        <w:t xml:space="preserve">Step 4) Click </w:t>
      </w:r>
      <w:r w:rsidR="0076282B">
        <w:t xml:space="preserve">the </w:t>
      </w:r>
      <w:r>
        <w:t>“Run All” button at the top center of Jupyter Notebook to execute all code cells.</w:t>
      </w:r>
    </w:p>
    <w:p w:rsidR="00EE1262" w:rsidP="007D0BB0" w:rsidRDefault="00EE1262" w14:paraId="13C9A752" w14:textId="62D75D38">
      <w:pPr>
        <w:spacing w:after="160"/>
        <w:jc w:val="center"/>
      </w:pPr>
      <w:r w:rsidRPr="00EE1262">
        <w:rPr>
          <w:noProof/>
        </w:rPr>
        <w:drawing>
          <wp:inline distT="0" distB="0" distL="0" distR="0" wp14:anchorId="7B2018B6" wp14:editId="7757EB1D">
            <wp:extent cx="2571553" cy="982626"/>
            <wp:effectExtent l="12700" t="12700" r="6985" b="8255"/>
            <wp:docPr id="2650451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04513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25335" cy="10031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Pr="00A03FB0" w:rsidR="00B85F31" w:rsidP="005E06BB" w:rsidRDefault="007D0BB0" w14:paraId="26FC24AD" w14:textId="333D18D1">
      <w:pPr>
        <w:spacing w:after="160"/>
        <w:jc w:val="both"/>
      </w:pPr>
      <w:r>
        <w:t xml:space="preserve">Step 5) Save </w:t>
      </w:r>
      <w:r w:rsidR="0076282B">
        <w:t xml:space="preserve">the </w:t>
      </w:r>
      <w:r>
        <w:t xml:space="preserve">executed repository and submit </w:t>
      </w:r>
      <w:r w:rsidR="0076282B">
        <w:t xml:space="preserve">the </w:t>
      </w:r>
      <w:r w:rsidR="00445DEF">
        <w:t>entire</w:t>
      </w:r>
      <w:r w:rsidR="005E06BB">
        <w:t xml:space="preserve"> HOS09A folder</w:t>
      </w:r>
      <w:r w:rsidR="00FD1275">
        <w:t xml:space="preserve"> for this HOS</w:t>
      </w:r>
      <w:r w:rsidR="005E06BB">
        <w:t>.</w:t>
      </w:r>
    </w:p>
    <w:p w:rsidR="003C2B1A" w:rsidP="00C7391A" w:rsidRDefault="003C2B1A" w14:paraId="6A0F498A" w14:textId="77777777">
      <w:pPr>
        <w:spacing w:after="160" w:line="360" w:lineRule="exact"/>
        <w:jc w:val="both"/>
        <w:rPr>
          <w:b/>
          <w:bCs/>
          <w:color w:val="202124"/>
        </w:rPr>
      </w:pPr>
    </w:p>
    <w:p w:rsidR="00B727D7" w:rsidP="00E33827" w:rsidRDefault="00B727D7" w14:paraId="55ECE551" w14:textId="77777777">
      <w:pPr>
        <w:spacing w:after="160" w:line="257" w:lineRule="auto"/>
        <w:jc w:val="both"/>
      </w:pPr>
    </w:p>
    <w:p w:rsidR="0018796D" w:rsidP="0018796D" w:rsidRDefault="0018796D" w14:paraId="2074F35B" w14:textId="77777777">
      <w:pPr>
        <w:spacing w:line="276" w:lineRule="auto"/>
        <w:rPr>
          <w:color w:val="000000" w:themeColor="text1"/>
        </w:rPr>
      </w:pPr>
      <w:r w:rsidRPr="1790CE82">
        <w:rPr>
          <w:b/>
          <w:bCs/>
          <w:color w:val="000000" w:themeColor="text1"/>
        </w:rPr>
        <w:t xml:space="preserve">HOS submission instructions: </w:t>
      </w:r>
    </w:p>
    <w:p w:rsidR="0018796D" w:rsidP="0018796D" w:rsidRDefault="0018796D" w14:paraId="41A8ADB8" w14:textId="77777777">
      <w:pPr>
        <w:spacing w:line="276" w:lineRule="auto"/>
        <w:rPr>
          <w:color w:val="000000" w:themeColor="text1"/>
        </w:rPr>
      </w:pPr>
      <w:r w:rsidRPr="1790CE82">
        <w:rPr>
          <w:color w:val="000000" w:themeColor="text1"/>
        </w:rPr>
        <w:t xml:space="preserve">1. Please install the GitHub Desktop: </w:t>
      </w:r>
      <w:hyperlink r:id="rId20">
        <w:r w:rsidRPr="1790CE82">
          <w:rPr>
            <w:rStyle w:val="Hyperlink"/>
          </w:rPr>
          <w:t>https://cityuseattle.github.io/docs/git/github_desktop/</w:t>
        </w:r>
      </w:hyperlink>
      <w:r w:rsidRPr="1790CE82">
        <w:rPr>
          <w:color w:val="000000" w:themeColor="text1"/>
        </w:rPr>
        <w:t xml:space="preserve"> </w:t>
      </w:r>
    </w:p>
    <w:p w:rsidR="7B463F26" w:rsidP="0018796D" w:rsidRDefault="0018796D" w14:paraId="143EB71D" w14:textId="2E1B6A60">
      <w:pPr>
        <w:spacing w:line="276" w:lineRule="auto"/>
        <w:rPr>
          <w:color w:val="000000" w:themeColor="text1"/>
        </w:rPr>
      </w:pPr>
      <w:r w:rsidRPr="1790CE82">
        <w:rPr>
          <w:color w:val="000000" w:themeColor="text1"/>
        </w:rPr>
        <w:t xml:space="preserve">2. Clone, organize, and submit your work through GitHub Desktop: </w:t>
      </w:r>
      <w:hyperlink r:id="rId21">
        <w:r w:rsidRPr="1790CE82">
          <w:rPr>
            <w:rStyle w:val="Hyperlink"/>
          </w:rPr>
          <w:t>https://cityuseattle.github.io/docs/hoporhos</w:t>
        </w:r>
      </w:hyperlink>
    </w:p>
    <w:sectPr w:rsidR="7B463F2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rYQklV+QPoKQr9" int2:id="Y5k8shJF">
      <int2:state int2:value="Rejected" int2:type="LegacyProofing"/>
    </int2:textHash>
    <int2:textHash int2:hashCode="bizFOLyUjRpmyj" int2:id="bn6gGOXJ">
      <int2:state int2:value="Rejected" int2:type="LegacyProofing"/>
    </int2:textHash>
    <int2:textHash int2:hashCode="kuku5Ek2vmv0CX" int2:id="kqQLc5KV">
      <int2:state int2:value="Rejected" int2:type="LegacyProofing"/>
    </int2:textHash>
    <int2:textHash int2:hashCode="Q67vPms0pSKBxv" int2:id="14NavJwd">
      <int2:state int2:value="Rejected" int2:type="LegacyProofing"/>
    </int2:textHash>
    <int2:textHash int2:hashCode="5YtzZd4NoJFKcl" int2:id="3Mml9wga">
      <int2:state int2:value="Rejected" int2:type="LegacyProofing"/>
    </int2:textHash>
    <int2:textHash int2:hashCode="U3u8FqK3mK46oA" int2:id="eD065sKk">
      <int2:state int2:value="Rejected" int2:type="LegacyProofing"/>
    </int2:textHash>
    <int2:textHash int2:hashCode="5OzW/BGJhWWvJJ" int2:id="HArVYfg1">
      <int2:state int2:value="Rejected" int2:type="LegacyProofing"/>
    </int2:textHash>
    <int2:textHash int2:hashCode="kIaP/fo6i9mc+p" int2:id="2oq6i7XH">
      <int2:state int2:value="Rejected" int2:type="LegacyProofing"/>
    </int2:textHash>
    <int2:textHash int2:hashCode="kCr9iAOvdezs/2" int2:id="muVT3fRr">
      <int2:state int2:value="Rejected" int2:type="LegacyProofing"/>
    </int2:textHash>
    <int2:textHash int2:hashCode="MeMfMu4Si211jD" int2:id="WAVCBQkW">
      <int2:state int2:value="Rejected" int2:type="LegacyProofing"/>
    </int2:textHash>
    <int2:textHash int2:hashCode="7SVYFX9+9Lz4o7" int2:id="Z14KCOFp">
      <int2:state int2:value="Rejected" int2:type="LegacyProofing"/>
    </int2:textHash>
    <int2:textHash int2:hashCode="QTyOMeV1/HW8zK" int2:id="H3PIDZHB">
      <int2:state int2:value="Rejected" int2:type="LegacyProofing"/>
    </int2:textHash>
    <int2:textHash int2:hashCode="/T4uv3vVRAK3BV" int2:id="7dP9Immy">
      <int2:state int2:value="Rejected" int2:type="LegacyProofing"/>
    </int2:textHash>
    <int2:textHash int2:hashCode="uL1ZGLzYmlApyT" int2:id="IAUegfQD">
      <int2:state int2:value="Rejected" int2:type="LegacyProofing"/>
    </int2:textHash>
    <int2:textHash int2:hashCode="sUFNageP1KdYOv" int2:id="W08i1RkU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41">
    <w:nsid w:val="21f80d6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89d6ec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406fca7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7E44C3"/>
    <w:multiLevelType w:val="hybridMultilevel"/>
    <w:tmpl w:val="CDC69DCE"/>
    <w:lvl w:ilvl="0" w:tplc="8812B1F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C9206062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F1FABDD6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4B5C6678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7F8E0370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311418DC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F5C2D634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3F18CA0A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5E8C9EA4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" w15:restartNumberingAfterBreak="0">
    <w:nsid w:val="014CC81B"/>
    <w:multiLevelType w:val="hybridMultilevel"/>
    <w:tmpl w:val="36E0845A"/>
    <w:lvl w:ilvl="0" w:tplc="F3B4DFE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D54FFC0">
      <w:start w:val="1"/>
      <w:numFmt w:val="decimal"/>
      <w:lvlText w:val="%2."/>
      <w:lvlJc w:val="left"/>
      <w:pPr>
        <w:ind w:left="1440" w:hanging="360"/>
      </w:pPr>
    </w:lvl>
    <w:lvl w:ilvl="2" w:tplc="3410A24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492235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5D415C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FB6F60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722357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E40B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594636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1C58A2B"/>
    <w:multiLevelType w:val="hybridMultilevel"/>
    <w:tmpl w:val="E1B0DD04"/>
    <w:lvl w:ilvl="0" w:tplc="6CE409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FB6DCA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BCA5A6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6F2E9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086F8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B70049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564306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A1A4A5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974F77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28605DD"/>
    <w:multiLevelType w:val="hybridMultilevel"/>
    <w:tmpl w:val="E21251B2"/>
    <w:lvl w:ilvl="0" w:tplc="48182F0A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3FA2D78"/>
    <w:multiLevelType w:val="hybridMultilevel"/>
    <w:tmpl w:val="90A215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0C5CAF"/>
    <w:multiLevelType w:val="hybridMultilevel"/>
    <w:tmpl w:val="7B0C0B32"/>
    <w:lvl w:ilvl="0" w:tplc="482C2248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DF65BE1"/>
    <w:multiLevelType w:val="hybridMultilevel"/>
    <w:tmpl w:val="11BCB418"/>
    <w:lvl w:ilvl="0" w:tplc="B4A805D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9DC3574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EF148AA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D76901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626F65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85E512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5FCFD1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04877C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C769E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8C746F8"/>
    <w:multiLevelType w:val="hybridMultilevel"/>
    <w:tmpl w:val="5A10AD86"/>
    <w:lvl w:ilvl="0" w:tplc="AC06F1F2">
      <w:numFmt w:val="bullet"/>
      <w:lvlText w:val="-"/>
      <w:lvlJc w:val="left"/>
      <w:pPr>
        <w:ind w:left="420" w:hanging="360"/>
      </w:pPr>
      <w:rPr>
        <w:rFonts w:hint="default" w:ascii="Times New Roman" w:hAnsi="Times New Roman" w:eastAsia="Times New Roman" w:cs="Times New Roman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hint="default" w:ascii="Wingdings" w:hAnsi="Wingdings"/>
      </w:rPr>
    </w:lvl>
  </w:abstractNum>
  <w:abstractNum w:abstractNumId="8" w15:restartNumberingAfterBreak="0">
    <w:nsid w:val="1A4335F1"/>
    <w:multiLevelType w:val="hybridMultilevel"/>
    <w:tmpl w:val="A1DE33D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A612654"/>
    <w:multiLevelType w:val="hybridMultilevel"/>
    <w:tmpl w:val="00122C08"/>
    <w:lvl w:ilvl="0" w:tplc="5BC4055C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F054C34"/>
    <w:multiLevelType w:val="hybridMultilevel"/>
    <w:tmpl w:val="9C84FC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F1655F6"/>
    <w:multiLevelType w:val="hybridMultilevel"/>
    <w:tmpl w:val="792C1944"/>
    <w:lvl w:ilvl="0" w:tplc="90F0AC1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1F5D7399"/>
    <w:multiLevelType w:val="hybridMultilevel"/>
    <w:tmpl w:val="868AD89A"/>
    <w:lvl w:ilvl="0" w:tplc="07AA7E8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D58D1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71E23F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6C4D9E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55268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874E96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99A4BD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89255E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922470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1A4D80B"/>
    <w:multiLevelType w:val="hybridMultilevel"/>
    <w:tmpl w:val="DD04684A"/>
    <w:lvl w:ilvl="0" w:tplc="557CFB0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2D2102C">
      <w:start w:val="1"/>
      <w:numFmt w:val="decimal"/>
      <w:lvlText w:val="%2."/>
      <w:lvlJc w:val="left"/>
      <w:pPr>
        <w:ind w:left="1440" w:hanging="360"/>
      </w:pPr>
    </w:lvl>
    <w:lvl w:ilvl="2" w:tplc="DA44E94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7A579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F6EF4C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FB234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472BC5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8CE29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678338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23FC33E8"/>
    <w:multiLevelType w:val="hybridMultilevel"/>
    <w:tmpl w:val="787CC2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69CF61"/>
    <w:multiLevelType w:val="hybridMultilevel"/>
    <w:tmpl w:val="BF4EAC62"/>
    <w:lvl w:ilvl="0" w:tplc="A718C26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79A024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568DEA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1E6924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BCA0A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94AA3D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C3826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82EBA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A4C200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B654D6A"/>
    <w:multiLevelType w:val="hybridMultilevel"/>
    <w:tmpl w:val="4D6ED64C"/>
    <w:lvl w:ilvl="0" w:tplc="CA5498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53C0F7E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C83E7C4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22A855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BC6D89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36C6FC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F18F87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EDE805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114C4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D69F71B"/>
    <w:multiLevelType w:val="hybridMultilevel"/>
    <w:tmpl w:val="4D52AEA4"/>
    <w:lvl w:ilvl="0" w:tplc="5970A9C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47E11F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F0C21B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6C421E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9888DD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7FA33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967B6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DF0564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C10440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FA527CA"/>
    <w:multiLevelType w:val="hybridMultilevel"/>
    <w:tmpl w:val="A0429388"/>
    <w:lvl w:ilvl="0" w:tplc="070EF6E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000000" w:themeColor="text1"/>
      </w:rPr>
    </w:lvl>
    <w:lvl w:ilvl="1" w:tplc="0598122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DB8E81F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1E12E694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604E2A76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48F8E2B6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DCCAE59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6D68998A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AD7855D2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9" w15:restartNumberingAfterBreak="0">
    <w:nsid w:val="30319079"/>
    <w:multiLevelType w:val="hybridMultilevel"/>
    <w:tmpl w:val="E0FCC13C"/>
    <w:lvl w:ilvl="0" w:tplc="BD64544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AA66B106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B8D8C668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ADE2BC8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E928510A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3E70D1AA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36C4F7E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15A1FDC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A818509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34A8594F"/>
    <w:multiLevelType w:val="hybridMultilevel"/>
    <w:tmpl w:val="378EB8A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1" w15:restartNumberingAfterBreak="0">
    <w:nsid w:val="39750EFB"/>
    <w:multiLevelType w:val="hybridMultilevel"/>
    <w:tmpl w:val="D12AE2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CD74085"/>
    <w:multiLevelType w:val="hybridMultilevel"/>
    <w:tmpl w:val="A1DE33D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218D677"/>
    <w:multiLevelType w:val="hybridMultilevel"/>
    <w:tmpl w:val="368AB09C"/>
    <w:lvl w:ilvl="0" w:tplc="BFBC3E1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7F4B93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3D85E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85A60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15401B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7D2C7F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C668D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1D89C1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5364DD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4581820"/>
    <w:multiLevelType w:val="hybridMultilevel"/>
    <w:tmpl w:val="6F3A9E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C75DD8"/>
    <w:multiLevelType w:val="hybridMultilevel"/>
    <w:tmpl w:val="814EFC3E"/>
    <w:lvl w:ilvl="0" w:tplc="5538B31A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7DCB6FD"/>
    <w:multiLevelType w:val="hybridMultilevel"/>
    <w:tmpl w:val="1E5059BC"/>
    <w:lvl w:ilvl="0" w:tplc="18EC64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BCCFD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F7E891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B6687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5544BE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798B5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3C0A54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7C400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B66A27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8CF78D5"/>
    <w:multiLevelType w:val="hybridMultilevel"/>
    <w:tmpl w:val="A1DE33D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20BCBEF"/>
    <w:multiLevelType w:val="hybridMultilevel"/>
    <w:tmpl w:val="FBD24B92"/>
    <w:lvl w:ilvl="0" w:tplc="975E8B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A2E562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992158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BFEB1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226A5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DECD7D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F006A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E96B85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608F34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27B019A"/>
    <w:multiLevelType w:val="hybridMultilevel"/>
    <w:tmpl w:val="A1DE33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30F1F94"/>
    <w:multiLevelType w:val="hybridMultilevel"/>
    <w:tmpl w:val="2C94A14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82130C8"/>
    <w:multiLevelType w:val="hybridMultilevel"/>
    <w:tmpl w:val="C96811D8"/>
    <w:lvl w:ilvl="0" w:tplc="2B04B672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49D6C16"/>
    <w:multiLevelType w:val="hybridMultilevel"/>
    <w:tmpl w:val="DD1E659A"/>
    <w:lvl w:ilvl="0" w:tplc="40B608B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326620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5D6CEA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D4EF0A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594477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07CA5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2B6D3D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9E799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530CA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8AE2C20"/>
    <w:multiLevelType w:val="hybridMultilevel"/>
    <w:tmpl w:val="472CE4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E79E54"/>
    <w:multiLevelType w:val="hybridMultilevel"/>
    <w:tmpl w:val="5B16F160"/>
    <w:lvl w:ilvl="0" w:tplc="818C6528">
      <w:start w:val="1"/>
      <w:numFmt w:val="bullet"/>
      <w:lvlText w:val=""/>
      <w:lvlJc w:val="left"/>
      <w:pPr>
        <w:ind w:left="1080" w:hanging="360"/>
      </w:pPr>
      <w:rPr>
        <w:rFonts w:hint="default" w:ascii="Wingdings" w:hAnsi="Wingdings"/>
      </w:rPr>
    </w:lvl>
    <w:lvl w:ilvl="1" w:tplc="165E5846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DE6ECF7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C6D68688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7FBCECD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38FEF3D8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61625978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B92C762A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BEBCDFC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5" w15:restartNumberingAfterBreak="0">
    <w:nsid w:val="6BE387D5"/>
    <w:multiLevelType w:val="multilevel"/>
    <w:tmpl w:val="F98647BA"/>
    <w:lvl w:ilvl="0">
      <w:start w:val="1"/>
      <w:numFmt w:val="decimal"/>
      <w:lvlText w:val="%1."/>
      <w:lvlJc w:val="left"/>
      <w:pPr>
        <w:ind w:left="720" w:hanging="360"/>
      </w:pPr>
      <w:rPr>
        <w:rFonts w:hint="default" w:ascii="Times New Roman" w:hAnsi="Times New Roman"/>
        <w:b w:val="0"/>
        <w:i w:val="0"/>
        <w:sz w:val="24"/>
      </w:r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6" w15:restartNumberingAfterBreak="0">
    <w:nsid w:val="6FFABC3E"/>
    <w:multiLevelType w:val="hybridMultilevel"/>
    <w:tmpl w:val="0538A1E6"/>
    <w:lvl w:ilvl="0" w:tplc="6630BF4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CDC1F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8560E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0005FD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6F477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70434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0A8FEA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3462EB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7B0579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057A2CF"/>
    <w:multiLevelType w:val="hybridMultilevel"/>
    <w:tmpl w:val="94F400AE"/>
    <w:lvl w:ilvl="0" w:tplc="7F0454B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32287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5FC86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E42F8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7761E2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6245A9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C34336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44E714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01A31D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DB5C96E"/>
    <w:multiLevelType w:val="hybridMultilevel"/>
    <w:tmpl w:val="13A4C0AC"/>
    <w:lvl w:ilvl="0" w:tplc="31944D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99682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0A419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DBE02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A881F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D6CDCF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BE413B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5EEB1B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354ABB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2">
    <w:abstractNumId w:val="41"/>
  </w:num>
  <w:num w:numId="41">
    <w:abstractNumId w:val="40"/>
  </w:num>
  <w:num w:numId="40">
    <w:abstractNumId w:val="39"/>
  </w:num>
  <w:num w:numId="1" w16cid:durableId="805050759">
    <w:abstractNumId w:val="28"/>
  </w:num>
  <w:num w:numId="2" w16cid:durableId="1772701479">
    <w:abstractNumId w:val="16"/>
  </w:num>
  <w:num w:numId="3" w16cid:durableId="1396925804">
    <w:abstractNumId w:val="35"/>
  </w:num>
  <w:num w:numId="4" w16cid:durableId="247348785">
    <w:abstractNumId w:val="38"/>
  </w:num>
  <w:num w:numId="5" w16cid:durableId="1646004261">
    <w:abstractNumId w:val="34"/>
  </w:num>
  <w:num w:numId="6" w16cid:durableId="1482115317">
    <w:abstractNumId w:val="26"/>
  </w:num>
  <w:num w:numId="7" w16cid:durableId="1631865813">
    <w:abstractNumId w:val="36"/>
  </w:num>
  <w:num w:numId="8" w16cid:durableId="1129590070">
    <w:abstractNumId w:val="37"/>
  </w:num>
  <w:num w:numId="9" w16cid:durableId="733233859">
    <w:abstractNumId w:val="23"/>
  </w:num>
  <w:num w:numId="10" w16cid:durableId="1302617533">
    <w:abstractNumId w:val="6"/>
  </w:num>
  <w:num w:numId="11" w16cid:durableId="1095784600">
    <w:abstractNumId w:val="18"/>
  </w:num>
  <w:num w:numId="12" w16cid:durableId="980354823">
    <w:abstractNumId w:val="32"/>
  </w:num>
  <w:num w:numId="13" w16cid:durableId="932054820">
    <w:abstractNumId w:val="12"/>
  </w:num>
  <w:num w:numId="14" w16cid:durableId="717702573">
    <w:abstractNumId w:val="15"/>
  </w:num>
  <w:num w:numId="15" w16cid:durableId="1916089867">
    <w:abstractNumId w:val="19"/>
  </w:num>
  <w:num w:numId="16" w16cid:durableId="1957252273">
    <w:abstractNumId w:val="1"/>
  </w:num>
  <w:num w:numId="17" w16cid:durableId="950935587">
    <w:abstractNumId w:val="2"/>
  </w:num>
  <w:num w:numId="18" w16cid:durableId="1362895316">
    <w:abstractNumId w:val="17"/>
  </w:num>
  <w:num w:numId="19" w16cid:durableId="1083915372">
    <w:abstractNumId w:val="13"/>
  </w:num>
  <w:num w:numId="20" w16cid:durableId="1027558816">
    <w:abstractNumId w:val="0"/>
  </w:num>
  <w:num w:numId="21" w16cid:durableId="601768262">
    <w:abstractNumId w:val="30"/>
  </w:num>
  <w:num w:numId="22" w16cid:durableId="857156333">
    <w:abstractNumId w:val="29"/>
  </w:num>
  <w:num w:numId="23" w16cid:durableId="1756588386">
    <w:abstractNumId w:val="31"/>
  </w:num>
  <w:num w:numId="24" w16cid:durableId="1489977352">
    <w:abstractNumId w:val="9"/>
  </w:num>
  <w:num w:numId="25" w16cid:durableId="701589805">
    <w:abstractNumId w:val="3"/>
  </w:num>
  <w:num w:numId="26" w16cid:durableId="611202708">
    <w:abstractNumId w:val="8"/>
  </w:num>
  <w:num w:numId="27" w16cid:durableId="1375082431">
    <w:abstractNumId w:val="10"/>
  </w:num>
  <w:num w:numId="28" w16cid:durableId="2117097301">
    <w:abstractNumId w:val="20"/>
  </w:num>
  <w:num w:numId="29" w16cid:durableId="1864828829">
    <w:abstractNumId w:val="21"/>
  </w:num>
  <w:num w:numId="30" w16cid:durableId="1095906064">
    <w:abstractNumId w:val="5"/>
  </w:num>
  <w:num w:numId="31" w16cid:durableId="760641699">
    <w:abstractNumId w:val="11"/>
  </w:num>
  <w:num w:numId="32" w16cid:durableId="1600332447">
    <w:abstractNumId w:val="7"/>
  </w:num>
  <w:num w:numId="33" w16cid:durableId="890114113">
    <w:abstractNumId w:val="14"/>
  </w:num>
  <w:num w:numId="34" w16cid:durableId="1210609729">
    <w:abstractNumId w:val="24"/>
  </w:num>
  <w:num w:numId="35" w16cid:durableId="2124372689">
    <w:abstractNumId w:val="22"/>
  </w:num>
  <w:num w:numId="36" w16cid:durableId="1316060372">
    <w:abstractNumId w:val="27"/>
  </w:num>
  <w:num w:numId="37" w16cid:durableId="1208419685">
    <w:abstractNumId w:val="25"/>
  </w:num>
  <w:num w:numId="38" w16cid:durableId="657660293">
    <w:abstractNumId w:val="4"/>
  </w:num>
  <w:num w:numId="39" w16cid:durableId="2004115292">
    <w:abstractNumId w:val="3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0"/>
  <w:hideSpellingErrors/>
  <w:hideGrammaticalErrors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0NzY2MjU2NzU0MzNX0lEKTi0uzszPAykwrwUA5z1GLCwAAAA="/>
  </w:docVars>
  <w:rsids>
    <w:rsidRoot w:val="7BAC1452"/>
    <w:rsid w:val="0000179B"/>
    <w:rsid w:val="000045F7"/>
    <w:rsid w:val="00006B96"/>
    <w:rsid w:val="00011A7B"/>
    <w:rsid w:val="0001223B"/>
    <w:rsid w:val="00013513"/>
    <w:rsid w:val="00014B1E"/>
    <w:rsid w:val="00015AC8"/>
    <w:rsid w:val="00015ED2"/>
    <w:rsid w:val="000160AE"/>
    <w:rsid w:val="00017237"/>
    <w:rsid w:val="0002197A"/>
    <w:rsid w:val="000241C6"/>
    <w:rsid w:val="00025597"/>
    <w:rsid w:val="00027D73"/>
    <w:rsid w:val="00035A45"/>
    <w:rsid w:val="000362C1"/>
    <w:rsid w:val="00042F5D"/>
    <w:rsid w:val="00043C9D"/>
    <w:rsid w:val="000444E7"/>
    <w:rsid w:val="000445A3"/>
    <w:rsid w:val="0004708F"/>
    <w:rsid w:val="00047438"/>
    <w:rsid w:val="00047A87"/>
    <w:rsid w:val="00050F1B"/>
    <w:rsid w:val="00054167"/>
    <w:rsid w:val="00054A2E"/>
    <w:rsid w:val="000572E5"/>
    <w:rsid w:val="0006068E"/>
    <w:rsid w:val="00065051"/>
    <w:rsid w:val="00065FC0"/>
    <w:rsid w:val="0007271A"/>
    <w:rsid w:val="000749E1"/>
    <w:rsid w:val="00075F17"/>
    <w:rsid w:val="00081183"/>
    <w:rsid w:val="00083CB6"/>
    <w:rsid w:val="000846A4"/>
    <w:rsid w:val="0008484D"/>
    <w:rsid w:val="00091624"/>
    <w:rsid w:val="00092AA4"/>
    <w:rsid w:val="00093BE0"/>
    <w:rsid w:val="000955F5"/>
    <w:rsid w:val="000979C9"/>
    <w:rsid w:val="000A06AD"/>
    <w:rsid w:val="000A5F11"/>
    <w:rsid w:val="000A5F83"/>
    <w:rsid w:val="000A6577"/>
    <w:rsid w:val="000A66A1"/>
    <w:rsid w:val="000B2C6B"/>
    <w:rsid w:val="000B5A89"/>
    <w:rsid w:val="000C048F"/>
    <w:rsid w:val="000C08EA"/>
    <w:rsid w:val="000C1B37"/>
    <w:rsid w:val="000C1C4B"/>
    <w:rsid w:val="000C21DC"/>
    <w:rsid w:val="000C4C09"/>
    <w:rsid w:val="000C5E25"/>
    <w:rsid w:val="000D0C4B"/>
    <w:rsid w:val="000D13BF"/>
    <w:rsid w:val="000D1D48"/>
    <w:rsid w:val="000D3C50"/>
    <w:rsid w:val="000D4C5B"/>
    <w:rsid w:val="000D4F2F"/>
    <w:rsid w:val="000D67D8"/>
    <w:rsid w:val="000D7D21"/>
    <w:rsid w:val="000E1C2D"/>
    <w:rsid w:val="000E3A33"/>
    <w:rsid w:val="000E604E"/>
    <w:rsid w:val="000F22A1"/>
    <w:rsid w:val="000F293C"/>
    <w:rsid w:val="000F37A9"/>
    <w:rsid w:val="000F7666"/>
    <w:rsid w:val="000F7C96"/>
    <w:rsid w:val="001011EE"/>
    <w:rsid w:val="00106AC9"/>
    <w:rsid w:val="00111135"/>
    <w:rsid w:val="00112167"/>
    <w:rsid w:val="0011368D"/>
    <w:rsid w:val="001139B6"/>
    <w:rsid w:val="00114E84"/>
    <w:rsid w:val="00116BAB"/>
    <w:rsid w:val="001171CA"/>
    <w:rsid w:val="00117EFD"/>
    <w:rsid w:val="001202C0"/>
    <w:rsid w:val="00122F88"/>
    <w:rsid w:val="00125D01"/>
    <w:rsid w:val="00127283"/>
    <w:rsid w:val="00127561"/>
    <w:rsid w:val="0013025B"/>
    <w:rsid w:val="00130350"/>
    <w:rsid w:val="00134515"/>
    <w:rsid w:val="00141D1B"/>
    <w:rsid w:val="00143DFC"/>
    <w:rsid w:val="0014414B"/>
    <w:rsid w:val="001442A6"/>
    <w:rsid w:val="0014793D"/>
    <w:rsid w:val="001516FD"/>
    <w:rsid w:val="0015179B"/>
    <w:rsid w:val="00152325"/>
    <w:rsid w:val="001541B5"/>
    <w:rsid w:val="001546EB"/>
    <w:rsid w:val="001608C2"/>
    <w:rsid w:val="0016091A"/>
    <w:rsid w:val="0016299B"/>
    <w:rsid w:val="001632E2"/>
    <w:rsid w:val="001640C7"/>
    <w:rsid w:val="001648BC"/>
    <w:rsid w:val="0016673B"/>
    <w:rsid w:val="00166F84"/>
    <w:rsid w:val="00167685"/>
    <w:rsid w:val="00167CF8"/>
    <w:rsid w:val="001714EB"/>
    <w:rsid w:val="00171EAC"/>
    <w:rsid w:val="00171FEE"/>
    <w:rsid w:val="001732F3"/>
    <w:rsid w:val="001740B2"/>
    <w:rsid w:val="00176896"/>
    <w:rsid w:val="0017777E"/>
    <w:rsid w:val="00177F8F"/>
    <w:rsid w:val="00180956"/>
    <w:rsid w:val="00184FEE"/>
    <w:rsid w:val="00186ABC"/>
    <w:rsid w:val="0018796D"/>
    <w:rsid w:val="00190331"/>
    <w:rsid w:val="00190907"/>
    <w:rsid w:val="00193719"/>
    <w:rsid w:val="0019767B"/>
    <w:rsid w:val="001A1C3A"/>
    <w:rsid w:val="001A1DFC"/>
    <w:rsid w:val="001A27B0"/>
    <w:rsid w:val="001A657F"/>
    <w:rsid w:val="001A6A7D"/>
    <w:rsid w:val="001B008D"/>
    <w:rsid w:val="001B00BE"/>
    <w:rsid w:val="001B0E93"/>
    <w:rsid w:val="001B2859"/>
    <w:rsid w:val="001B2A7C"/>
    <w:rsid w:val="001B5CD0"/>
    <w:rsid w:val="001B695C"/>
    <w:rsid w:val="001B720E"/>
    <w:rsid w:val="001B749D"/>
    <w:rsid w:val="001B7B8F"/>
    <w:rsid w:val="001C2836"/>
    <w:rsid w:val="001C3545"/>
    <w:rsid w:val="001D344E"/>
    <w:rsid w:val="001D3C10"/>
    <w:rsid w:val="001D592A"/>
    <w:rsid w:val="001D6580"/>
    <w:rsid w:val="001D66AB"/>
    <w:rsid w:val="001D75E1"/>
    <w:rsid w:val="001D7BB2"/>
    <w:rsid w:val="001E2336"/>
    <w:rsid w:val="001E43D9"/>
    <w:rsid w:val="001F1553"/>
    <w:rsid w:val="001F1CFB"/>
    <w:rsid w:val="001F35E5"/>
    <w:rsid w:val="001F512B"/>
    <w:rsid w:val="001F7888"/>
    <w:rsid w:val="00202037"/>
    <w:rsid w:val="00202279"/>
    <w:rsid w:val="00206903"/>
    <w:rsid w:val="00206BCA"/>
    <w:rsid w:val="00210711"/>
    <w:rsid w:val="00211024"/>
    <w:rsid w:val="00212202"/>
    <w:rsid w:val="002151F7"/>
    <w:rsid w:val="00217B8F"/>
    <w:rsid w:val="00221E67"/>
    <w:rsid w:val="002225BB"/>
    <w:rsid w:val="0022374E"/>
    <w:rsid w:val="002244C1"/>
    <w:rsid w:val="00227161"/>
    <w:rsid w:val="002320A1"/>
    <w:rsid w:val="00235D3F"/>
    <w:rsid w:val="00235E26"/>
    <w:rsid w:val="0023723D"/>
    <w:rsid w:val="00240190"/>
    <w:rsid w:val="0024628E"/>
    <w:rsid w:val="00252EAB"/>
    <w:rsid w:val="002537A9"/>
    <w:rsid w:val="00254A93"/>
    <w:rsid w:val="0025595A"/>
    <w:rsid w:val="00256A6C"/>
    <w:rsid w:val="00257BC1"/>
    <w:rsid w:val="00264349"/>
    <w:rsid w:val="00272235"/>
    <w:rsid w:val="0027353B"/>
    <w:rsid w:val="00275CE6"/>
    <w:rsid w:val="00280BFF"/>
    <w:rsid w:val="002831ED"/>
    <w:rsid w:val="00283F37"/>
    <w:rsid w:val="00284C6D"/>
    <w:rsid w:val="00285DC7"/>
    <w:rsid w:val="00286E08"/>
    <w:rsid w:val="00287AE9"/>
    <w:rsid w:val="00290C3C"/>
    <w:rsid w:val="00291833"/>
    <w:rsid w:val="00292FD9"/>
    <w:rsid w:val="00294479"/>
    <w:rsid w:val="002974C9"/>
    <w:rsid w:val="002A0D5A"/>
    <w:rsid w:val="002A0F4D"/>
    <w:rsid w:val="002A33E7"/>
    <w:rsid w:val="002A3662"/>
    <w:rsid w:val="002B0C56"/>
    <w:rsid w:val="002B1834"/>
    <w:rsid w:val="002B1995"/>
    <w:rsid w:val="002B3EBF"/>
    <w:rsid w:val="002B41C6"/>
    <w:rsid w:val="002B4D39"/>
    <w:rsid w:val="002B532D"/>
    <w:rsid w:val="002B55BE"/>
    <w:rsid w:val="002B5D7A"/>
    <w:rsid w:val="002B784E"/>
    <w:rsid w:val="002B788E"/>
    <w:rsid w:val="002B7A70"/>
    <w:rsid w:val="002C2262"/>
    <w:rsid w:val="002C2439"/>
    <w:rsid w:val="002C28ED"/>
    <w:rsid w:val="002C5283"/>
    <w:rsid w:val="002C5A7E"/>
    <w:rsid w:val="002D19BE"/>
    <w:rsid w:val="002D22E2"/>
    <w:rsid w:val="002D25A6"/>
    <w:rsid w:val="002D3600"/>
    <w:rsid w:val="002D5EF2"/>
    <w:rsid w:val="002E27DD"/>
    <w:rsid w:val="002E3814"/>
    <w:rsid w:val="002E41A4"/>
    <w:rsid w:val="002E4532"/>
    <w:rsid w:val="002E7502"/>
    <w:rsid w:val="002F1A71"/>
    <w:rsid w:val="002F2723"/>
    <w:rsid w:val="002F5FE0"/>
    <w:rsid w:val="002F6C2A"/>
    <w:rsid w:val="003040B6"/>
    <w:rsid w:val="00310071"/>
    <w:rsid w:val="00312ADD"/>
    <w:rsid w:val="00313F43"/>
    <w:rsid w:val="00314676"/>
    <w:rsid w:val="00316D9A"/>
    <w:rsid w:val="003230DE"/>
    <w:rsid w:val="00326232"/>
    <w:rsid w:val="0033165C"/>
    <w:rsid w:val="003321E5"/>
    <w:rsid w:val="00333D59"/>
    <w:rsid w:val="003405EB"/>
    <w:rsid w:val="00340C37"/>
    <w:rsid w:val="00342ABB"/>
    <w:rsid w:val="003436C2"/>
    <w:rsid w:val="00346F73"/>
    <w:rsid w:val="00352654"/>
    <w:rsid w:val="00352C1F"/>
    <w:rsid w:val="00352EFB"/>
    <w:rsid w:val="003540C1"/>
    <w:rsid w:val="00356E7F"/>
    <w:rsid w:val="00363751"/>
    <w:rsid w:val="003720A8"/>
    <w:rsid w:val="00372CD2"/>
    <w:rsid w:val="00375CC6"/>
    <w:rsid w:val="00376FB1"/>
    <w:rsid w:val="003776F5"/>
    <w:rsid w:val="00380FBC"/>
    <w:rsid w:val="00381462"/>
    <w:rsid w:val="00381C16"/>
    <w:rsid w:val="003825F2"/>
    <w:rsid w:val="00382BB5"/>
    <w:rsid w:val="00382FDD"/>
    <w:rsid w:val="00384A67"/>
    <w:rsid w:val="00387245"/>
    <w:rsid w:val="0039219E"/>
    <w:rsid w:val="00393DED"/>
    <w:rsid w:val="00396721"/>
    <w:rsid w:val="0039738B"/>
    <w:rsid w:val="003A0F13"/>
    <w:rsid w:val="003A5CAC"/>
    <w:rsid w:val="003B21C9"/>
    <w:rsid w:val="003B231A"/>
    <w:rsid w:val="003B3F81"/>
    <w:rsid w:val="003B4498"/>
    <w:rsid w:val="003B4EA6"/>
    <w:rsid w:val="003B69D7"/>
    <w:rsid w:val="003B6F31"/>
    <w:rsid w:val="003C051C"/>
    <w:rsid w:val="003C13D4"/>
    <w:rsid w:val="003C1844"/>
    <w:rsid w:val="003C1DF7"/>
    <w:rsid w:val="003C1E4C"/>
    <w:rsid w:val="003C2AF3"/>
    <w:rsid w:val="003C2B1A"/>
    <w:rsid w:val="003C54CB"/>
    <w:rsid w:val="003D33C7"/>
    <w:rsid w:val="003D5E8E"/>
    <w:rsid w:val="003D647E"/>
    <w:rsid w:val="003D6855"/>
    <w:rsid w:val="003E1037"/>
    <w:rsid w:val="003E2BC0"/>
    <w:rsid w:val="003E7D57"/>
    <w:rsid w:val="003F1601"/>
    <w:rsid w:val="003F3475"/>
    <w:rsid w:val="003F36FA"/>
    <w:rsid w:val="003F6A2F"/>
    <w:rsid w:val="003F7093"/>
    <w:rsid w:val="003F7912"/>
    <w:rsid w:val="00400143"/>
    <w:rsid w:val="00400965"/>
    <w:rsid w:val="00401EF9"/>
    <w:rsid w:val="0040208A"/>
    <w:rsid w:val="00404174"/>
    <w:rsid w:val="00404D6F"/>
    <w:rsid w:val="00405286"/>
    <w:rsid w:val="00407BFB"/>
    <w:rsid w:val="004104F3"/>
    <w:rsid w:val="004107C9"/>
    <w:rsid w:val="004112F6"/>
    <w:rsid w:val="0041358A"/>
    <w:rsid w:val="00414C86"/>
    <w:rsid w:val="00415E38"/>
    <w:rsid w:val="00416876"/>
    <w:rsid w:val="0042008E"/>
    <w:rsid w:val="00420DB3"/>
    <w:rsid w:val="004219C3"/>
    <w:rsid w:val="00425FF8"/>
    <w:rsid w:val="00426036"/>
    <w:rsid w:val="004274AA"/>
    <w:rsid w:val="0042786B"/>
    <w:rsid w:val="004307B9"/>
    <w:rsid w:val="00431935"/>
    <w:rsid w:val="00431E97"/>
    <w:rsid w:val="004321F4"/>
    <w:rsid w:val="00434963"/>
    <w:rsid w:val="00435393"/>
    <w:rsid w:val="004356CE"/>
    <w:rsid w:val="00435DAD"/>
    <w:rsid w:val="004400F6"/>
    <w:rsid w:val="00440749"/>
    <w:rsid w:val="00441446"/>
    <w:rsid w:val="004416F5"/>
    <w:rsid w:val="004424F4"/>
    <w:rsid w:val="00442556"/>
    <w:rsid w:val="00444029"/>
    <w:rsid w:val="00445DEF"/>
    <w:rsid w:val="004463A1"/>
    <w:rsid w:val="004538B6"/>
    <w:rsid w:val="00455FD0"/>
    <w:rsid w:val="00462C3C"/>
    <w:rsid w:val="00463B7E"/>
    <w:rsid w:val="004656C1"/>
    <w:rsid w:val="00465F2D"/>
    <w:rsid w:val="00470617"/>
    <w:rsid w:val="00474DA3"/>
    <w:rsid w:val="00476B94"/>
    <w:rsid w:val="00477130"/>
    <w:rsid w:val="00477B8C"/>
    <w:rsid w:val="00481958"/>
    <w:rsid w:val="004825CD"/>
    <w:rsid w:val="0048318E"/>
    <w:rsid w:val="00485411"/>
    <w:rsid w:val="004867A0"/>
    <w:rsid w:val="00486F7A"/>
    <w:rsid w:val="004870E0"/>
    <w:rsid w:val="00492C1C"/>
    <w:rsid w:val="00495560"/>
    <w:rsid w:val="004975EC"/>
    <w:rsid w:val="004A03CC"/>
    <w:rsid w:val="004A1477"/>
    <w:rsid w:val="004A2A3C"/>
    <w:rsid w:val="004A551A"/>
    <w:rsid w:val="004A5971"/>
    <w:rsid w:val="004A748E"/>
    <w:rsid w:val="004A7FE4"/>
    <w:rsid w:val="004B2828"/>
    <w:rsid w:val="004B2FB3"/>
    <w:rsid w:val="004B35DA"/>
    <w:rsid w:val="004B5A00"/>
    <w:rsid w:val="004B6B34"/>
    <w:rsid w:val="004C0601"/>
    <w:rsid w:val="004C1121"/>
    <w:rsid w:val="004C17A3"/>
    <w:rsid w:val="004C6A2F"/>
    <w:rsid w:val="004D013A"/>
    <w:rsid w:val="004D041B"/>
    <w:rsid w:val="004D1585"/>
    <w:rsid w:val="004D20C1"/>
    <w:rsid w:val="004D2F87"/>
    <w:rsid w:val="004D3440"/>
    <w:rsid w:val="004D524E"/>
    <w:rsid w:val="004D53EF"/>
    <w:rsid w:val="004E1B44"/>
    <w:rsid w:val="004E40C7"/>
    <w:rsid w:val="004E7803"/>
    <w:rsid w:val="004F0A6D"/>
    <w:rsid w:val="004F3885"/>
    <w:rsid w:val="004F445C"/>
    <w:rsid w:val="004F4BB6"/>
    <w:rsid w:val="004F6010"/>
    <w:rsid w:val="005007EE"/>
    <w:rsid w:val="00500ACA"/>
    <w:rsid w:val="0050192D"/>
    <w:rsid w:val="00504FBB"/>
    <w:rsid w:val="00506E74"/>
    <w:rsid w:val="0050708A"/>
    <w:rsid w:val="00507770"/>
    <w:rsid w:val="00507D71"/>
    <w:rsid w:val="005104BC"/>
    <w:rsid w:val="00511953"/>
    <w:rsid w:val="00511A98"/>
    <w:rsid w:val="005121FD"/>
    <w:rsid w:val="00513EC4"/>
    <w:rsid w:val="00515DB1"/>
    <w:rsid w:val="005213AF"/>
    <w:rsid w:val="0052392B"/>
    <w:rsid w:val="00523F53"/>
    <w:rsid w:val="0052450E"/>
    <w:rsid w:val="00526BCD"/>
    <w:rsid w:val="005321AA"/>
    <w:rsid w:val="00532DED"/>
    <w:rsid w:val="005344BA"/>
    <w:rsid w:val="00536B98"/>
    <w:rsid w:val="00536C27"/>
    <w:rsid w:val="00536FD7"/>
    <w:rsid w:val="005445C2"/>
    <w:rsid w:val="00550087"/>
    <w:rsid w:val="00554259"/>
    <w:rsid w:val="005552D9"/>
    <w:rsid w:val="00555DB9"/>
    <w:rsid w:val="00555EA0"/>
    <w:rsid w:val="00556AAE"/>
    <w:rsid w:val="00556B65"/>
    <w:rsid w:val="0055715D"/>
    <w:rsid w:val="00557D8D"/>
    <w:rsid w:val="005618D4"/>
    <w:rsid w:val="00564590"/>
    <w:rsid w:val="005646B3"/>
    <w:rsid w:val="00565220"/>
    <w:rsid w:val="00565599"/>
    <w:rsid w:val="0057130F"/>
    <w:rsid w:val="00571E28"/>
    <w:rsid w:val="00573DEB"/>
    <w:rsid w:val="0057400F"/>
    <w:rsid w:val="00574299"/>
    <w:rsid w:val="005761A9"/>
    <w:rsid w:val="00576EE9"/>
    <w:rsid w:val="00581EC5"/>
    <w:rsid w:val="005824B4"/>
    <w:rsid w:val="0059236A"/>
    <w:rsid w:val="0059396D"/>
    <w:rsid w:val="00593AB6"/>
    <w:rsid w:val="00593FDF"/>
    <w:rsid w:val="00596270"/>
    <w:rsid w:val="005A2B6F"/>
    <w:rsid w:val="005B005B"/>
    <w:rsid w:val="005B4760"/>
    <w:rsid w:val="005B54E5"/>
    <w:rsid w:val="005B68C6"/>
    <w:rsid w:val="005B6B9F"/>
    <w:rsid w:val="005C1F8A"/>
    <w:rsid w:val="005C2292"/>
    <w:rsid w:val="005C3A50"/>
    <w:rsid w:val="005D0325"/>
    <w:rsid w:val="005D06AC"/>
    <w:rsid w:val="005D28EE"/>
    <w:rsid w:val="005D32B1"/>
    <w:rsid w:val="005D38C9"/>
    <w:rsid w:val="005D4F05"/>
    <w:rsid w:val="005D60B5"/>
    <w:rsid w:val="005D620C"/>
    <w:rsid w:val="005E06BB"/>
    <w:rsid w:val="005E0EEF"/>
    <w:rsid w:val="005E3DAD"/>
    <w:rsid w:val="005E5476"/>
    <w:rsid w:val="005E66AA"/>
    <w:rsid w:val="005F49A2"/>
    <w:rsid w:val="005F5E9A"/>
    <w:rsid w:val="005F64A1"/>
    <w:rsid w:val="005F657A"/>
    <w:rsid w:val="005F7697"/>
    <w:rsid w:val="005F7868"/>
    <w:rsid w:val="006005D8"/>
    <w:rsid w:val="006028D6"/>
    <w:rsid w:val="00604642"/>
    <w:rsid w:val="0060632A"/>
    <w:rsid w:val="00617C18"/>
    <w:rsid w:val="00617EAC"/>
    <w:rsid w:val="00623900"/>
    <w:rsid w:val="006258BF"/>
    <w:rsid w:val="00625DC4"/>
    <w:rsid w:val="0062672C"/>
    <w:rsid w:val="006267EB"/>
    <w:rsid w:val="00626A4A"/>
    <w:rsid w:val="00627366"/>
    <w:rsid w:val="006301F9"/>
    <w:rsid w:val="00630ABC"/>
    <w:rsid w:val="00630DD7"/>
    <w:rsid w:val="00633CF3"/>
    <w:rsid w:val="00634588"/>
    <w:rsid w:val="00634AEB"/>
    <w:rsid w:val="00635CB3"/>
    <w:rsid w:val="00636331"/>
    <w:rsid w:val="006378B7"/>
    <w:rsid w:val="00637F7B"/>
    <w:rsid w:val="00644699"/>
    <w:rsid w:val="006451D9"/>
    <w:rsid w:val="00645B65"/>
    <w:rsid w:val="006476D2"/>
    <w:rsid w:val="00647BE8"/>
    <w:rsid w:val="0065033F"/>
    <w:rsid w:val="006526D8"/>
    <w:rsid w:val="00657763"/>
    <w:rsid w:val="00660419"/>
    <w:rsid w:val="006616A2"/>
    <w:rsid w:val="006616B5"/>
    <w:rsid w:val="006618CC"/>
    <w:rsid w:val="006621D7"/>
    <w:rsid w:val="0066345D"/>
    <w:rsid w:val="00665062"/>
    <w:rsid w:val="00665321"/>
    <w:rsid w:val="00666DDD"/>
    <w:rsid w:val="00671DD2"/>
    <w:rsid w:val="00676F93"/>
    <w:rsid w:val="00681186"/>
    <w:rsid w:val="006816A9"/>
    <w:rsid w:val="006836B9"/>
    <w:rsid w:val="00684846"/>
    <w:rsid w:val="006874DC"/>
    <w:rsid w:val="0069279B"/>
    <w:rsid w:val="0069366F"/>
    <w:rsid w:val="006942D9"/>
    <w:rsid w:val="006962F5"/>
    <w:rsid w:val="0069715B"/>
    <w:rsid w:val="006A1B40"/>
    <w:rsid w:val="006A261C"/>
    <w:rsid w:val="006A3435"/>
    <w:rsid w:val="006A4214"/>
    <w:rsid w:val="006A712B"/>
    <w:rsid w:val="006B0427"/>
    <w:rsid w:val="006B170F"/>
    <w:rsid w:val="006B3074"/>
    <w:rsid w:val="006B679D"/>
    <w:rsid w:val="006B7C3A"/>
    <w:rsid w:val="006C5B32"/>
    <w:rsid w:val="006C7AA9"/>
    <w:rsid w:val="006C7B6D"/>
    <w:rsid w:val="006D3267"/>
    <w:rsid w:val="006D3D13"/>
    <w:rsid w:val="006E07B4"/>
    <w:rsid w:val="006E5552"/>
    <w:rsid w:val="006E7603"/>
    <w:rsid w:val="006E7827"/>
    <w:rsid w:val="006F102B"/>
    <w:rsid w:val="006F2D57"/>
    <w:rsid w:val="006F6574"/>
    <w:rsid w:val="007037AB"/>
    <w:rsid w:val="0071374A"/>
    <w:rsid w:val="007137F1"/>
    <w:rsid w:val="00713EA8"/>
    <w:rsid w:val="007211E1"/>
    <w:rsid w:val="0072121F"/>
    <w:rsid w:val="00721400"/>
    <w:rsid w:val="00722565"/>
    <w:rsid w:val="00726CAC"/>
    <w:rsid w:val="007271FD"/>
    <w:rsid w:val="0072746A"/>
    <w:rsid w:val="007279D5"/>
    <w:rsid w:val="007319F5"/>
    <w:rsid w:val="00731BAA"/>
    <w:rsid w:val="00734040"/>
    <w:rsid w:val="00734F5D"/>
    <w:rsid w:val="0073599C"/>
    <w:rsid w:val="00735F1D"/>
    <w:rsid w:val="00740706"/>
    <w:rsid w:val="007421CE"/>
    <w:rsid w:val="00742215"/>
    <w:rsid w:val="00742BDE"/>
    <w:rsid w:val="0075085D"/>
    <w:rsid w:val="00751C88"/>
    <w:rsid w:val="007520FB"/>
    <w:rsid w:val="0075250F"/>
    <w:rsid w:val="00753981"/>
    <w:rsid w:val="00754CBD"/>
    <w:rsid w:val="007552E2"/>
    <w:rsid w:val="007565B4"/>
    <w:rsid w:val="007604EF"/>
    <w:rsid w:val="00762769"/>
    <w:rsid w:val="0076282B"/>
    <w:rsid w:val="00764BBB"/>
    <w:rsid w:val="00767B08"/>
    <w:rsid w:val="007712CA"/>
    <w:rsid w:val="007736ED"/>
    <w:rsid w:val="0077408D"/>
    <w:rsid w:val="00774438"/>
    <w:rsid w:val="00776AB4"/>
    <w:rsid w:val="0077795E"/>
    <w:rsid w:val="00780E77"/>
    <w:rsid w:val="007836F1"/>
    <w:rsid w:val="00791E47"/>
    <w:rsid w:val="00793B69"/>
    <w:rsid w:val="00793FCF"/>
    <w:rsid w:val="00794866"/>
    <w:rsid w:val="00797111"/>
    <w:rsid w:val="007A28B2"/>
    <w:rsid w:val="007A3D4D"/>
    <w:rsid w:val="007B2E4A"/>
    <w:rsid w:val="007B5A3B"/>
    <w:rsid w:val="007B7613"/>
    <w:rsid w:val="007C068C"/>
    <w:rsid w:val="007C37CD"/>
    <w:rsid w:val="007C5913"/>
    <w:rsid w:val="007D0BB0"/>
    <w:rsid w:val="007D2563"/>
    <w:rsid w:val="007D36B0"/>
    <w:rsid w:val="007D5185"/>
    <w:rsid w:val="007D5231"/>
    <w:rsid w:val="007D665C"/>
    <w:rsid w:val="007D7C8A"/>
    <w:rsid w:val="007E21BC"/>
    <w:rsid w:val="007E2F3C"/>
    <w:rsid w:val="007E324E"/>
    <w:rsid w:val="007E430D"/>
    <w:rsid w:val="007E6D53"/>
    <w:rsid w:val="007E7BE0"/>
    <w:rsid w:val="007F13E0"/>
    <w:rsid w:val="007F146D"/>
    <w:rsid w:val="007F158B"/>
    <w:rsid w:val="007F23BE"/>
    <w:rsid w:val="007F2EEF"/>
    <w:rsid w:val="007F4D07"/>
    <w:rsid w:val="007F58B2"/>
    <w:rsid w:val="00800629"/>
    <w:rsid w:val="00800845"/>
    <w:rsid w:val="00805566"/>
    <w:rsid w:val="008121BF"/>
    <w:rsid w:val="00817505"/>
    <w:rsid w:val="00817CE8"/>
    <w:rsid w:val="008313D2"/>
    <w:rsid w:val="008327CE"/>
    <w:rsid w:val="00834A25"/>
    <w:rsid w:val="00836679"/>
    <w:rsid w:val="00837BB3"/>
    <w:rsid w:val="00841404"/>
    <w:rsid w:val="00843AEA"/>
    <w:rsid w:val="00844122"/>
    <w:rsid w:val="00846834"/>
    <w:rsid w:val="00846EDB"/>
    <w:rsid w:val="0085304E"/>
    <w:rsid w:val="0085396D"/>
    <w:rsid w:val="008574B6"/>
    <w:rsid w:val="008577B1"/>
    <w:rsid w:val="00861369"/>
    <w:rsid w:val="0086287B"/>
    <w:rsid w:val="00862E98"/>
    <w:rsid w:val="00863A67"/>
    <w:rsid w:val="00864228"/>
    <w:rsid w:val="00864E57"/>
    <w:rsid w:val="00866004"/>
    <w:rsid w:val="008661B0"/>
    <w:rsid w:val="00874C02"/>
    <w:rsid w:val="00876A59"/>
    <w:rsid w:val="00876D01"/>
    <w:rsid w:val="00876E44"/>
    <w:rsid w:val="0088078D"/>
    <w:rsid w:val="00882A13"/>
    <w:rsid w:val="00882FB9"/>
    <w:rsid w:val="0088741A"/>
    <w:rsid w:val="008878EE"/>
    <w:rsid w:val="00890A85"/>
    <w:rsid w:val="008940D6"/>
    <w:rsid w:val="00897DCD"/>
    <w:rsid w:val="008A05E9"/>
    <w:rsid w:val="008A2268"/>
    <w:rsid w:val="008A2756"/>
    <w:rsid w:val="008A6954"/>
    <w:rsid w:val="008A6F8B"/>
    <w:rsid w:val="008A77AF"/>
    <w:rsid w:val="008B27F1"/>
    <w:rsid w:val="008B78BC"/>
    <w:rsid w:val="008B7DF8"/>
    <w:rsid w:val="008C1B18"/>
    <w:rsid w:val="008C24D5"/>
    <w:rsid w:val="008C7A79"/>
    <w:rsid w:val="008D03DD"/>
    <w:rsid w:val="008D1C5E"/>
    <w:rsid w:val="008D2F1F"/>
    <w:rsid w:val="008D6FF2"/>
    <w:rsid w:val="008D7349"/>
    <w:rsid w:val="008D759F"/>
    <w:rsid w:val="008D7D11"/>
    <w:rsid w:val="008E320F"/>
    <w:rsid w:val="008E429D"/>
    <w:rsid w:val="008E4ACD"/>
    <w:rsid w:val="008F0EA0"/>
    <w:rsid w:val="008F19DE"/>
    <w:rsid w:val="008F1FB5"/>
    <w:rsid w:val="008F22E6"/>
    <w:rsid w:val="008F39FF"/>
    <w:rsid w:val="008F623F"/>
    <w:rsid w:val="0090114E"/>
    <w:rsid w:val="00901AFF"/>
    <w:rsid w:val="009023B9"/>
    <w:rsid w:val="00902C1C"/>
    <w:rsid w:val="00905063"/>
    <w:rsid w:val="00905359"/>
    <w:rsid w:val="00910A3D"/>
    <w:rsid w:val="00910D8D"/>
    <w:rsid w:val="009115CB"/>
    <w:rsid w:val="0091227C"/>
    <w:rsid w:val="0091643E"/>
    <w:rsid w:val="00920285"/>
    <w:rsid w:val="00923EA1"/>
    <w:rsid w:val="0092459E"/>
    <w:rsid w:val="00925EB7"/>
    <w:rsid w:val="009307CD"/>
    <w:rsid w:val="00930E4E"/>
    <w:rsid w:val="00930EE1"/>
    <w:rsid w:val="00933AEF"/>
    <w:rsid w:val="009364FF"/>
    <w:rsid w:val="00936F6B"/>
    <w:rsid w:val="009370D1"/>
    <w:rsid w:val="0093741F"/>
    <w:rsid w:val="0093768C"/>
    <w:rsid w:val="0094167A"/>
    <w:rsid w:val="00942022"/>
    <w:rsid w:val="00944FB9"/>
    <w:rsid w:val="00947FF8"/>
    <w:rsid w:val="00951684"/>
    <w:rsid w:val="00953DB0"/>
    <w:rsid w:val="00954402"/>
    <w:rsid w:val="00955281"/>
    <w:rsid w:val="00955889"/>
    <w:rsid w:val="00957DC4"/>
    <w:rsid w:val="00961A1C"/>
    <w:rsid w:val="0096381A"/>
    <w:rsid w:val="00964C1B"/>
    <w:rsid w:val="009650BB"/>
    <w:rsid w:val="00970D17"/>
    <w:rsid w:val="009726B0"/>
    <w:rsid w:val="00973E62"/>
    <w:rsid w:val="00974210"/>
    <w:rsid w:val="00974881"/>
    <w:rsid w:val="00984156"/>
    <w:rsid w:val="00984953"/>
    <w:rsid w:val="00990349"/>
    <w:rsid w:val="00992ED9"/>
    <w:rsid w:val="00994207"/>
    <w:rsid w:val="00994C58"/>
    <w:rsid w:val="00994D5D"/>
    <w:rsid w:val="00996D71"/>
    <w:rsid w:val="009A30D3"/>
    <w:rsid w:val="009A35A0"/>
    <w:rsid w:val="009A386E"/>
    <w:rsid w:val="009A4EDC"/>
    <w:rsid w:val="009A54EE"/>
    <w:rsid w:val="009A6722"/>
    <w:rsid w:val="009A7ABF"/>
    <w:rsid w:val="009B4B4B"/>
    <w:rsid w:val="009C0CFE"/>
    <w:rsid w:val="009C2095"/>
    <w:rsid w:val="009C475E"/>
    <w:rsid w:val="009C6596"/>
    <w:rsid w:val="009CB7ED"/>
    <w:rsid w:val="009D5C6F"/>
    <w:rsid w:val="009D79C4"/>
    <w:rsid w:val="009E299A"/>
    <w:rsid w:val="009E3769"/>
    <w:rsid w:val="009E6168"/>
    <w:rsid w:val="009E6B9B"/>
    <w:rsid w:val="00A017CE"/>
    <w:rsid w:val="00A03C1E"/>
    <w:rsid w:val="00A03FB0"/>
    <w:rsid w:val="00A07DC0"/>
    <w:rsid w:val="00A128EA"/>
    <w:rsid w:val="00A14131"/>
    <w:rsid w:val="00A14283"/>
    <w:rsid w:val="00A154F0"/>
    <w:rsid w:val="00A1591C"/>
    <w:rsid w:val="00A20149"/>
    <w:rsid w:val="00A2179B"/>
    <w:rsid w:val="00A21DA9"/>
    <w:rsid w:val="00A2567B"/>
    <w:rsid w:val="00A335F1"/>
    <w:rsid w:val="00A33F90"/>
    <w:rsid w:val="00A34953"/>
    <w:rsid w:val="00A43A7B"/>
    <w:rsid w:val="00A44F14"/>
    <w:rsid w:val="00A46924"/>
    <w:rsid w:val="00A5089D"/>
    <w:rsid w:val="00A5173E"/>
    <w:rsid w:val="00A56920"/>
    <w:rsid w:val="00A56B0A"/>
    <w:rsid w:val="00A64678"/>
    <w:rsid w:val="00A64E56"/>
    <w:rsid w:val="00A653F8"/>
    <w:rsid w:val="00A70777"/>
    <w:rsid w:val="00A741AA"/>
    <w:rsid w:val="00A767B5"/>
    <w:rsid w:val="00A777C4"/>
    <w:rsid w:val="00A80A7E"/>
    <w:rsid w:val="00A85ADB"/>
    <w:rsid w:val="00A87244"/>
    <w:rsid w:val="00A915E6"/>
    <w:rsid w:val="00A91781"/>
    <w:rsid w:val="00A93387"/>
    <w:rsid w:val="00A93C08"/>
    <w:rsid w:val="00A9536F"/>
    <w:rsid w:val="00A973DF"/>
    <w:rsid w:val="00AA0916"/>
    <w:rsid w:val="00AA331A"/>
    <w:rsid w:val="00AA4C90"/>
    <w:rsid w:val="00AB049D"/>
    <w:rsid w:val="00AB0978"/>
    <w:rsid w:val="00AB180F"/>
    <w:rsid w:val="00AB6851"/>
    <w:rsid w:val="00AB6A24"/>
    <w:rsid w:val="00AB6AB8"/>
    <w:rsid w:val="00AC414F"/>
    <w:rsid w:val="00AC531B"/>
    <w:rsid w:val="00AC7DC8"/>
    <w:rsid w:val="00AD4B6C"/>
    <w:rsid w:val="00AD4D66"/>
    <w:rsid w:val="00AD60DD"/>
    <w:rsid w:val="00AE1073"/>
    <w:rsid w:val="00AE1B7A"/>
    <w:rsid w:val="00AF0103"/>
    <w:rsid w:val="00AF2F4A"/>
    <w:rsid w:val="00AF48E6"/>
    <w:rsid w:val="00AF63AD"/>
    <w:rsid w:val="00AF6DB7"/>
    <w:rsid w:val="00B0032B"/>
    <w:rsid w:val="00B01F44"/>
    <w:rsid w:val="00B041AF"/>
    <w:rsid w:val="00B041FF"/>
    <w:rsid w:val="00B10964"/>
    <w:rsid w:val="00B11B48"/>
    <w:rsid w:val="00B1274F"/>
    <w:rsid w:val="00B147D0"/>
    <w:rsid w:val="00B20F9A"/>
    <w:rsid w:val="00B210A8"/>
    <w:rsid w:val="00B24BDA"/>
    <w:rsid w:val="00B26121"/>
    <w:rsid w:val="00B303DF"/>
    <w:rsid w:val="00B3274A"/>
    <w:rsid w:val="00B35539"/>
    <w:rsid w:val="00B35CFF"/>
    <w:rsid w:val="00B377EF"/>
    <w:rsid w:val="00B41F0F"/>
    <w:rsid w:val="00B44D7A"/>
    <w:rsid w:val="00B46B23"/>
    <w:rsid w:val="00B473B6"/>
    <w:rsid w:val="00B50AF2"/>
    <w:rsid w:val="00B5146D"/>
    <w:rsid w:val="00B536E1"/>
    <w:rsid w:val="00B53789"/>
    <w:rsid w:val="00B540FE"/>
    <w:rsid w:val="00B546F2"/>
    <w:rsid w:val="00B550EF"/>
    <w:rsid w:val="00B56365"/>
    <w:rsid w:val="00B575BE"/>
    <w:rsid w:val="00B727D7"/>
    <w:rsid w:val="00B730EA"/>
    <w:rsid w:val="00B80AE9"/>
    <w:rsid w:val="00B83F6C"/>
    <w:rsid w:val="00B85F31"/>
    <w:rsid w:val="00B9072A"/>
    <w:rsid w:val="00B90A09"/>
    <w:rsid w:val="00B92A38"/>
    <w:rsid w:val="00B95AA9"/>
    <w:rsid w:val="00BA02B9"/>
    <w:rsid w:val="00BA10E5"/>
    <w:rsid w:val="00BA4EEF"/>
    <w:rsid w:val="00BB0EED"/>
    <w:rsid w:val="00BB1490"/>
    <w:rsid w:val="00BB3C4E"/>
    <w:rsid w:val="00BB6745"/>
    <w:rsid w:val="00BC3E09"/>
    <w:rsid w:val="00BC535F"/>
    <w:rsid w:val="00BC5487"/>
    <w:rsid w:val="00BD3C85"/>
    <w:rsid w:val="00BD62AA"/>
    <w:rsid w:val="00BD64B7"/>
    <w:rsid w:val="00BD6648"/>
    <w:rsid w:val="00BD7D83"/>
    <w:rsid w:val="00BE4344"/>
    <w:rsid w:val="00BE5086"/>
    <w:rsid w:val="00BF2F5A"/>
    <w:rsid w:val="00BF4518"/>
    <w:rsid w:val="00C008AE"/>
    <w:rsid w:val="00C020E9"/>
    <w:rsid w:val="00C0293C"/>
    <w:rsid w:val="00C05784"/>
    <w:rsid w:val="00C05930"/>
    <w:rsid w:val="00C06805"/>
    <w:rsid w:val="00C0793D"/>
    <w:rsid w:val="00C2027B"/>
    <w:rsid w:val="00C204BA"/>
    <w:rsid w:val="00C20A55"/>
    <w:rsid w:val="00C21113"/>
    <w:rsid w:val="00C21966"/>
    <w:rsid w:val="00C237F2"/>
    <w:rsid w:val="00C23CAD"/>
    <w:rsid w:val="00C23FBD"/>
    <w:rsid w:val="00C249FF"/>
    <w:rsid w:val="00C24F30"/>
    <w:rsid w:val="00C2590A"/>
    <w:rsid w:val="00C33D14"/>
    <w:rsid w:val="00C34250"/>
    <w:rsid w:val="00C343D4"/>
    <w:rsid w:val="00C347F0"/>
    <w:rsid w:val="00C36DE6"/>
    <w:rsid w:val="00C42E8D"/>
    <w:rsid w:val="00C4675E"/>
    <w:rsid w:val="00C46FC4"/>
    <w:rsid w:val="00C5026F"/>
    <w:rsid w:val="00C54854"/>
    <w:rsid w:val="00C54E04"/>
    <w:rsid w:val="00C5528A"/>
    <w:rsid w:val="00C55525"/>
    <w:rsid w:val="00C55FF9"/>
    <w:rsid w:val="00C56BF2"/>
    <w:rsid w:val="00C57051"/>
    <w:rsid w:val="00C61F26"/>
    <w:rsid w:val="00C644E2"/>
    <w:rsid w:val="00C70A61"/>
    <w:rsid w:val="00C71D4D"/>
    <w:rsid w:val="00C73621"/>
    <w:rsid w:val="00C73637"/>
    <w:rsid w:val="00C7391A"/>
    <w:rsid w:val="00C73A3E"/>
    <w:rsid w:val="00C74DCD"/>
    <w:rsid w:val="00C762CF"/>
    <w:rsid w:val="00C76861"/>
    <w:rsid w:val="00C77486"/>
    <w:rsid w:val="00C8234D"/>
    <w:rsid w:val="00C82893"/>
    <w:rsid w:val="00C83129"/>
    <w:rsid w:val="00C83BF6"/>
    <w:rsid w:val="00C841BB"/>
    <w:rsid w:val="00C90390"/>
    <w:rsid w:val="00C91C44"/>
    <w:rsid w:val="00C93BA2"/>
    <w:rsid w:val="00C97975"/>
    <w:rsid w:val="00CA1155"/>
    <w:rsid w:val="00CA3590"/>
    <w:rsid w:val="00CA60FE"/>
    <w:rsid w:val="00CA78FD"/>
    <w:rsid w:val="00CA7C9F"/>
    <w:rsid w:val="00CB1A28"/>
    <w:rsid w:val="00CB3BFF"/>
    <w:rsid w:val="00CB41E5"/>
    <w:rsid w:val="00CB4E36"/>
    <w:rsid w:val="00CC0B20"/>
    <w:rsid w:val="00CC16C8"/>
    <w:rsid w:val="00CC4087"/>
    <w:rsid w:val="00CD0002"/>
    <w:rsid w:val="00CD6C5C"/>
    <w:rsid w:val="00CD7637"/>
    <w:rsid w:val="00CE35B1"/>
    <w:rsid w:val="00CE42AA"/>
    <w:rsid w:val="00CE51D9"/>
    <w:rsid w:val="00CE5932"/>
    <w:rsid w:val="00CE5A28"/>
    <w:rsid w:val="00CF09CE"/>
    <w:rsid w:val="00CF3644"/>
    <w:rsid w:val="00CF6B5F"/>
    <w:rsid w:val="00D00FC0"/>
    <w:rsid w:val="00D01576"/>
    <w:rsid w:val="00D03714"/>
    <w:rsid w:val="00D03C4C"/>
    <w:rsid w:val="00D05181"/>
    <w:rsid w:val="00D052CE"/>
    <w:rsid w:val="00D0667D"/>
    <w:rsid w:val="00D076CD"/>
    <w:rsid w:val="00D10080"/>
    <w:rsid w:val="00D13F68"/>
    <w:rsid w:val="00D144B6"/>
    <w:rsid w:val="00D148D6"/>
    <w:rsid w:val="00D14DF5"/>
    <w:rsid w:val="00D17D34"/>
    <w:rsid w:val="00D2524D"/>
    <w:rsid w:val="00D26A30"/>
    <w:rsid w:val="00D26BB6"/>
    <w:rsid w:val="00D26DB6"/>
    <w:rsid w:val="00D26F02"/>
    <w:rsid w:val="00D3040B"/>
    <w:rsid w:val="00D33487"/>
    <w:rsid w:val="00D34A1F"/>
    <w:rsid w:val="00D40B1A"/>
    <w:rsid w:val="00D42BCA"/>
    <w:rsid w:val="00D5266E"/>
    <w:rsid w:val="00D53436"/>
    <w:rsid w:val="00D54836"/>
    <w:rsid w:val="00D55CCF"/>
    <w:rsid w:val="00D6048F"/>
    <w:rsid w:val="00D62427"/>
    <w:rsid w:val="00D64FE4"/>
    <w:rsid w:val="00D6558A"/>
    <w:rsid w:val="00D66ED8"/>
    <w:rsid w:val="00D67C89"/>
    <w:rsid w:val="00D70322"/>
    <w:rsid w:val="00D70C57"/>
    <w:rsid w:val="00D72026"/>
    <w:rsid w:val="00D72D20"/>
    <w:rsid w:val="00D72D3A"/>
    <w:rsid w:val="00D73E54"/>
    <w:rsid w:val="00D757FD"/>
    <w:rsid w:val="00D76D4B"/>
    <w:rsid w:val="00D8116C"/>
    <w:rsid w:val="00D81F74"/>
    <w:rsid w:val="00D83AF7"/>
    <w:rsid w:val="00D8463A"/>
    <w:rsid w:val="00D8476C"/>
    <w:rsid w:val="00D85BCC"/>
    <w:rsid w:val="00D85F3B"/>
    <w:rsid w:val="00D863C6"/>
    <w:rsid w:val="00D9073C"/>
    <w:rsid w:val="00D91366"/>
    <w:rsid w:val="00D934D5"/>
    <w:rsid w:val="00D944A9"/>
    <w:rsid w:val="00D96C7E"/>
    <w:rsid w:val="00D96DDE"/>
    <w:rsid w:val="00DA11AB"/>
    <w:rsid w:val="00DA44FF"/>
    <w:rsid w:val="00DA5626"/>
    <w:rsid w:val="00DA5C94"/>
    <w:rsid w:val="00DA6428"/>
    <w:rsid w:val="00DA69CF"/>
    <w:rsid w:val="00DB1E47"/>
    <w:rsid w:val="00DC2143"/>
    <w:rsid w:val="00DC2B1A"/>
    <w:rsid w:val="00DC3498"/>
    <w:rsid w:val="00DC3631"/>
    <w:rsid w:val="00DC4075"/>
    <w:rsid w:val="00DC4428"/>
    <w:rsid w:val="00DC4477"/>
    <w:rsid w:val="00DC47F0"/>
    <w:rsid w:val="00DC4D5E"/>
    <w:rsid w:val="00DD1C53"/>
    <w:rsid w:val="00DD1E44"/>
    <w:rsid w:val="00DD4B99"/>
    <w:rsid w:val="00DD567C"/>
    <w:rsid w:val="00DD6DD8"/>
    <w:rsid w:val="00DE28C7"/>
    <w:rsid w:val="00DF00C1"/>
    <w:rsid w:val="00DF023A"/>
    <w:rsid w:val="00DF2433"/>
    <w:rsid w:val="00DF721F"/>
    <w:rsid w:val="00E0052A"/>
    <w:rsid w:val="00E00A0F"/>
    <w:rsid w:val="00E03A05"/>
    <w:rsid w:val="00E03C2A"/>
    <w:rsid w:val="00E046A9"/>
    <w:rsid w:val="00E04E64"/>
    <w:rsid w:val="00E05828"/>
    <w:rsid w:val="00E05F7C"/>
    <w:rsid w:val="00E07BEE"/>
    <w:rsid w:val="00E10865"/>
    <w:rsid w:val="00E12084"/>
    <w:rsid w:val="00E13BD8"/>
    <w:rsid w:val="00E14BD9"/>
    <w:rsid w:val="00E15BAC"/>
    <w:rsid w:val="00E23743"/>
    <w:rsid w:val="00E238AF"/>
    <w:rsid w:val="00E238D8"/>
    <w:rsid w:val="00E2697B"/>
    <w:rsid w:val="00E26B04"/>
    <w:rsid w:val="00E30636"/>
    <w:rsid w:val="00E326DC"/>
    <w:rsid w:val="00E33827"/>
    <w:rsid w:val="00E3495E"/>
    <w:rsid w:val="00E365D3"/>
    <w:rsid w:val="00E40E7D"/>
    <w:rsid w:val="00E43679"/>
    <w:rsid w:val="00E4432B"/>
    <w:rsid w:val="00E47335"/>
    <w:rsid w:val="00E50F88"/>
    <w:rsid w:val="00E511FE"/>
    <w:rsid w:val="00E549AA"/>
    <w:rsid w:val="00E568F0"/>
    <w:rsid w:val="00E61C08"/>
    <w:rsid w:val="00E61CAB"/>
    <w:rsid w:val="00E65ABD"/>
    <w:rsid w:val="00E66659"/>
    <w:rsid w:val="00E7026D"/>
    <w:rsid w:val="00E71DF6"/>
    <w:rsid w:val="00E749DD"/>
    <w:rsid w:val="00E77B43"/>
    <w:rsid w:val="00E81892"/>
    <w:rsid w:val="00E82EA4"/>
    <w:rsid w:val="00E8457F"/>
    <w:rsid w:val="00E90158"/>
    <w:rsid w:val="00E93942"/>
    <w:rsid w:val="00E95BB8"/>
    <w:rsid w:val="00EA0EB0"/>
    <w:rsid w:val="00EA11B1"/>
    <w:rsid w:val="00EA26F2"/>
    <w:rsid w:val="00EA2928"/>
    <w:rsid w:val="00EA2D05"/>
    <w:rsid w:val="00EA5193"/>
    <w:rsid w:val="00EB233F"/>
    <w:rsid w:val="00EB2FEA"/>
    <w:rsid w:val="00EB3F4B"/>
    <w:rsid w:val="00EB446D"/>
    <w:rsid w:val="00EB5B92"/>
    <w:rsid w:val="00EB5D21"/>
    <w:rsid w:val="00EB682F"/>
    <w:rsid w:val="00EC09D1"/>
    <w:rsid w:val="00EC3CC1"/>
    <w:rsid w:val="00EC469B"/>
    <w:rsid w:val="00EC613D"/>
    <w:rsid w:val="00ED737D"/>
    <w:rsid w:val="00ED7A77"/>
    <w:rsid w:val="00ED7C2A"/>
    <w:rsid w:val="00ED7D7A"/>
    <w:rsid w:val="00EE1262"/>
    <w:rsid w:val="00EE263D"/>
    <w:rsid w:val="00EE2DC6"/>
    <w:rsid w:val="00EE74FF"/>
    <w:rsid w:val="00EF02FE"/>
    <w:rsid w:val="00EF04E2"/>
    <w:rsid w:val="00EF118E"/>
    <w:rsid w:val="00EF3CA8"/>
    <w:rsid w:val="00EF4A42"/>
    <w:rsid w:val="00EF4C19"/>
    <w:rsid w:val="00EF52BF"/>
    <w:rsid w:val="00F03C73"/>
    <w:rsid w:val="00F03F10"/>
    <w:rsid w:val="00F04057"/>
    <w:rsid w:val="00F04825"/>
    <w:rsid w:val="00F06C4C"/>
    <w:rsid w:val="00F11505"/>
    <w:rsid w:val="00F14D46"/>
    <w:rsid w:val="00F15A69"/>
    <w:rsid w:val="00F17630"/>
    <w:rsid w:val="00F23F35"/>
    <w:rsid w:val="00F264A3"/>
    <w:rsid w:val="00F26A80"/>
    <w:rsid w:val="00F26C1F"/>
    <w:rsid w:val="00F27242"/>
    <w:rsid w:val="00F32C62"/>
    <w:rsid w:val="00F32F38"/>
    <w:rsid w:val="00F33504"/>
    <w:rsid w:val="00F40992"/>
    <w:rsid w:val="00F41F4A"/>
    <w:rsid w:val="00F430E8"/>
    <w:rsid w:val="00F51F2A"/>
    <w:rsid w:val="00F52DAE"/>
    <w:rsid w:val="00F561C8"/>
    <w:rsid w:val="00F56AE7"/>
    <w:rsid w:val="00F57A96"/>
    <w:rsid w:val="00F57E95"/>
    <w:rsid w:val="00F6447E"/>
    <w:rsid w:val="00F65D92"/>
    <w:rsid w:val="00F70495"/>
    <w:rsid w:val="00F7176D"/>
    <w:rsid w:val="00F73CC1"/>
    <w:rsid w:val="00F74E73"/>
    <w:rsid w:val="00F75ABA"/>
    <w:rsid w:val="00F772AC"/>
    <w:rsid w:val="00F8321A"/>
    <w:rsid w:val="00F868A7"/>
    <w:rsid w:val="00F868D2"/>
    <w:rsid w:val="00F951D0"/>
    <w:rsid w:val="00F960F7"/>
    <w:rsid w:val="00F96EF8"/>
    <w:rsid w:val="00FA16FD"/>
    <w:rsid w:val="00FA1A87"/>
    <w:rsid w:val="00FA3030"/>
    <w:rsid w:val="00FA51CC"/>
    <w:rsid w:val="00FA51EB"/>
    <w:rsid w:val="00FA58B2"/>
    <w:rsid w:val="00FA6A53"/>
    <w:rsid w:val="00FB0D75"/>
    <w:rsid w:val="00FB335D"/>
    <w:rsid w:val="00FB346E"/>
    <w:rsid w:val="00FB4A07"/>
    <w:rsid w:val="00FC3D96"/>
    <w:rsid w:val="00FC6880"/>
    <w:rsid w:val="00FC77C5"/>
    <w:rsid w:val="00FD06FF"/>
    <w:rsid w:val="00FD1275"/>
    <w:rsid w:val="00FD24AD"/>
    <w:rsid w:val="00FD45B7"/>
    <w:rsid w:val="00FD6DD5"/>
    <w:rsid w:val="00FD70D0"/>
    <w:rsid w:val="00FE2162"/>
    <w:rsid w:val="00FE6B45"/>
    <w:rsid w:val="00FF00B5"/>
    <w:rsid w:val="00FF0752"/>
    <w:rsid w:val="00FF4DC9"/>
    <w:rsid w:val="00FF4E3A"/>
    <w:rsid w:val="0169788D"/>
    <w:rsid w:val="01FD473F"/>
    <w:rsid w:val="02014843"/>
    <w:rsid w:val="02552C2A"/>
    <w:rsid w:val="02C180EF"/>
    <w:rsid w:val="034BC166"/>
    <w:rsid w:val="037F0B75"/>
    <w:rsid w:val="03AE06F7"/>
    <w:rsid w:val="03E889B8"/>
    <w:rsid w:val="03E985D7"/>
    <w:rsid w:val="04625EAE"/>
    <w:rsid w:val="047C4E5A"/>
    <w:rsid w:val="048903AF"/>
    <w:rsid w:val="0493498A"/>
    <w:rsid w:val="04A026BE"/>
    <w:rsid w:val="0500BA24"/>
    <w:rsid w:val="05456817"/>
    <w:rsid w:val="05978CBB"/>
    <w:rsid w:val="0620FECC"/>
    <w:rsid w:val="06680A48"/>
    <w:rsid w:val="06CF1E28"/>
    <w:rsid w:val="087D08D9"/>
    <w:rsid w:val="08CD8FC1"/>
    <w:rsid w:val="095D4523"/>
    <w:rsid w:val="098EA7EB"/>
    <w:rsid w:val="09BDC571"/>
    <w:rsid w:val="0A37F3F6"/>
    <w:rsid w:val="0AA01B2F"/>
    <w:rsid w:val="0ABBE15A"/>
    <w:rsid w:val="0AF93647"/>
    <w:rsid w:val="0B2A00FA"/>
    <w:rsid w:val="0B4CA169"/>
    <w:rsid w:val="0C3BEB90"/>
    <w:rsid w:val="0C48E85F"/>
    <w:rsid w:val="0D174469"/>
    <w:rsid w:val="0D4D539D"/>
    <w:rsid w:val="0E210373"/>
    <w:rsid w:val="0E61A1BC"/>
    <w:rsid w:val="0E71C332"/>
    <w:rsid w:val="0EC107B0"/>
    <w:rsid w:val="0ED243C7"/>
    <w:rsid w:val="0EF9EEC7"/>
    <w:rsid w:val="0F6974B8"/>
    <w:rsid w:val="100CF25B"/>
    <w:rsid w:val="102A07D4"/>
    <w:rsid w:val="10A04D77"/>
    <w:rsid w:val="10ED5C4C"/>
    <w:rsid w:val="1143B043"/>
    <w:rsid w:val="1221780F"/>
    <w:rsid w:val="129AB080"/>
    <w:rsid w:val="12DF80A4"/>
    <w:rsid w:val="130BB36A"/>
    <w:rsid w:val="14028760"/>
    <w:rsid w:val="1423BD7E"/>
    <w:rsid w:val="142B6195"/>
    <w:rsid w:val="15BF8DDF"/>
    <w:rsid w:val="173A2822"/>
    <w:rsid w:val="17607694"/>
    <w:rsid w:val="1790CE82"/>
    <w:rsid w:val="17C59789"/>
    <w:rsid w:val="187B1690"/>
    <w:rsid w:val="188D4E55"/>
    <w:rsid w:val="1912B370"/>
    <w:rsid w:val="1A3DB2BD"/>
    <w:rsid w:val="1A560546"/>
    <w:rsid w:val="1AAC10C1"/>
    <w:rsid w:val="1AD68925"/>
    <w:rsid w:val="1B82225A"/>
    <w:rsid w:val="1BBE01CF"/>
    <w:rsid w:val="1BF980AF"/>
    <w:rsid w:val="1C0A8842"/>
    <w:rsid w:val="1C4A5432"/>
    <w:rsid w:val="1C725986"/>
    <w:rsid w:val="1C7C7017"/>
    <w:rsid w:val="1CB95AEB"/>
    <w:rsid w:val="1CCC2DBF"/>
    <w:rsid w:val="1D7C20BC"/>
    <w:rsid w:val="1DB5E59B"/>
    <w:rsid w:val="1E0E29E7"/>
    <w:rsid w:val="1F257B4D"/>
    <w:rsid w:val="1F38B9F5"/>
    <w:rsid w:val="1F5E7B87"/>
    <w:rsid w:val="1F81F4F4"/>
    <w:rsid w:val="1FA0312A"/>
    <w:rsid w:val="2004813A"/>
    <w:rsid w:val="201CF6DE"/>
    <w:rsid w:val="201E7F3E"/>
    <w:rsid w:val="207AE961"/>
    <w:rsid w:val="2082E7B0"/>
    <w:rsid w:val="213E3E40"/>
    <w:rsid w:val="217C6C69"/>
    <w:rsid w:val="2197F3DA"/>
    <w:rsid w:val="219F9EE2"/>
    <w:rsid w:val="21B8C73F"/>
    <w:rsid w:val="21C94FE3"/>
    <w:rsid w:val="224F99D6"/>
    <w:rsid w:val="22B605C4"/>
    <w:rsid w:val="22CFE1DD"/>
    <w:rsid w:val="22DCC9D9"/>
    <w:rsid w:val="23028F2F"/>
    <w:rsid w:val="2309105C"/>
    <w:rsid w:val="230FD016"/>
    <w:rsid w:val="238BA82C"/>
    <w:rsid w:val="23A4973D"/>
    <w:rsid w:val="23DEA731"/>
    <w:rsid w:val="23F4E5C9"/>
    <w:rsid w:val="2452A390"/>
    <w:rsid w:val="24556617"/>
    <w:rsid w:val="2500F0A5"/>
    <w:rsid w:val="25239D41"/>
    <w:rsid w:val="2590D6ED"/>
    <w:rsid w:val="25AE3F3D"/>
    <w:rsid w:val="25D46090"/>
    <w:rsid w:val="26731005"/>
    <w:rsid w:val="26C30FA2"/>
    <w:rsid w:val="26DE1AF4"/>
    <w:rsid w:val="26DF0B23"/>
    <w:rsid w:val="278A4452"/>
    <w:rsid w:val="27E5A792"/>
    <w:rsid w:val="28366790"/>
    <w:rsid w:val="28EDC1F2"/>
    <w:rsid w:val="2958A856"/>
    <w:rsid w:val="298177F3"/>
    <w:rsid w:val="29CBDDC5"/>
    <w:rsid w:val="2A0A4F6A"/>
    <w:rsid w:val="2A688803"/>
    <w:rsid w:val="2C8B4BDD"/>
    <w:rsid w:val="2D6AA0C5"/>
    <w:rsid w:val="2DA7BC3C"/>
    <w:rsid w:val="2E596B4C"/>
    <w:rsid w:val="2E8EBAB1"/>
    <w:rsid w:val="2F3B128B"/>
    <w:rsid w:val="2F85882C"/>
    <w:rsid w:val="2FA07321"/>
    <w:rsid w:val="2FB5DA22"/>
    <w:rsid w:val="3035E337"/>
    <w:rsid w:val="30BA4074"/>
    <w:rsid w:val="30DA8606"/>
    <w:rsid w:val="30DFAB7A"/>
    <w:rsid w:val="30E3C91B"/>
    <w:rsid w:val="310DB53E"/>
    <w:rsid w:val="317BC95C"/>
    <w:rsid w:val="32316A10"/>
    <w:rsid w:val="324B54A3"/>
    <w:rsid w:val="326A23D5"/>
    <w:rsid w:val="32BB0A62"/>
    <w:rsid w:val="334DDA6F"/>
    <w:rsid w:val="337CE64A"/>
    <w:rsid w:val="34D75734"/>
    <w:rsid w:val="34E347AF"/>
    <w:rsid w:val="353D2EF1"/>
    <w:rsid w:val="3582F565"/>
    <w:rsid w:val="360FECD0"/>
    <w:rsid w:val="36336DB3"/>
    <w:rsid w:val="36DF81C8"/>
    <w:rsid w:val="3718F2D6"/>
    <w:rsid w:val="38EDF43D"/>
    <w:rsid w:val="3934CD3F"/>
    <w:rsid w:val="3970DF88"/>
    <w:rsid w:val="39F705A4"/>
    <w:rsid w:val="3A7285CA"/>
    <w:rsid w:val="3AC6CE07"/>
    <w:rsid w:val="3ADFF664"/>
    <w:rsid w:val="3B88A4D9"/>
    <w:rsid w:val="3C3A020F"/>
    <w:rsid w:val="3C8EE3AF"/>
    <w:rsid w:val="3E8EBD3B"/>
    <w:rsid w:val="3EFCAF6B"/>
    <w:rsid w:val="3F3C8163"/>
    <w:rsid w:val="3F98914B"/>
    <w:rsid w:val="3FC1279C"/>
    <w:rsid w:val="3FCCD2CD"/>
    <w:rsid w:val="406B0791"/>
    <w:rsid w:val="40767F65"/>
    <w:rsid w:val="40925323"/>
    <w:rsid w:val="40A26815"/>
    <w:rsid w:val="40BFC0DF"/>
    <w:rsid w:val="41434D4A"/>
    <w:rsid w:val="4173F80A"/>
    <w:rsid w:val="41A75754"/>
    <w:rsid w:val="41C42731"/>
    <w:rsid w:val="427882DB"/>
    <w:rsid w:val="42D640A2"/>
    <w:rsid w:val="44721103"/>
    <w:rsid w:val="44C44E30"/>
    <w:rsid w:val="450CEF79"/>
    <w:rsid w:val="45B4E8FA"/>
    <w:rsid w:val="45DCAE5D"/>
    <w:rsid w:val="4681C76E"/>
    <w:rsid w:val="469BF90A"/>
    <w:rsid w:val="4732CBA1"/>
    <w:rsid w:val="4747B40B"/>
    <w:rsid w:val="4750B95B"/>
    <w:rsid w:val="47BD7A76"/>
    <w:rsid w:val="48000100"/>
    <w:rsid w:val="482184B6"/>
    <w:rsid w:val="4822D993"/>
    <w:rsid w:val="48857D0C"/>
    <w:rsid w:val="48B9D7B4"/>
    <w:rsid w:val="48BEBCE4"/>
    <w:rsid w:val="4A02F9BE"/>
    <w:rsid w:val="4A4BF516"/>
    <w:rsid w:val="4A6F8137"/>
    <w:rsid w:val="4A7FAEDC"/>
    <w:rsid w:val="4B5A7A55"/>
    <w:rsid w:val="4B76FDA4"/>
    <w:rsid w:val="4C063CC4"/>
    <w:rsid w:val="4C427E04"/>
    <w:rsid w:val="4C7DE591"/>
    <w:rsid w:val="4C9D62EF"/>
    <w:rsid w:val="4CCB57B7"/>
    <w:rsid w:val="4CE60671"/>
    <w:rsid w:val="4DE97631"/>
    <w:rsid w:val="4E34C64D"/>
    <w:rsid w:val="4E440166"/>
    <w:rsid w:val="4E8C3DE8"/>
    <w:rsid w:val="4F039321"/>
    <w:rsid w:val="4F331D61"/>
    <w:rsid w:val="4F70DDC7"/>
    <w:rsid w:val="4FE9C804"/>
    <w:rsid w:val="4FF1EA88"/>
    <w:rsid w:val="5002B551"/>
    <w:rsid w:val="50107E71"/>
    <w:rsid w:val="5079DF59"/>
    <w:rsid w:val="50A425E7"/>
    <w:rsid w:val="515272FC"/>
    <w:rsid w:val="52C3963D"/>
    <w:rsid w:val="52C4925C"/>
    <w:rsid w:val="52CE0DEE"/>
    <w:rsid w:val="53531445"/>
    <w:rsid w:val="538594E3"/>
    <w:rsid w:val="53E90964"/>
    <w:rsid w:val="545A12D5"/>
    <w:rsid w:val="548F292C"/>
    <w:rsid w:val="54AEC330"/>
    <w:rsid w:val="54B6C754"/>
    <w:rsid w:val="54C0DEEE"/>
    <w:rsid w:val="54C79C16"/>
    <w:rsid w:val="5517F635"/>
    <w:rsid w:val="55A25EE5"/>
    <w:rsid w:val="55C83622"/>
    <w:rsid w:val="5603CBA2"/>
    <w:rsid w:val="5625E41F"/>
    <w:rsid w:val="565CAF4F"/>
    <w:rsid w:val="56BD35A5"/>
    <w:rsid w:val="56E6951A"/>
    <w:rsid w:val="56FA3F0E"/>
    <w:rsid w:val="57F5F602"/>
    <w:rsid w:val="580C7F93"/>
    <w:rsid w:val="5827EE10"/>
    <w:rsid w:val="582A04B3"/>
    <w:rsid w:val="58D5E133"/>
    <w:rsid w:val="58D5E765"/>
    <w:rsid w:val="59075738"/>
    <w:rsid w:val="5909E7BD"/>
    <w:rsid w:val="59265DE1"/>
    <w:rsid w:val="598AC627"/>
    <w:rsid w:val="59945011"/>
    <w:rsid w:val="59C945B1"/>
    <w:rsid w:val="59F1AB1C"/>
    <w:rsid w:val="5A3DF790"/>
    <w:rsid w:val="5AA0D54C"/>
    <w:rsid w:val="5AD7FCA0"/>
    <w:rsid w:val="5B2D96C4"/>
    <w:rsid w:val="5B302072"/>
    <w:rsid w:val="5B5F567F"/>
    <w:rsid w:val="5B88F968"/>
    <w:rsid w:val="5C45F6F1"/>
    <w:rsid w:val="5C56D34A"/>
    <w:rsid w:val="5C877ABE"/>
    <w:rsid w:val="5CA49397"/>
    <w:rsid w:val="5CCBF0D3"/>
    <w:rsid w:val="5DE1C752"/>
    <w:rsid w:val="5EA133BD"/>
    <w:rsid w:val="5ED3FA8F"/>
    <w:rsid w:val="5EF19861"/>
    <w:rsid w:val="5FF9635D"/>
    <w:rsid w:val="604B63BF"/>
    <w:rsid w:val="606546DB"/>
    <w:rsid w:val="6068CE93"/>
    <w:rsid w:val="60B81702"/>
    <w:rsid w:val="6106A7C1"/>
    <w:rsid w:val="610AA3D0"/>
    <w:rsid w:val="61172A5D"/>
    <w:rsid w:val="616A44A5"/>
    <w:rsid w:val="6268F00E"/>
    <w:rsid w:val="626913B1"/>
    <w:rsid w:val="62BA7A39"/>
    <w:rsid w:val="62FF1FB4"/>
    <w:rsid w:val="6331041F"/>
    <w:rsid w:val="634BD543"/>
    <w:rsid w:val="63829050"/>
    <w:rsid w:val="63BBE4E7"/>
    <w:rsid w:val="64D9C2C8"/>
    <w:rsid w:val="64F78AC0"/>
    <w:rsid w:val="6668A4E1"/>
    <w:rsid w:val="66900825"/>
    <w:rsid w:val="66A215EF"/>
    <w:rsid w:val="6797303E"/>
    <w:rsid w:val="67EB4CE5"/>
    <w:rsid w:val="68047542"/>
    <w:rsid w:val="6821CB58"/>
    <w:rsid w:val="682A90E3"/>
    <w:rsid w:val="68B6E346"/>
    <w:rsid w:val="69079679"/>
    <w:rsid w:val="6952C599"/>
    <w:rsid w:val="6962ECC3"/>
    <w:rsid w:val="6980CEEA"/>
    <w:rsid w:val="69871D46"/>
    <w:rsid w:val="69CBFE0A"/>
    <w:rsid w:val="69F0CF2B"/>
    <w:rsid w:val="6AADC770"/>
    <w:rsid w:val="6AE03F92"/>
    <w:rsid w:val="6AEE95FA"/>
    <w:rsid w:val="6AFEBD24"/>
    <w:rsid w:val="6C12A9F3"/>
    <w:rsid w:val="6C5263D5"/>
    <w:rsid w:val="6C705D95"/>
    <w:rsid w:val="6D025EC9"/>
    <w:rsid w:val="6D8791E2"/>
    <w:rsid w:val="6DE807DB"/>
    <w:rsid w:val="6E597187"/>
    <w:rsid w:val="6EC15C46"/>
    <w:rsid w:val="6F236243"/>
    <w:rsid w:val="6F55F5E6"/>
    <w:rsid w:val="6FAF96DB"/>
    <w:rsid w:val="6FF8D1DA"/>
    <w:rsid w:val="6FFFA27E"/>
    <w:rsid w:val="7093D3C4"/>
    <w:rsid w:val="714D4A4A"/>
    <w:rsid w:val="71646343"/>
    <w:rsid w:val="71FB6230"/>
    <w:rsid w:val="7201A5F4"/>
    <w:rsid w:val="72396CAE"/>
    <w:rsid w:val="72AA0262"/>
    <w:rsid w:val="72B9EB9F"/>
    <w:rsid w:val="72D15EA7"/>
    <w:rsid w:val="72D91354"/>
    <w:rsid w:val="730033A4"/>
    <w:rsid w:val="73796C15"/>
    <w:rsid w:val="739D7655"/>
    <w:rsid w:val="73C44CB9"/>
    <w:rsid w:val="73F995ED"/>
    <w:rsid w:val="74133DA9"/>
    <w:rsid w:val="74E5D3F4"/>
    <w:rsid w:val="756744E7"/>
    <w:rsid w:val="757CB4A6"/>
    <w:rsid w:val="75F66C76"/>
    <w:rsid w:val="763E627D"/>
    <w:rsid w:val="76B78E04"/>
    <w:rsid w:val="76E8AC4B"/>
    <w:rsid w:val="77419112"/>
    <w:rsid w:val="77639179"/>
    <w:rsid w:val="778907B3"/>
    <w:rsid w:val="77892419"/>
    <w:rsid w:val="77BAA8C0"/>
    <w:rsid w:val="7857BF1B"/>
    <w:rsid w:val="7888D96F"/>
    <w:rsid w:val="78EEE546"/>
    <w:rsid w:val="790EF27C"/>
    <w:rsid w:val="795F6941"/>
    <w:rsid w:val="79AFC77D"/>
    <w:rsid w:val="7A718D4A"/>
    <w:rsid w:val="7AABD527"/>
    <w:rsid w:val="7ADF64E9"/>
    <w:rsid w:val="7AF6E384"/>
    <w:rsid w:val="7B463F26"/>
    <w:rsid w:val="7B5A845B"/>
    <w:rsid w:val="7BAC1452"/>
    <w:rsid w:val="7C288CED"/>
    <w:rsid w:val="7C9C3F9A"/>
    <w:rsid w:val="7CDDF54C"/>
    <w:rsid w:val="7D44589B"/>
    <w:rsid w:val="7D597760"/>
    <w:rsid w:val="7D5C4A92"/>
    <w:rsid w:val="7DA0E0CD"/>
    <w:rsid w:val="7E0C4586"/>
    <w:rsid w:val="7E441FD3"/>
    <w:rsid w:val="7F3CB12E"/>
    <w:rsid w:val="7F8EED8A"/>
    <w:rsid w:val="7FBAE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AC1452"/>
  <w15:chartTrackingRefBased/>
  <w15:docId w15:val="{6A9E040F-0FB2-4862-B05B-7C13D1F76CF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B4D39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eastAsia="ko-KR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g-binding" w:customStyle="1">
    <w:name w:val="ng-binding"/>
    <w:basedOn w:val="Normal"/>
    <w:uiPriority w:val="1"/>
    <w:rsid w:val="7B463F26"/>
    <w:pPr>
      <w:spacing w:beforeAutospacing="1" w:afterAutospacing="1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4C1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34250"/>
    <w:rPr>
      <w:color w:val="954F72" w:themeColor="followedHyperlink"/>
      <w:u w:val="single"/>
    </w:rPr>
  </w:style>
  <w:style w:type="paragraph" w:styleId="Heading1">
    <w:uiPriority w:val="9"/>
    <w:name w:val="heading 1"/>
    <w:basedOn w:val="Normal"/>
    <w:next w:val="Normal"/>
    <w:link w:val="Heading1Char"/>
    <w:qFormat/>
    <w:rsid w:val="69F0CF2B"/>
    <w:rPr>
      <w:color w:val="2F5496" w:themeColor="accent1" w:themeTint="FF" w:themeShade="BF"/>
      <w:sz w:val="32"/>
      <w:szCs w:val="32"/>
      <w:lang w:val="en-US" w:bidi="ar-SA"/>
    </w:rPr>
    <w:pPr>
      <w:keepNext w:val="1"/>
      <w:keepLines w:val="1"/>
      <w:spacing w:before="240"/>
      <w:outlineLvl w:val="0"/>
    </w:pPr>
  </w:style>
  <w:style w:type="character" w:styleId="Heading1Char" w:customStyle="true">
    <w:uiPriority w:val="9"/>
    <w:name w:val="Heading 1 Char"/>
    <w:basedOn w:val="DefaultParagraphFont"/>
    <w:link w:val="Heading1"/>
    <w:rsid w:val="69F0CF2B"/>
    <w:rPr>
      <w:rFonts w:ascii="Times New Roman" w:hAnsi="Times New Roman" w:eastAsia="Times New Roman" w:cs="Times New Roman"/>
      <w:color w:val="2F5496" w:themeColor="accent1" w:themeTint="FF" w:themeShade="BF"/>
      <w:sz w:val="32"/>
      <w:szCs w:val="32"/>
      <w:lang w:val="en-US" w:eastAsia="ko-KR" w:bidi="ar-SA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4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97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1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75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0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7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63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16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03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3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5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4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5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92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8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01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87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3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01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9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8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2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63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7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60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5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4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9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42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2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2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3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8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60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5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2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3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79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8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0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76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0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04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2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3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7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4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1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3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5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0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3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96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5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4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0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59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53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3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9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2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2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9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1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103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44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datahacker.rs/017-pytorch-how-to-apply-batch-%20normalization-in-pytorch/" TargetMode="External" Id="rId8" /><Relationship Type="http://schemas.openxmlformats.org/officeDocument/2006/relationships/image" Target="media/image3.png" Id="rId13" /><Relationship Type="http://schemas.openxmlformats.org/officeDocument/2006/relationships/image" Target="media/image8.png" Id="rId18" /><Relationship Type="http://schemas.openxmlformats.org/officeDocument/2006/relationships/styles" Target="styles.xml" Id="rId3" /><Relationship Type="http://schemas.openxmlformats.org/officeDocument/2006/relationships/hyperlink" Target="https://cityuseattle.github.io/docs/hoporhos" TargetMode="External" Id="rId21" /><Relationship Type="http://schemas.openxmlformats.org/officeDocument/2006/relationships/hyperlink" Target="https://docs.anaconda.com/free/miniconda/miniconda-install/" TargetMode="External" Id="rId7" /><Relationship Type="http://schemas.openxmlformats.org/officeDocument/2006/relationships/image" Target="media/image2.png" Id="rId12" /><Relationship Type="http://schemas.openxmlformats.org/officeDocument/2006/relationships/image" Target="media/image7.png" Id="rId17" /><Relationship Type="http://schemas.openxmlformats.org/officeDocument/2006/relationships/numbering" Target="numbering.xml" Id="rId2" /><Relationship Type="http://schemas.openxmlformats.org/officeDocument/2006/relationships/image" Target="media/image6.png" Id="rId16" /><Relationship Type="http://schemas.openxmlformats.org/officeDocument/2006/relationships/hyperlink" Target="https://cityuseattle.github.io/docs/git/github_desktop/" TargetMode="External" Id="rId20" /><Relationship Type="http://schemas.openxmlformats.org/officeDocument/2006/relationships/customXml" Target="../customXml/item1.xml" Id="rId1" /><Relationship Type="http://schemas.openxmlformats.org/officeDocument/2006/relationships/hyperlink" Target="https://pytorch.org/tutorials/beginner/basics/intro.html" TargetMode="External" Id="rId6" /><Relationship Type="http://schemas.openxmlformats.org/officeDocument/2006/relationships/image" Target="media/image1.png" Id="rId11" /><Relationship Type="http://schemas.microsoft.com/office/2020/10/relationships/intelligence" Target="intelligence2.xml" Id="rId24" /><Relationship Type="http://schemas.openxmlformats.org/officeDocument/2006/relationships/webSettings" Target="webSettings.xml" Id="rId5" /><Relationship Type="http://schemas.openxmlformats.org/officeDocument/2006/relationships/image" Target="media/image5.png" Id="rId15" /><Relationship Type="http://schemas.openxmlformats.org/officeDocument/2006/relationships/theme" Target="theme/theme1.xml" Id="rId23" /><Relationship Type="http://schemas.openxmlformats.org/officeDocument/2006/relationships/image" Target="media/image9.png" Id="rId19" /><Relationship Type="http://schemas.openxmlformats.org/officeDocument/2006/relationships/settings" Target="settings.xml" Id="rId4" /><Relationship Type="http://schemas.openxmlformats.org/officeDocument/2006/relationships/image" Target="media/image4.png" Id="rId14" /><Relationship Type="http://schemas.openxmlformats.org/officeDocument/2006/relationships/fontTable" Target="fontTable.xml" Id="rId22" /><Relationship Type="http://schemas.openxmlformats.org/officeDocument/2006/relationships/image" Target="/media/imagea.png" Id="R4f64127cebc545eb" /><Relationship Type="http://schemas.openxmlformats.org/officeDocument/2006/relationships/hyperlink" Target="https://docs.anaconda.com/free/miniconda/" TargetMode="External" Id="Ra9eaf513bae947dc" /><Relationship Type="http://schemas.openxmlformats.org/officeDocument/2006/relationships/hyperlink" Target="https://docs.anaconda.com/free/miniconda/miniconda-install/" TargetMode="External" Id="R4a47b7fb9b2a4dc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CD9DB-ADF1-4420-8CAB-0548CE3E91A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ared Shewarade</dc:creator>
  <keywords/>
  <dc:description/>
  <lastModifiedBy>Naveena Moddu</lastModifiedBy>
  <revision>1172</revision>
  <dcterms:created xsi:type="dcterms:W3CDTF">2022-08-09T23:33:00.0000000Z</dcterms:created>
  <dcterms:modified xsi:type="dcterms:W3CDTF">2024-07-05T19:53:00.247859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6ff67903bb500ab8fded552827c817187c458e00e5c9b293c710dd3280228b</vt:lpwstr>
  </property>
</Properties>
</file>